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diagrams/data5.xml" ContentType="application/vnd.openxmlformats-officedocument.drawingml.diagramData+xml"/>
  <Override PartName="/word/diagrams/layout5.xml" ContentType="application/vnd.openxmlformats-officedocument.drawingml.diagramLayout+xml"/>
  <Override PartName="/word/diagrams/quickStyle5.xml" ContentType="application/vnd.openxmlformats-officedocument.drawingml.diagramStyle+xml"/>
  <Override PartName="/word/diagrams/colors5.xml" ContentType="application/vnd.openxmlformats-officedocument.drawingml.diagramColors+xml"/>
  <Override PartName="/word/diagrams/drawing5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0F9689" w14:textId="211F6C86" w:rsidR="00502BE4" w:rsidRPr="00A560A6" w:rsidRDefault="00C05FF7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drawing>
          <wp:inline distT="0" distB="0" distL="0" distR="0" wp14:anchorId="0BEFC685" wp14:editId="5AC0CA3B">
            <wp:extent cx="4193177" cy="2446020"/>
            <wp:effectExtent l="0" t="0" r="1714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4D930547" w14:textId="1C3E6244" w:rsidR="00A560A6" w:rsidRPr="00A560A6" w:rsidRDefault="00A560A6" w:rsidP="00C05FF7">
      <w:pPr>
        <w:rPr>
          <w:rFonts w:ascii="Century Gothic" w:hAnsi="Century Gothic"/>
        </w:rPr>
      </w:pPr>
    </w:p>
    <w:p w14:paraId="204C8CA4" w14:textId="515F15FC" w:rsidR="00A560A6" w:rsidRPr="00A560A6" w:rsidRDefault="0074674E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drawing>
          <wp:inline distT="0" distB="0" distL="0" distR="0" wp14:anchorId="47DB4607" wp14:editId="58232065">
            <wp:extent cx="5486400" cy="4709160"/>
            <wp:effectExtent l="0" t="0" r="0" b="15240"/>
            <wp:docPr id="9" name="Diagram 9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67F60DFE" w14:textId="16E4FC89" w:rsidR="00A560A6" w:rsidRPr="00A560A6" w:rsidRDefault="00A560A6" w:rsidP="00C05FF7">
      <w:pPr>
        <w:rPr>
          <w:rFonts w:ascii="Century Gothic" w:hAnsi="Century Gothic"/>
        </w:rPr>
      </w:pPr>
    </w:p>
    <w:p w14:paraId="69B8C3A6" w14:textId="5E45D675" w:rsidR="00A560A6" w:rsidRPr="00A560A6" w:rsidRDefault="00A560A6" w:rsidP="00C05FF7">
      <w:pPr>
        <w:rPr>
          <w:rFonts w:ascii="Century Gothic" w:hAnsi="Century Gothic"/>
        </w:rPr>
      </w:pPr>
    </w:p>
    <w:p w14:paraId="176BE64C" w14:textId="569EB674" w:rsidR="00A560A6" w:rsidRDefault="005F7481" w:rsidP="00C05FF7">
      <w:pPr>
        <w:rPr>
          <w:rFonts w:ascii="Century Gothic" w:hAnsi="Century Gothic"/>
        </w:rPr>
      </w:pPr>
      <w:r>
        <w:rPr>
          <w:rFonts w:ascii="Century Gothic" w:hAnsi="Century Gothic"/>
          <w:noProof/>
        </w:rPr>
        <w:lastRenderedPageBreak/>
        <w:drawing>
          <wp:inline distT="0" distB="0" distL="0" distR="0" wp14:anchorId="1AD2E3BC" wp14:editId="080D36F9">
            <wp:extent cx="5486400" cy="5189220"/>
            <wp:effectExtent l="0" t="0" r="19050" b="1143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5" r:lo="rId16" r:qs="rId17" r:cs="rId18"/>
              </a:graphicData>
            </a:graphic>
          </wp:inline>
        </w:drawing>
      </w:r>
    </w:p>
    <w:p w14:paraId="21CA7255" w14:textId="4FD2EC48" w:rsidR="0051345F" w:rsidRPr="00A560A6" w:rsidRDefault="0051345F" w:rsidP="00C05FF7">
      <w:pPr>
        <w:rPr>
          <w:rFonts w:ascii="Century Gothic" w:hAnsi="Century Gothic"/>
        </w:rPr>
      </w:pPr>
      <w:bookmarkStart w:id="0" w:name="_GoBack"/>
      <w:r>
        <w:rPr>
          <w:rFonts w:ascii="Century Gothic" w:hAnsi="Century Gothic"/>
          <w:noProof/>
        </w:rPr>
        <w:drawing>
          <wp:inline distT="0" distB="0" distL="0" distR="0" wp14:anchorId="69BF5AC0" wp14:editId="38838968">
            <wp:extent cx="5760000" cy="2895600"/>
            <wp:effectExtent l="0" t="0" r="0" b="19050"/>
            <wp:docPr id="10" name="Diagram 1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0" r:lo="rId21" r:qs="rId22" r:cs="rId23"/>
              </a:graphicData>
            </a:graphic>
          </wp:inline>
        </w:drawing>
      </w:r>
      <w:bookmarkEnd w:id="0"/>
    </w:p>
    <w:p w14:paraId="4EAC4E1F" w14:textId="433DDA6C" w:rsidR="00A560A6" w:rsidRPr="00A560A6" w:rsidRDefault="00A560A6" w:rsidP="00C05FF7">
      <w:pPr>
        <w:rPr>
          <w:rFonts w:ascii="Century Gothic" w:hAnsi="Century Gothic"/>
        </w:rPr>
      </w:pPr>
      <w:r w:rsidRPr="00A560A6">
        <w:rPr>
          <w:rFonts w:ascii="Century Gothic" w:hAnsi="Century Gothic"/>
          <w:noProof/>
        </w:rPr>
        <w:lastRenderedPageBreak/>
        <w:drawing>
          <wp:inline distT="0" distB="0" distL="0" distR="0" wp14:anchorId="36F12EF0" wp14:editId="013C91CD">
            <wp:extent cx="5486400" cy="5562600"/>
            <wp:effectExtent l="0" t="0" r="0" b="19050"/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5" r:lo="rId26" r:qs="rId27" r:cs="rId28"/>
              </a:graphicData>
            </a:graphic>
          </wp:inline>
        </w:drawing>
      </w:r>
    </w:p>
    <w:sectPr w:rsidR="00A560A6" w:rsidRPr="00A56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E1s7A0tLAwNzNR0lEKTi0uzszPAykwrAUAzU+97SwAAAA="/>
  </w:docVars>
  <w:rsids>
    <w:rsidRoot w:val="00B53459"/>
    <w:rsid w:val="001B0697"/>
    <w:rsid w:val="00385F6E"/>
    <w:rsid w:val="00503AAC"/>
    <w:rsid w:val="0051345F"/>
    <w:rsid w:val="005F7481"/>
    <w:rsid w:val="0074674E"/>
    <w:rsid w:val="00750D02"/>
    <w:rsid w:val="00922B44"/>
    <w:rsid w:val="00994419"/>
    <w:rsid w:val="009C7D3B"/>
    <w:rsid w:val="00A560A6"/>
    <w:rsid w:val="00A93939"/>
    <w:rsid w:val="00B53459"/>
    <w:rsid w:val="00C05FF7"/>
    <w:rsid w:val="00C10548"/>
    <w:rsid w:val="00EA6AF8"/>
    <w:rsid w:val="00EE3D31"/>
    <w:rsid w:val="00F613BA"/>
    <w:rsid w:val="00FB4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4D310"/>
  <w15:chartTrackingRefBased/>
  <w15:docId w15:val="{72FE7A00-C5D7-4B2B-8738-2B024CE14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82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18" Type="http://schemas.openxmlformats.org/officeDocument/2006/relationships/diagramColors" Target="diagrams/colors3.xml"/><Relationship Id="rId26" Type="http://schemas.openxmlformats.org/officeDocument/2006/relationships/diagramLayout" Target="diagrams/layout5.xml"/><Relationship Id="rId3" Type="http://schemas.openxmlformats.org/officeDocument/2006/relationships/settings" Target="settings.xml"/><Relationship Id="rId21" Type="http://schemas.openxmlformats.org/officeDocument/2006/relationships/diagramLayout" Target="diagrams/layout4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17" Type="http://schemas.openxmlformats.org/officeDocument/2006/relationships/diagramQuickStyle" Target="diagrams/quickStyle3.xml"/><Relationship Id="rId25" Type="http://schemas.openxmlformats.org/officeDocument/2006/relationships/diagramData" Target="diagrams/data5.xml"/><Relationship Id="rId2" Type="http://schemas.openxmlformats.org/officeDocument/2006/relationships/styles" Target="styles.xml"/><Relationship Id="rId16" Type="http://schemas.openxmlformats.org/officeDocument/2006/relationships/diagramLayout" Target="diagrams/layout3.xml"/><Relationship Id="rId20" Type="http://schemas.openxmlformats.org/officeDocument/2006/relationships/diagramData" Target="diagrams/data4.xml"/><Relationship Id="rId29" Type="http://schemas.microsoft.com/office/2007/relationships/diagramDrawing" Target="diagrams/drawing5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24" Type="http://schemas.microsoft.com/office/2007/relationships/diagramDrawing" Target="diagrams/drawing4.xml"/><Relationship Id="rId5" Type="http://schemas.openxmlformats.org/officeDocument/2006/relationships/diagramData" Target="diagrams/data1.xml"/><Relationship Id="rId15" Type="http://schemas.openxmlformats.org/officeDocument/2006/relationships/diagramData" Target="diagrams/data3.xml"/><Relationship Id="rId23" Type="http://schemas.openxmlformats.org/officeDocument/2006/relationships/diagramColors" Target="diagrams/colors4.xml"/><Relationship Id="rId28" Type="http://schemas.openxmlformats.org/officeDocument/2006/relationships/diagramColors" Target="diagrams/colors5.xml"/><Relationship Id="rId10" Type="http://schemas.openxmlformats.org/officeDocument/2006/relationships/diagramData" Target="diagrams/data2.xml"/><Relationship Id="rId19" Type="http://schemas.microsoft.com/office/2007/relationships/diagramDrawing" Target="diagrams/drawing3.xm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Relationship Id="rId22" Type="http://schemas.openxmlformats.org/officeDocument/2006/relationships/diagramQuickStyle" Target="diagrams/quickStyle4.xml"/><Relationship Id="rId27" Type="http://schemas.openxmlformats.org/officeDocument/2006/relationships/diagramQuickStyle" Target="diagrams/quickStyle5.xml"/><Relationship Id="rId30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5.xml><?xml version="1.0" encoding="utf-8"?>
<dgm:colorsDef xmlns:dgm="http://schemas.openxmlformats.org/drawingml/2006/diagram" xmlns:a="http://schemas.openxmlformats.org/drawingml/2006/main" uniqueId="urn:microsoft.com/office/officeart/2005/8/colors/accent3_4">
  <dgm:title val=""/>
  <dgm:desc val=""/>
  <dgm:catLst>
    <dgm:cat type="accent3" pri="11400"/>
  </dgm:catLst>
  <dgm:styleLbl name="node0">
    <dgm:fillClrLst meth="cycle">
      <a:schemeClr val="accent3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3">
        <a:shade val="50000"/>
      </a:schemeClr>
      <a:schemeClr val="accent3">
        <a:tint val="55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3">
        <a:shade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3">
        <a:shade val="80000"/>
        <a:alpha val="50000"/>
      </a:schemeClr>
      <a:schemeClr val="accent3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3">
        <a:shade val="90000"/>
      </a:schemeClr>
      <a:schemeClr val="accent3">
        <a:tint val="50000"/>
      </a:schemeClr>
    </dgm:fillClrLst>
    <dgm:linClrLst meth="cycle">
      <a:schemeClr val="accent3">
        <a:shade val="90000"/>
      </a:schemeClr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3">
        <a:shade val="50000"/>
      </a:schemeClr>
      <a:schemeClr val="accent3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55000"/>
      </a:schemeClr>
    </dgm:fillClrLst>
    <dgm:linClrLst meth="repeat">
      <a:schemeClr val="accent3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55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xt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Abstractive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54EAEF4-7100-4010-9B18-084D29FC1152}" type="pres">
      <dgm:prSet presAssocID="{E97FDD8A-F4E2-4724-9BC7-3F0F679B0B0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2DC2AF8-6E66-4306-8E3D-89B375540B75}" type="pres">
      <dgm:prSet presAssocID="{E1A695A7-F63E-45F6-9B6D-3E88838F4828}" presName="hierRoot1" presStyleCnt="0">
        <dgm:presLayoutVars>
          <dgm:hierBranch/>
        </dgm:presLayoutVars>
      </dgm:prSet>
      <dgm:spPr/>
    </dgm:pt>
    <dgm:pt modelId="{5AB26F3E-9347-4F9C-AEB6-22F18053751A}" type="pres">
      <dgm:prSet presAssocID="{E1A695A7-F63E-45F6-9B6D-3E88838F4828}" presName="rootComposite1" presStyleCnt="0"/>
      <dgm:spPr/>
    </dgm:pt>
    <dgm:pt modelId="{92116E6F-0E78-4C61-99CF-472657C9E840}" type="pres">
      <dgm:prSet presAssocID="{E1A695A7-F63E-45F6-9B6D-3E88838F4828}" presName="rootText1" presStyleLbl="node0" presStyleIdx="0" presStyleCnt="1" custScaleX="126001" custScaleY="117219">
        <dgm:presLayoutVars>
          <dgm:chPref val="3"/>
        </dgm:presLayoutVars>
      </dgm:prSet>
      <dgm:spPr/>
    </dgm:pt>
    <dgm:pt modelId="{59189CCF-E6F9-4C3F-B4E1-90C2261D3B3D}" type="pres">
      <dgm:prSet presAssocID="{E1A695A7-F63E-45F6-9B6D-3E88838F4828}" presName="rootConnector1" presStyleLbl="node1" presStyleIdx="0" presStyleCnt="0"/>
      <dgm:spPr/>
    </dgm:pt>
    <dgm:pt modelId="{867E39D1-9231-4756-9E08-9C36C575C771}" type="pres">
      <dgm:prSet presAssocID="{E1A695A7-F63E-45F6-9B6D-3E88838F4828}" presName="hierChild2" presStyleCnt="0"/>
      <dgm:spPr/>
    </dgm:pt>
    <dgm:pt modelId="{89FBB993-0E30-48F6-8829-4631BBEE131B}" type="pres">
      <dgm:prSet presAssocID="{ABA577BD-29FD-47CA-AE31-F4EE37473ACA}" presName="Name35" presStyleLbl="parChTrans1D2" presStyleIdx="0" presStyleCnt="2"/>
      <dgm:spPr/>
    </dgm:pt>
    <dgm:pt modelId="{97CE355B-7577-47B9-91D7-2EB115716CB9}" type="pres">
      <dgm:prSet presAssocID="{B39343CB-6E93-490C-BA3B-35DFBD0B9235}" presName="hierRoot2" presStyleCnt="0">
        <dgm:presLayoutVars>
          <dgm:hierBranch/>
        </dgm:presLayoutVars>
      </dgm:prSet>
      <dgm:spPr/>
    </dgm:pt>
    <dgm:pt modelId="{0F7A801D-6517-4CFA-98B1-4946FAD8AB28}" type="pres">
      <dgm:prSet presAssocID="{B39343CB-6E93-490C-BA3B-35DFBD0B9235}" presName="rootComposite" presStyleCnt="0"/>
      <dgm:spPr/>
    </dgm:pt>
    <dgm:pt modelId="{17EE81DE-BCCF-4F4F-9279-217ED361DD6D}" type="pres">
      <dgm:prSet presAssocID="{B39343CB-6E93-490C-BA3B-35DFBD0B9235}" presName="rootText" presStyleLbl="node2" presStyleIdx="0" presStyleCnt="2" custScaleX="126001" custScaleY="117219">
        <dgm:presLayoutVars>
          <dgm:chPref val="3"/>
        </dgm:presLayoutVars>
      </dgm:prSet>
      <dgm:spPr/>
    </dgm:pt>
    <dgm:pt modelId="{58DDE929-BAA8-4115-AF6C-D89C8036C0C1}" type="pres">
      <dgm:prSet presAssocID="{B39343CB-6E93-490C-BA3B-35DFBD0B9235}" presName="rootConnector" presStyleLbl="node2" presStyleIdx="0" presStyleCnt="2"/>
      <dgm:spPr/>
    </dgm:pt>
    <dgm:pt modelId="{19DB2924-A904-44FA-ADB2-FD2A1881B9DD}" type="pres">
      <dgm:prSet presAssocID="{B39343CB-6E93-490C-BA3B-35DFBD0B9235}" presName="hierChild4" presStyleCnt="0"/>
      <dgm:spPr/>
    </dgm:pt>
    <dgm:pt modelId="{2B33A2C1-065E-4C07-96BA-7184496534CE}" type="pres">
      <dgm:prSet presAssocID="{B39343CB-6E93-490C-BA3B-35DFBD0B9235}" presName="hierChild5" presStyleCnt="0"/>
      <dgm:spPr/>
    </dgm:pt>
    <dgm:pt modelId="{65289E2D-03EE-42F5-BDD2-1FB1FDB6BB54}" type="pres">
      <dgm:prSet presAssocID="{F1950F50-F1F6-4EFC-BF09-7687C5EFAF46}" presName="Name35" presStyleLbl="parChTrans1D2" presStyleIdx="1" presStyleCnt="2"/>
      <dgm:spPr/>
    </dgm:pt>
    <dgm:pt modelId="{F9DBCC69-5B3A-4289-870A-8B90AA6B1DEB}" type="pres">
      <dgm:prSet presAssocID="{1BD19EC8-5AB4-4728-A0B5-106E705FDDBB}" presName="hierRoot2" presStyleCnt="0">
        <dgm:presLayoutVars>
          <dgm:hierBranch/>
        </dgm:presLayoutVars>
      </dgm:prSet>
      <dgm:spPr/>
    </dgm:pt>
    <dgm:pt modelId="{E8A27F0D-F582-4FE2-A7E1-A6CE54CD2212}" type="pres">
      <dgm:prSet presAssocID="{1BD19EC8-5AB4-4728-A0B5-106E705FDDBB}" presName="rootComposite" presStyleCnt="0"/>
      <dgm:spPr/>
    </dgm:pt>
    <dgm:pt modelId="{1DCEE11D-D50F-4CB2-BD78-7157C00C05AE}" type="pres">
      <dgm:prSet presAssocID="{1BD19EC8-5AB4-4728-A0B5-106E705FDDBB}" presName="rootText" presStyleLbl="node2" presStyleIdx="1" presStyleCnt="2" custScaleX="126001" custScaleY="117219">
        <dgm:presLayoutVars>
          <dgm:chPref val="3"/>
        </dgm:presLayoutVars>
      </dgm:prSet>
      <dgm:spPr/>
    </dgm:pt>
    <dgm:pt modelId="{B0672E60-92C4-440E-803D-DF464D540FFD}" type="pres">
      <dgm:prSet presAssocID="{1BD19EC8-5AB4-4728-A0B5-106E705FDDBB}" presName="rootConnector" presStyleLbl="node2" presStyleIdx="1" presStyleCnt="2"/>
      <dgm:spPr/>
    </dgm:pt>
    <dgm:pt modelId="{E58FA384-E9C7-4944-9776-96DC68F4DA54}" type="pres">
      <dgm:prSet presAssocID="{1BD19EC8-5AB4-4728-A0B5-106E705FDDBB}" presName="hierChild4" presStyleCnt="0"/>
      <dgm:spPr/>
    </dgm:pt>
    <dgm:pt modelId="{339AE3A9-3A4D-41AA-9E8C-28EFCBCE52D0}" type="pres">
      <dgm:prSet presAssocID="{1BD19EC8-5AB4-4728-A0B5-106E705FDDBB}" presName="hierChild5" presStyleCnt="0"/>
      <dgm:spPr/>
    </dgm:pt>
    <dgm:pt modelId="{16AC3199-CB52-428F-87F9-565E11D85653}" type="pres">
      <dgm:prSet presAssocID="{E1A695A7-F63E-45F6-9B6D-3E88838F4828}" presName="hierChild3" presStyleCnt="0"/>
      <dgm:spPr/>
    </dgm:pt>
  </dgm:ptLst>
  <dgm:cxnLst>
    <dgm:cxn modelId="{F8834A03-DF14-43FD-B728-B8188D548DCF}" type="presOf" srcId="{1BD19EC8-5AB4-4728-A0B5-106E705FDDBB}" destId="{B0672E60-92C4-440E-803D-DF464D540FFD}" srcOrd="1" destOrd="0" presId="urn:microsoft.com/office/officeart/2005/8/layout/orgChart1"/>
    <dgm:cxn modelId="{20FF8B18-5DD7-4FE0-BDCF-0BC4857C018C}" type="presOf" srcId="{F1950F50-F1F6-4EFC-BF09-7687C5EFAF46}" destId="{65289E2D-03EE-42F5-BDD2-1FB1FDB6BB54}" srcOrd="0" destOrd="0" presId="urn:microsoft.com/office/officeart/2005/8/layout/orgChart1"/>
    <dgm:cxn modelId="{0A51A32D-F3BD-4A48-AD3E-1E56089A9D15}" type="presOf" srcId="{1BD19EC8-5AB4-4728-A0B5-106E705FDDBB}" destId="{1DCEE11D-D50F-4CB2-BD78-7157C00C05AE}" srcOrd="0" destOrd="0" presId="urn:microsoft.com/office/officeart/2005/8/layout/orgChart1"/>
    <dgm:cxn modelId="{008F1B64-4D7E-44D7-A926-E2CC4AB048FF}" type="presOf" srcId="{B39343CB-6E93-490C-BA3B-35DFBD0B9235}" destId="{17EE81DE-BCCF-4F4F-9279-217ED361DD6D}" srcOrd="0" destOrd="0" presId="urn:microsoft.com/office/officeart/2005/8/layout/orgChart1"/>
    <dgm:cxn modelId="{8FB5F352-D4AD-4B40-9204-0C0097999776}" type="presOf" srcId="{E1A695A7-F63E-45F6-9B6D-3E88838F4828}" destId="{92116E6F-0E78-4C61-99CF-472657C9E840}" srcOrd="0" destOrd="0" presId="urn:microsoft.com/office/officeart/2005/8/layout/orgChart1"/>
    <dgm:cxn modelId="{563D0155-B418-4C78-A9DE-F9D3B5F2B7BF}" type="presOf" srcId="{E1A695A7-F63E-45F6-9B6D-3E88838F4828}" destId="{59189CCF-E6F9-4C3F-B4E1-90C2261D3B3D}" srcOrd="1" destOrd="0" presId="urn:microsoft.com/office/officeart/2005/8/layout/orgChart1"/>
    <dgm:cxn modelId="{7A806F87-1CAB-4746-BAF7-63DD1420AB73}" type="presOf" srcId="{B39343CB-6E93-490C-BA3B-35DFBD0B9235}" destId="{58DDE929-BAA8-4115-AF6C-D89C8036C0C1}" srcOrd="1" destOrd="0" presId="urn:microsoft.com/office/officeart/2005/8/layout/orgChart1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5BBE4BB6-5214-4BEF-B4B4-06C4D8E0E2F3}" type="presOf" srcId="{ABA577BD-29FD-47CA-AE31-F4EE37473ACA}" destId="{89FBB993-0E30-48F6-8829-4631BBEE131B}" srcOrd="0" destOrd="0" presId="urn:microsoft.com/office/officeart/2005/8/layout/orgChart1"/>
    <dgm:cxn modelId="{58CE2EDF-A98C-4343-A6F7-8BD2742C9AD0}" type="presOf" srcId="{E97FDD8A-F4E2-4724-9BC7-3F0F679B0B05}" destId="{854EAEF4-7100-4010-9B18-084D29FC1152}" srcOrd="0" destOrd="0" presId="urn:microsoft.com/office/officeart/2005/8/layout/orgChart1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D1B0FED0-8E22-4596-BEDE-6BD3D75094FB}" type="presParOf" srcId="{854EAEF4-7100-4010-9B18-084D29FC1152}" destId="{12DC2AF8-6E66-4306-8E3D-89B375540B75}" srcOrd="0" destOrd="0" presId="urn:microsoft.com/office/officeart/2005/8/layout/orgChart1"/>
    <dgm:cxn modelId="{A973CB3A-A4F9-4A93-91D3-42E45FD4C008}" type="presParOf" srcId="{12DC2AF8-6E66-4306-8E3D-89B375540B75}" destId="{5AB26F3E-9347-4F9C-AEB6-22F18053751A}" srcOrd="0" destOrd="0" presId="urn:microsoft.com/office/officeart/2005/8/layout/orgChart1"/>
    <dgm:cxn modelId="{4F59543E-51B3-4DFF-A656-4DB1BEF523BF}" type="presParOf" srcId="{5AB26F3E-9347-4F9C-AEB6-22F18053751A}" destId="{92116E6F-0E78-4C61-99CF-472657C9E840}" srcOrd="0" destOrd="0" presId="urn:microsoft.com/office/officeart/2005/8/layout/orgChart1"/>
    <dgm:cxn modelId="{EB8D2CB8-BE2B-4531-8848-BEC0DCFFE2B2}" type="presParOf" srcId="{5AB26F3E-9347-4F9C-AEB6-22F18053751A}" destId="{59189CCF-E6F9-4C3F-B4E1-90C2261D3B3D}" srcOrd="1" destOrd="0" presId="urn:microsoft.com/office/officeart/2005/8/layout/orgChart1"/>
    <dgm:cxn modelId="{5507EF65-AE01-4A90-8AB2-C0CD1E9B4E8A}" type="presParOf" srcId="{12DC2AF8-6E66-4306-8E3D-89B375540B75}" destId="{867E39D1-9231-4756-9E08-9C36C575C771}" srcOrd="1" destOrd="0" presId="urn:microsoft.com/office/officeart/2005/8/layout/orgChart1"/>
    <dgm:cxn modelId="{E42449F1-E0BE-4156-94A0-04E42D5CE9C1}" type="presParOf" srcId="{867E39D1-9231-4756-9E08-9C36C575C771}" destId="{89FBB993-0E30-48F6-8829-4631BBEE131B}" srcOrd="0" destOrd="0" presId="urn:microsoft.com/office/officeart/2005/8/layout/orgChart1"/>
    <dgm:cxn modelId="{A335B76A-BF1A-4799-AF0E-003AAD01552A}" type="presParOf" srcId="{867E39D1-9231-4756-9E08-9C36C575C771}" destId="{97CE355B-7577-47B9-91D7-2EB115716CB9}" srcOrd="1" destOrd="0" presId="urn:microsoft.com/office/officeart/2005/8/layout/orgChart1"/>
    <dgm:cxn modelId="{0BB3C7EC-2FB1-40E6-A288-EC3B2255D7EE}" type="presParOf" srcId="{97CE355B-7577-47B9-91D7-2EB115716CB9}" destId="{0F7A801D-6517-4CFA-98B1-4946FAD8AB28}" srcOrd="0" destOrd="0" presId="urn:microsoft.com/office/officeart/2005/8/layout/orgChart1"/>
    <dgm:cxn modelId="{CEAFDDB5-F607-47A2-92C9-7D493283DF48}" type="presParOf" srcId="{0F7A801D-6517-4CFA-98B1-4946FAD8AB28}" destId="{17EE81DE-BCCF-4F4F-9279-217ED361DD6D}" srcOrd="0" destOrd="0" presId="urn:microsoft.com/office/officeart/2005/8/layout/orgChart1"/>
    <dgm:cxn modelId="{D2A997EA-79C7-4E43-A375-C1B1AA59362E}" type="presParOf" srcId="{0F7A801D-6517-4CFA-98B1-4946FAD8AB28}" destId="{58DDE929-BAA8-4115-AF6C-D89C8036C0C1}" srcOrd="1" destOrd="0" presId="urn:microsoft.com/office/officeart/2005/8/layout/orgChart1"/>
    <dgm:cxn modelId="{7D91120E-A6D6-4EBB-BC24-9DCDA2D4B1A9}" type="presParOf" srcId="{97CE355B-7577-47B9-91D7-2EB115716CB9}" destId="{19DB2924-A904-44FA-ADB2-FD2A1881B9DD}" srcOrd="1" destOrd="0" presId="urn:microsoft.com/office/officeart/2005/8/layout/orgChart1"/>
    <dgm:cxn modelId="{CBB46101-467B-4283-AFE2-7A5FD6E37405}" type="presParOf" srcId="{97CE355B-7577-47B9-91D7-2EB115716CB9}" destId="{2B33A2C1-065E-4C07-96BA-7184496534CE}" srcOrd="2" destOrd="0" presId="urn:microsoft.com/office/officeart/2005/8/layout/orgChart1"/>
    <dgm:cxn modelId="{27F15DC7-E004-41CB-8EB7-1018F61852E0}" type="presParOf" srcId="{867E39D1-9231-4756-9E08-9C36C575C771}" destId="{65289E2D-03EE-42F5-BDD2-1FB1FDB6BB54}" srcOrd="2" destOrd="0" presId="urn:microsoft.com/office/officeart/2005/8/layout/orgChart1"/>
    <dgm:cxn modelId="{E645DB64-7DFF-4D27-9B1C-4E8D5523E841}" type="presParOf" srcId="{867E39D1-9231-4756-9E08-9C36C575C771}" destId="{F9DBCC69-5B3A-4289-870A-8B90AA6B1DEB}" srcOrd="3" destOrd="0" presId="urn:microsoft.com/office/officeart/2005/8/layout/orgChart1"/>
    <dgm:cxn modelId="{F6D85BCA-76BF-4BA2-9AF5-A26BDEBBE887}" type="presParOf" srcId="{F9DBCC69-5B3A-4289-870A-8B90AA6B1DEB}" destId="{E8A27F0D-F582-4FE2-A7E1-A6CE54CD2212}" srcOrd="0" destOrd="0" presId="urn:microsoft.com/office/officeart/2005/8/layout/orgChart1"/>
    <dgm:cxn modelId="{F080AEA6-3B54-49DF-8EE6-AEAC488A96ED}" type="presParOf" srcId="{E8A27F0D-F582-4FE2-A7E1-A6CE54CD2212}" destId="{1DCEE11D-D50F-4CB2-BD78-7157C00C05AE}" srcOrd="0" destOrd="0" presId="urn:microsoft.com/office/officeart/2005/8/layout/orgChart1"/>
    <dgm:cxn modelId="{8CC5C789-B83B-4EAB-B1D8-A97E5D39A9D6}" type="presParOf" srcId="{E8A27F0D-F582-4FE2-A7E1-A6CE54CD2212}" destId="{B0672E60-92C4-440E-803D-DF464D540FFD}" srcOrd="1" destOrd="0" presId="urn:microsoft.com/office/officeart/2005/8/layout/orgChart1"/>
    <dgm:cxn modelId="{C30C2A9C-E0B9-4BBB-A144-A1421928C97F}" type="presParOf" srcId="{F9DBCC69-5B3A-4289-870A-8B90AA6B1DEB}" destId="{E58FA384-E9C7-4944-9776-96DC68F4DA54}" srcOrd="1" destOrd="0" presId="urn:microsoft.com/office/officeart/2005/8/layout/orgChart1"/>
    <dgm:cxn modelId="{E97F8203-C45B-47C3-AAA5-145BB420C7BB}" type="presParOf" srcId="{F9DBCC69-5B3A-4289-870A-8B90AA6B1DEB}" destId="{339AE3A9-3A4D-41AA-9E8C-28EFCBCE52D0}" srcOrd="2" destOrd="0" presId="urn:microsoft.com/office/officeart/2005/8/layout/orgChart1"/>
    <dgm:cxn modelId="{6A030435-7A02-4A4A-903B-09E8016997DF}" type="presParOf" srcId="{12DC2AF8-6E66-4306-8E3D-89B375540B75}" destId="{16AC3199-CB52-428F-87F9-565E11D85653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2D57094-239B-46DC-ABE1-DE03EC58DFDE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6684B918-0D50-4ED4-B683-7D10596CE367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Summary Evaluation</a:t>
          </a:r>
        </a:p>
      </dgm:t>
    </dgm:pt>
    <dgm:pt modelId="{B49A24B0-2A5E-4A95-B183-DC6DDAA52B95}" type="parTrans" cxnId="{4DDE5ED2-2A22-46E5-8995-2354A788081B}">
      <dgm:prSet/>
      <dgm:spPr/>
      <dgm:t>
        <a:bodyPr/>
        <a:lstStyle/>
        <a:p>
          <a:endParaRPr lang="en-IN"/>
        </a:p>
      </dgm:t>
    </dgm:pt>
    <dgm:pt modelId="{C68F6000-95C0-4D94-A073-638F1523F1E3}" type="sibTrans" cxnId="{4DDE5ED2-2A22-46E5-8995-2354A788081B}">
      <dgm:prSet/>
      <dgm:spPr/>
      <dgm:t>
        <a:bodyPr/>
        <a:lstStyle/>
        <a:p>
          <a:endParaRPr lang="en-IN"/>
        </a:p>
      </dgm:t>
    </dgm:pt>
    <dgm:pt modelId="{1B184094-6981-4B0C-88B2-84B5075C3BF2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insic</a:t>
          </a:r>
        </a:p>
      </dgm:t>
    </dgm:pt>
    <dgm:pt modelId="{E1C45C3A-E4B6-4F9F-A4A9-0480BDA2E543}" type="parTrans" cxnId="{9AEAD192-22B5-44D3-9E5D-108DA86926A0}">
      <dgm:prSet/>
      <dgm:spPr/>
      <dgm:t>
        <a:bodyPr/>
        <a:lstStyle/>
        <a:p>
          <a:endParaRPr lang="en-IN"/>
        </a:p>
      </dgm:t>
    </dgm:pt>
    <dgm:pt modelId="{CC050717-9B6D-4181-B0C6-A6E4F5F80C12}" type="sibTrans" cxnId="{9AEAD192-22B5-44D3-9E5D-108DA86926A0}">
      <dgm:prSet/>
      <dgm:spPr/>
      <dgm:t>
        <a:bodyPr/>
        <a:lstStyle/>
        <a:p>
          <a:endParaRPr lang="en-IN"/>
        </a:p>
      </dgm:t>
    </dgm:pt>
    <dgm:pt modelId="{16C73733-182C-4914-9D0E-AD47FFAAD75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</a:t>
          </a:r>
        </a:p>
      </dgm:t>
    </dgm:pt>
    <dgm:pt modelId="{25ABB362-5325-416D-B5DE-0AF84C072FA2}" type="parTrans" cxnId="{2D02504D-4A66-4B3C-9DEB-3FDC601783A7}">
      <dgm:prSet/>
      <dgm:spPr/>
      <dgm:t>
        <a:bodyPr/>
        <a:lstStyle/>
        <a:p>
          <a:endParaRPr lang="en-IN"/>
        </a:p>
      </dgm:t>
    </dgm:pt>
    <dgm:pt modelId="{9B5CAB36-ED8E-4C4B-B650-FE9C8738E64B}" type="sibTrans" cxnId="{2D02504D-4A66-4B3C-9DEB-3FDC601783A7}">
      <dgm:prSet/>
      <dgm:spPr/>
      <dgm:t>
        <a:bodyPr/>
        <a:lstStyle/>
        <a:p>
          <a:endParaRPr lang="en-IN"/>
        </a:p>
      </dgm:t>
    </dgm:pt>
    <dgm:pt modelId="{F21517FC-FCCA-4C09-B880-5411D1CF86E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AC8DEF41-B7B8-44A0-915A-AE8D977936C3}" type="parTrans" cxnId="{A7F92B94-4767-48CE-BC86-729DA9A22F09}">
      <dgm:prSet/>
      <dgm:spPr/>
      <dgm:t>
        <a:bodyPr/>
        <a:lstStyle/>
        <a:p>
          <a:endParaRPr lang="en-IN"/>
        </a:p>
      </dgm:t>
    </dgm:pt>
    <dgm:pt modelId="{70489D52-2A28-4C50-BE60-76645F4677BF}" type="sibTrans" cxnId="{A7F92B94-4767-48CE-BC86-729DA9A22F09}">
      <dgm:prSet/>
      <dgm:spPr/>
      <dgm:t>
        <a:bodyPr/>
        <a:lstStyle/>
        <a:p>
          <a:endParaRPr lang="en-IN"/>
        </a:p>
      </dgm:t>
    </dgm:pt>
    <dgm:pt modelId="{F2B2598A-ADE3-4873-B5A1-19942AF79DA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0170ED1B-5ACA-4E1E-AB9D-68922210014E}" type="parTrans" cxnId="{F5920B14-84FD-4B45-AF98-48328A076E5A}">
      <dgm:prSet/>
      <dgm:spPr/>
      <dgm:t>
        <a:bodyPr/>
        <a:lstStyle/>
        <a:p>
          <a:endParaRPr lang="en-IN"/>
        </a:p>
      </dgm:t>
    </dgm:pt>
    <dgm:pt modelId="{7F7B210E-10BC-4F38-B813-D6CA8EC0523F}" type="sibTrans" cxnId="{F5920B14-84FD-4B45-AF98-48328A076E5A}">
      <dgm:prSet/>
      <dgm:spPr/>
      <dgm:t>
        <a:bodyPr/>
        <a:lstStyle/>
        <a:p>
          <a:endParaRPr lang="en-IN"/>
        </a:p>
      </dgm:t>
    </dgm:pt>
    <dgm:pt modelId="{6FB71EC8-624F-4833-9154-9510EABCC2FF}" type="pres">
      <dgm:prSet presAssocID="{C2D57094-239B-46DC-ABE1-DE03EC58DFD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DAC2BF02-83C3-4B5D-A7D6-D6B4262F12AC}" type="pres">
      <dgm:prSet presAssocID="{6684B918-0D50-4ED4-B683-7D10596CE367}" presName="hierRoot1" presStyleCnt="0">
        <dgm:presLayoutVars>
          <dgm:hierBranch val="init"/>
        </dgm:presLayoutVars>
      </dgm:prSet>
      <dgm:spPr/>
    </dgm:pt>
    <dgm:pt modelId="{DE6B54B5-8675-4C84-A60D-70A1BD03CFB5}" type="pres">
      <dgm:prSet presAssocID="{6684B918-0D50-4ED4-B683-7D10596CE367}" presName="rootComposite1" presStyleCnt="0"/>
      <dgm:spPr/>
    </dgm:pt>
    <dgm:pt modelId="{D2DE7DF6-6159-440E-A730-02FEBE9395C6}" type="pres">
      <dgm:prSet presAssocID="{6684B918-0D50-4ED4-B683-7D10596CE367}" presName="rootText1" presStyleLbl="node0" presStyleIdx="0" presStyleCnt="1" custScaleX="110728">
        <dgm:presLayoutVars>
          <dgm:chPref val="3"/>
        </dgm:presLayoutVars>
      </dgm:prSet>
      <dgm:spPr/>
    </dgm:pt>
    <dgm:pt modelId="{53B4DF7F-DC68-4195-89D0-6106F793F43E}" type="pres">
      <dgm:prSet presAssocID="{6684B918-0D50-4ED4-B683-7D10596CE367}" presName="rootConnector1" presStyleLbl="node1" presStyleIdx="0" presStyleCnt="0"/>
      <dgm:spPr/>
    </dgm:pt>
    <dgm:pt modelId="{C24D7F46-D6D7-434D-B71D-52187B15D650}" type="pres">
      <dgm:prSet presAssocID="{6684B918-0D50-4ED4-B683-7D10596CE367}" presName="hierChild2" presStyleCnt="0"/>
      <dgm:spPr/>
    </dgm:pt>
    <dgm:pt modelId="{2C27CC89-9BAD-424F-9A29-1020346DAF5B}" type="pres">
      <dgm:prSet presAssocID="{E1C45C3A-E4B6-4F9F-A4A9-0480BDA2E543}" presName="Name37" presStyleLbl="parChTrans1D2" presStyleIdx="0" presStyleCnt="2"/>
      <dgm:spPr/>
    </dgm:pt>
    <dgm:pt modelId="{A13042D8-FD4E-467A-B615-376EB8F3F943}" type="pres">
      <dgm:prSet presAssocID="{1B184094-6981-4B0C-88B2-84B5075C3BF2}" presName="hierRoot2" presStyleCnt="0">
        <dgm:presLayoutVars>
          <dgm:hierBranch val="init"/>
        </dgm:presLayoutVars>
      </dgm:prSet>
      <dgm:spPr/>
    </dgm:pt>
    <dgm:pt modelId="{470A0EDF-1DB1-443B-8D88-8CF1CCD7005A}" type="pres">
      <dgm:prSet presAssocID="{1B184094-6981-4B0C-88B2-84B5075C3BF2}" presName="rootComposite" presStyleCnt="0"/>
      <dgm:spPr/>
    </dgm:pt>
    <dgm:pt modelId="{1060AECA-EA3F-47D9-8D46-04547D9E02C9}" type="pres">
      <dgm:prSet presAssocID="{1B184094-6981-4B0C-88B2-84B5075C3BF2}" presName="rootText" presStyleLbl="node2" presStyleIdx="0" presStyleCnt="2" custScaleX="110728">
        <dgm:presLayoutVars>
          <dgm:chPref val="3"/>
        </dgm:presLayoutVars>
      </dgm:prSet>
      <dgm:spPr/>
    </dgm:pt>
    <dgm:pt modelId="{FB68ABA4-E7CF-4104-A2B2-3350844C3C3B}" type="pres">
      <dgm:prSet presAssocID="{1B184094-6981-4B0C-88B2-84B5075C3BF2}" presName="rootConnector" presStyleLbl="node2" presStyleIdx="0" presStyleCnt="2"/>
      <dgm:spPr/>
    </dgm:pt>
    <dgm:pt modelId="{381DC974-9E10-41B1-81EC-528C1F7A679B}" type="pres">
      <dgm:prSet presAssocID="{1B184094-6981-4B0C-88B2-84B5075C3BF2}" presName="hierChild4" presStyleCnt="0"/>
      <dgm:spPr/>
    </dgm:pt>
    <dgm:pt modelId="{36B3DC60-4DF5-40AB-9526-4F60A6492001}" type="pres">
      <dgm:prSet presAssocID="{1B184094-6981-4B0C-88B2-84B5075C3BF2}" presName="hierChild5" presStyleCnt="0"/>
      <dgm:spPr/>
    </dgm:pt>
    <dgm:pt modelId="{447F6311-7B9B-479B-B9E2-F1F5CBF217DA}" type="pres">
      <dgm:prSet presAssocID="{25ABB362-5325-416D-B5DE-0AF84C072FA2}" presName="Name37" presStyleLbl="parChTrans1D2" presStyleIdx="1" presStyleCnt="2"/>
      <dgm:spPr/>
    </dgm:pt>
    <dgm:pt modelId="{3A7F746C-53E9-454A-A2E2-BDC303B642F4}" type="pres">
      <dgm:prSet presAssocID="{16C73733-182C-4914-9D0E-AD47FFAAD753}" presName="hierRoot2" presStyleCnt="0">
        <dgm:presLayoutVars>
          <dgm:hierBranch val="init"/>
        </dgm:presLayoutVars>
      </dgm:prSet>
      <dgm:spPr/>
    </dgm:pt>
    <dgm:pt modelId="{91BB0521-FF41-4825-8A17-F2E8F2AFAA93}" type="pres">
      <dgm:prSet presAssocID="{16C73733-182C-4914-9D0E-AD47FFAAD753}" presName="rootComposite" presStyleCnt="0"/>
      <dgm:spPr/>
    </dgm:pt>
    <dgm:pt modelId="{832EB01B-EC21-4761-8501-16947B350968}" type="pres">
      <dgm:prSet presAssocID="{16C73733-182C-4914-9D0E-AD47FFAAD753}" presName="rootText" presStyleLbl="node2" presStyleIdx="1" presStyleCnt="2" custScaleX="110728">
        <dgm:presLayoutVars>
          <dgm:chPref val="3"/>
        </dgm:presLayoutVars>
      </dgm:prSet>
      <dgm:spPr/>
    </dgm:pt>
    <dgm:pt modelId="{625970BD-7EEE-4D02-9EA7-98F53D2D2E66}" type="pres">
      <dgm:prSet presAssocID="{16C73733-182C-4914-9D0E-AD47FFAAD753}" presName="rootConnector" presStyleLbl="node2" presStyleIdx="1" presStyleCnt="2"/>
      <dgm:spPr/>
    </dgm:pt>
    <dgm:pt modelId="{ED22263D-B495-46DE-B149-8FA801715501}" type="pres">
      <dgm:prSet presAssocID="{16C73733-182C-4914-9D0E-AD47FFAAD753}" presName="hierChild4" presStyleCnt="0"/>
      <dgm:spPr/>
    </dgm:pt>
    <dgm:pt modelId="{96C9C8FE-8E84-4457-9F7E-2A8369E47E25}" type="pres">
      <dgm:prSet presAssocID="{AC8DEF41-B7B8-44A0-915A-AE8D977936C3}" presName="Name37" presStyleLbl="parChTrans1D3" presStyleIdx="0" presStyleCnt="2"/>
      <dgm:spPr/>
    </dgm:pt>
    <dgm:pt modelId="{39682FD2-5755-490C-96B9-9F550AA55735}" type="pres">
      <dgm:prSet presAssocID="{F21517FC-FCCA-4C09-B880-5411D1CF86ED}" presName="hierRoot2" presStyleCnt="0">
        <dgm:presLayoutVars>
          <dgm:hierBranch val="init"/>
        </dgm:presLayoutVars>
      </dgm:prSet>
      <dgm:spPr/>
    </dgm:pt>
    <dgm:pt modelId="{4D5D065A-22B1-4DD7-8BC5-60CF3A56C077}" type="pres">
      <dgm:prSet presAssocID="{F21517FC-FCCA-4C09-B880-5411D1CF86ED}" presName="rootComposite" presStyleCnt="0"/>
      <dgm:spPr/>
    </dgm:pt>
    <dgm:pt modelId="{5879EDBE-7AD2-4804-8578-A0427D46DC67}" type="pres">
      <dgm:prSet presAssocID="{F21517FC-FCCA-4C09-B880-5411D1CF86ED}" presName="rootText" presStyleLbl="node3" presStyleIdx="0" presStyleCnt="2" custScaleX="110728">
        <dgm:presLayoutVars>
          <dgm:chPref val="3"/>
        </dgm:presLayoutVars>
      </dgm:prSet>
      <dgm:spPr/>
    </dgm:pt>
    <dgm:pt modelId="{6B974A9F-6E4A-482E-A816-41DA2274B5A6}" type="pres">
      <dgm:prSet presAssocID="{F21517FC-FCCA-4C09-B880-5411D1CF86ED}" presName="rootConnector" presStyleLbl="node3" presStyleIdx="0" presStyleCnt="2"/>
      <dgm:spPr/>
    </dgm:pt>
    <dgm:pt modelId="{1FEE8450-0902-4B94-9E93-3F2753BCA9E6}" type="pres">
      <dgm:prSet presAssocID="{F21517FC-FCCA-4C09-B880-5411D1CF86ED}" presName="hierChild4" presStyleCnt="0"/>
      <dgm:spPr/>
    </dgm:pt>
    <dgm:pt modelId="{962A4ED8-8AC9-4574-B042-A988A57AFCFA}" type="pres">
      <dgm:prSet presAssocID="{F21517FC-FCCA-4C09-B880-5411D1CF86ED}" presName="hierChild5" presStyleCnt="0"/>
      <dgm:spPr/>
    </dgm:pt>
    <dgm:pt modelId="{5CD6FEC0-B9C2-4E58-9699-4DFF9BECF882}" type="pres">
      <dgm:prSet presAssocID="{0170ED1B-5ACA-4E1E-AB9D-68922210014E}" presName="Name37" presStyleLbl="parChTrans1D3" presStyleIdx="1" presStyleCnt="2"/>
      <dgm:spPr/>
    </dgm:pt>
    <dgm:pt modelId="{E5B09BE1-E55D-4B33-B2A0-91CD2FB5BF1F}" type="pres">
      <dgm:prSet presAssocID="{F2B2598A-ADE3-4873-B5A1-19942AF79DAC}" presName="hierRoot2" presStyleCnt="0">
        <dgm:presLayoutVars>
          <dgm:hierBranch val="init"/>
        </dgm:presLayoutVars>
      </dgm:prSet>
      <dgm:spPr/>
    </dgm:pt>
    <dgm:pt modelId="{7CBAEC08-2EDA-4583-A464-538A858E51FC}" type="pres">
      <dgm:prSet presAssocID="{F2B2598A-ADE3-4873-B5A1-19942AF79DAC}" presName="rootComposite" presStyleCnt="0"/>
      <dgm:spPr/>
    </dgm:pt>
    <dgm:pt modelId="{269A540E-7A16-4CD9-877B-6D1B45EA0858}" type="pres">
      <dgm:prSet presAssocID="{F2B2598A-ADE3-4873-B5A1-19942AF79DAC}" presName="rootText" presStyleLbl="node3" presStyleIdx="1" presStyleCnt="2" custScaleX="110728">
        <dgm:presLayoutVars>
          <dgm:chPref val="3"/>
        </dgm:presLayoutVars>
      </dgm:prSet>
      <dgm:spPr/>
    </dgm:pt>
    <dgm:pt modelId="{1FA967D3-94B0-49CE-A7E4-0C01C828A255}" type="pres">
      <dgm:prSet presAssocID="{F2B2598A-ADE3-4873-B5A1-19942AF79DAC}" presName="rootConnector" presStyleLbl="node3" presStyleIdx="1" presStyleCnt="2"/>
      <dgm:spPr/>
    </dgm:pt>
    <dgm:pt modelId="{A7656502-7E13-46BE-B8C4-6DE9C4CA146B}" type="pres">
      <dgm:prSet presAssocID="{F2B2598A-ADE3-4873-B5A1-19942AF79DAC}" presName="hierChild4" presStyleCnt="0"/>
      <dgm:spPr/>
    </dgm:pt>
    <dgm:pt modelId="{181F2334-8257-4D4C-B119-E184A68481E5}" type="pres">
      <dgm:prSet presAssocID="{F2B2598A-ADE3-4873-B5A1-19942AF79DAC}" presName="hierChild5" presStyleCnt="0"/>
      <dgm:spPr/>
    </dgm:pt>
    <dgm:pt modelId="{F52AAA3F-AF07-4C58-B886-37DB2D062B25}" type="pres">
      <dgm:prSet presAssocID="{16C73733-182C-4914-9D0E-AD47FFAAD753}" presName="hierChild5" presStyleCnt="0"/>
      <dgm:spPr/>
    </dgm:pt>
    <dgm:pt modelId="{54486CDE-7829-46E2-8AA3-F9C8949519C4}" type="pres">
      <dgm:prSet presAssocID="{6684B918-0D50-4ED4-B683-7D10596CE367}" presName="hierChild3" presStyleCnt="0"/>
      <dgm:spPr/>
    </dgm:pt>
  </dgm:ptLst>
  <dgm:cxnLst>
    <dgm:cxn modelId="{F5920B14-84FD-4B45-AF98-48328A076E5A}" srcId="{16C73733-182C-4914-9D0E-AD47FFAAD753}" destId="{F2B2598A-ADE3-4873-B5A1-19942AF79DAC}" srcOrd="1" destOrd="0" parTransId="{0170ED1B-5ACA-4E1E-AB9D-68922210014E}" sibTransId="{7F7B210E-10BC-4F38-B813-D6CA8EC0523F}"/>
    <dgm:cxn modelId="{76B5BB27-CB1B-489E-B877-D3A684AF0C95}" type="presOf" srcId="{16C73733-182C-4914-9D0E-AD47FFAAD753}" destId="{625970BD-7EEE-4D02-9EA7-98F53D2D2E66}" srcOrd="1" destOrd="0" presId="urn:microsoft.com/office/officeart/2005/8/layout/orgChart1"/>
    <dgm:cxn modelId="{D783333D-6765-44D8-8717-883A36344AAF}" type="presOf" srcId="{0170ED1B-5ACA-4E1E-AB9D-68922210014E}" destId="{5CD6FEC0-B9C2-4E58-9699-4DFF9BECF882}" srcOrd="0" destOrd="0" presId="urn:microsoft.com/office/officeart/2005/8/layout/orgChart1"/>
    <dgm:cxn modelId="{57610A6B-2F0D-4043-BF9D-4CF59BDEBD39}" type="presOf" srcId="{F21517FC-FCCA-4C09-B880-5411D1CF86ED}" destId="{6B974A9F-6E4A-482E-A816-41DA2274B5A6}" srcOrd="1" destOrd="0" presId="urn:microsoft.com/office/officeart/2005/8/layout/orgChart1"/>
    <dgm:cxn modelId="{2D02504D-4A66-4B3C-9DEB-3FDC601783A7}" srcId="{6684B918-0D50-4ED4-B683-7D10596CE367}" destId="{16C73733-182C-4914-9D0E-AD47FFAAD753}" srcOrd="1" destOrd="0" parTransId="{25ABB362-5325-416D-B5DE-0AF84C072FA2}" sibTransId="{9B5CAB36-ED8E-4C4B-B650-FE9C8738E64B}"/>
    <dgm:cxn modelId="{36D3784F-4924-4A15-82DC-1A1724BF5D07}" type="presOf" srcId="{F21517FC-FCCA-4C09-B880-5411D1CF86ED}" destId="{5879EDBE-7AD2-4804-8578-A0427D46DC67}" srcOrd="0" destOrd="0" presId="urn:microsoft.com/office/officeart/2005/8/layout/orgChart1"/>
    <dgm:cxn modelId="{EA5C0751-8EA9-4A2A-BF30-76E3D367A46C}" type="presOf" srcId="{F2B2598A-ADE3-4873-B5A1-19942AF79DAC}" destId="{1FA967D3-94B0-49CE-A7E4-0C01C828A255}" srcOrd="1" destOrd="0" presId="urn:microsoft.com/office/officeart/2005/8/layout/orgChart1"/>
    <dgm:cxn modelId="{3DEB3C72-1249-495D-AF4F-78B355BB23C6}" type="presOf" srcId="{16C73733-182C-4914-9D0E-AD47FFAAD753}" destId="{832EB01B-EC21-4761-8501-16947B350968}" srcOrd="0" destOrd="0" presId="urn:microsoft.com/office/officeart/2005/8/layout/orgChart1"/>
    <dgm:cxn modelId="{B8981E58-1119-4817-843E-504BA21323A5}" type="presOf" srcId="{1B184094-6981-4B0C-88B2-84B5075C3BF2}" destId="{FB68ABA4-E7CF-4104-A2B2-3350844C3C3B}" srcOrd="1" destOrd="0" presId="urn:microsoft.com/office/officeart/2005/8/layout/orgChart1"/>
    <dgm:cxn modelId="{A04E7E59-021D-46DE-9914-3B99494D47E0}" type="presOf" srcId="{25ABB362-5325-416D-B5DE-0AF84C072FA2}" destId="{447F6311-7B9B-479B-B9E2-F1F5CBF217DA}" srcOrd="0" destOrd="0" presId="urn:microsoft.com/office/officeart/2005/8/layout/orgChart1"/>
    <dgm:cxn modelId="{03B62687-A9D8-4DC4-BB5E-728D78AB6B28}" type="presOf" srcId="{C2D57094-239B-46DC-ABE1-DE03EC58DFDE}" destId="{6FB71EC8-624F-4833-9154-9510EABCC2FF}" srcOrd="0" destOrd="0" presId="urn:microsoft.com/office/officeart/2005/8/layout/orgChart1"/>
    <dgm:cxn modelId="{6D5D8A8D-FDC5-42E9-BE04-830CC71A1392}" type="presOf" srcId="{1B184094-6981-4B0C-88B2-84B5075C3BF2}" destId="{1060AECA-EA3F-47D9-8D46-04547D9E02C9}" srcOrd="0" destOrd="0" presId="urn:microsoft.com/office/officeart/2005/8/layout/orgChart1"/>
    <dgm:cxn modelId="{9AEAD192-22B5-44D3-9E5D-108DA86926A0}" srcId="{6684B918-0D50-4ED4-B683-7D10596CE367}" destId="{1B184094-6981-4B0C-88B2-84B5075C3BF2}" srcOrd="0" destOrd="0" parTransId="{E1C45C3A-E4B6-4F9F-A4A9-0480BDA2E543}" sibTransId="{CC050717-9B6D-4181-B0C6-A6E4F5F80C12}"/>
    <dgm:cxn modelId="{A7F92B94-4767-48CE-BC86-729DA9A22F09}" srcId="{16C73733-182C-4914-9D0E-AD47FFAAD753}" destId="{F21517FC-FCCA-4C09-B880-5411D1CF86ED}" srcOrd="0" destOrd="0" parTransId="{AC8DEF41-B7B8-44A0-915A-AE8D977936C3}" sibTransId="{70489D52-2A28-4C50-BE60-76645F4677BF}"/>
    <dgm:cxn modelId="{FA999A94-08A1-4B7B-B4EC-60D40D443E30}" type="presOf" srcId="{AC8DEF41-B7B8-44A0-915A-AE8D977936C3}" destId="{96C9C8FE-8E84-4457-9F7E-2A8369E47E25}" srcOrd="0" destOrd="0" presId="urn:microsoft.com/office/officeart/2005/8/layout/orgChart1"/>
    <dgm:cxn modelId="{7CAB88D0-F270-4E04-9203-F1486491F658}" type="presOf" srcId="{6684B918-0D50-4ED4-B683-7D10596CE367}" destId="{D2DE7DF6-6159-440E-A730-02FEBE9395C6}" srcOrd="0" destOrd="0" presId="urn:microsoft.com/office/officeart/2005/8/layout/orgChart1"/>
    <dgm:cxn modelId="{4DDE5ED2-2A22-46E5-8995-2354A788081B}" srcId="{C2D57094-239B-46DC-ABE1-DE03EC58DFDE}" destId="{6684B918-0D50-4ED4-B683-7D10596CE367}" srcOrd="0" destOrd="0" parTransId="{B49A24B0-2A5E-4A95-B183-DC6DDAA52B95}" sibTransId="{C68F6000-95C0-4D94-A073-638F1523F1E3}"/>
    <dgm:cxn modelId="{B48B3DD3-6AF4-48A2-993F-330C715C95EA}" type="presOf" srcId="{E1C45C3A-E4B6-4F9F-A4A9-0480BDA2E543}" destId="{2C27CC89-9BAD-424F-9A29-1020346DAF5B}" srcOrd="0" destOrd="0" presId="urn:microsoft.com/office/officeart/2005/8/layout/orgChart1"/>
    <dgm:cxn modelId="{526F32D4-4674-4970-9957-88DEF31C9572}" type="presOf" srcId="{6684B918-0D50-4ED4-B683-7D10596CE367}" destId="{53B4DF7F-DC68-4195-89D0-6106F793F43E}" srcOrd="1" destOrd="0" presId="urn:microsoft.com/office/officeart/2005/8/layout/orgChart1"/>
    <dgm:cxn modelId="{552D75EC-BE86-4D1C-A801-CE722F10ECD2}" type="presOf" srcId="{F2B2598A-ADE3-4873-B5A1-19942AF79DAC}" destId="{269A540E-7A16-4CD9-877B-6D1B45EA0858}" srcOrd="0" destOrd="0" presId="urn:microsoft.com/office/officeart/2005/8/layout/orgChart1"/>
    <dgm:cxn modelId="{304DA32B-B65D-403F-82C6-24BBD0CC1A5D}" type="presParOf" srcId="{6FB71EC8-624F-4833-9154-9510EABCC2FF}" destId="{DAC2BF02-83C3-4B5D-A7D6-D6B4262F12AC}" srcOrd="0" destOrd="0" presId="urn:microsoft.com/office/officeart/2005/8/layout/orgChart1"/>
    <dgm:cxn modelId="{E2217E38-017F-423F-8EA4-87EAC7318762}" type="presParOf" srcId="{DAC2BF02-83C3-4B5D-A7D6-D6B4262F12AC}" destId="{DE6B54B5-8675-4C84-A60D-70A1BD03CFB5}" srcOrd="0" destOrd="0" presId="urn:microsoft.com/office/officeart/2005/8/layout/orgChart1"/>
    <dgm:cxn modelId="{A2EBE660-0EDA-4516-AD47-A145D12D55BD}" type="presParOf" srcId="{DE6B54B5-8675-4C84-A60D-70A1BD03CFB5}" destId="{D2DE7DF6-6159-440E-A730-02FEBE9395C6}" srcOrd="0" destOrd="0" presId="urn:microsoft.com/office/officeart/2005/8/layout/orgChart1"/>
    <dgm:cxn modelId="{E4E1211D-8D00-4E2A-9257-3C9F09C30A2E}" type="presParOf" srcId="{DE6B54B5-8675-4C84-A60D-70A1BD03CFB5}" destId="{53B4DF7F-DC68-4195-89D0-6106F793F43E}" srcOrd="1" destOrd="0" presId="urn:microsoft.com/office/officeart/2005/8/layout/orgChart1"/>
    <dgm:cxn modelId="{99A1C79B-DBAA-48D6-8033-7BA038436AEC}" type="presParOf" srcId="{DAC2BF02-83C3-4B5D-A7D6-D6B4262F12AC}" destId="{C24D7F46-D6D7-434D-B71D-52187B15D650}" srcOrd="1" destOrd="0" presId="urn:microsoft.com/office/officeart/2005/8/layout/orgChart1"/>
    <dgm:cxn modelId="{4CDE2CBE-FDF1-419C-A668-D7CCA0A20131}" type="presParOf" srcId="{C24D7F46-D6D7-434D-B71D-52187B15D650}" destId="{2C27CC89-9BAD-424F-9A29-1020346DAF5B}" srcOrd="0" destOrd="0" presId="urn:microsoft.com/office/officeart/2005/8/layout/orgChart1"/>
    <dgm:cxn modelId="{5331D7D7-208C-45B9-AF93-A84A55EBE027}" type="presParOf" srcId="{C24D7F46-D6D7-434D-B71D-52187B15D650}" destId="{A13042D8-FD4E-467A-B615-376EB8F3F943}" srcOrd="1" destOrd="0" presId="urn:microsoft.com/office/officeart/2005/8/layout/orgChart1"/>
    <dgm:cxn modelId="{AA71C7FE-2AAA-40E7-93BE-F0AE2427A53B}" type="presParOf" srcId="{A13042D8-FD4E-467A-B615-376EB8F3F943}" destId="{470A0EDF-1DB1-443B-8D88-8CF1CCD7005A}" srcOrd="0" destOrd="0" presId="urn:microsoft.com/office/officeart/2005/8/layout/orgChart1"/>
    <dgm:cxn modelId="{AFEE717A-CA37-4F2E-BBC1-339CE9A56D2F}" type="presParOf" srcId="{470A0EDF-1DB1-443B-8D88-8CF1CCD7005A}" destId="{1060AECA-EA3F-47D9-8D46-04547D9E02C9}" srcOrd="0" destOrd="0" presId="urn:microsoft.com/office/officeart/2005/8/layout/orgChart1"/>
    <dgm:cxn modelId="{630D47D6-0B5D-4556-B156-6A8060C2EF77}" type="presParOf" srcId="{470A0EDF-1DB1-443B-8D88-8CF1CCD7005A}" destId="{FB68ABA4-E7CF-4104-A2B2-3350844C3C3B}" srcOrd="1" destOrd="0" presId="urn:microsoft.com/office/officeart/2005/8/layout/orgChart1"/>
    <dgm:cxn modelId="{DB6C707F-EDF4-47FB-B62E-7E1DF47DB3DD}" type="presParOf" srcId="{A13042D8-FD4E-467A-B615-376EB8F3F943}" destId="{381DC974-9E10-41B1-81EC-528C1F7A679B}" srcOrd="1" destOrd="0" presId="urn:microsoft.com/office/officeart/2005/8/layout/orgChart1"/>
    <dgm:cxn modelId="{DA08FDC9-CC7A-4AFC-879C-59B9B54C0211}" type="presParOf" srcId="{A13042D8-FD4E-467A-B615-376EB8F3F943}" destId="{36B3DC60-4DF5-40AB-9526-4F60A6492001}" srcOrd="2" destOrd="0" presId="urn:microsoft.com/office/officeart/2005/8/layout/orgChart1"/>
    <dgm:cxn modelId="{09814EB9-4A26-4383-B12E-3CDB879201F9}" type="presParOf" srcId="{C24D7F46-D6D7-434D-B71D-52187B15D650}" destId="{447F6311-7B9B-479B-B9E2-F1F5CBF217DA}" srcOrd="2" destOrd="0" presId="urn:microsoft.com/office/officeart/2005/8/layout/orgChart1"/>
    <dgm:cxn modelId="{592FC1F0-F6D4-4D2D-97F2-E1A7BDAA16B0}" type="presParOf" srcId="{C24D7F46-D6D7-434D-B71D-52187B15D650}" destId="{3A7F746C-53E9-454A-A2E2-BDC303B642F4}" srcOrd="3" destOrd="0" presId="urn:microsoft.com/office/officeart/2005/8/layout/orgChart1"/>
    <dgm:cxn modelId="{6B4964DE-29FB-4324-A3B7-70A1BBDF07A2}" type="presParOf" srcId="{3A7F746C-53E9-454A-A2E2-BDC303B642F4}" destId="{91BB0521-FF41-4825-8A17-F2E8F2AFAA93}" srcOrd="0" destOrd="0" presId="urn:microsoft.com/office/officeart/2005/8/layout/orgChart1"/>
    <dgm:cxn modelId="{15D4B172-F66B-4CF9-B94F-F2E1E974F65D}" type="presParOf" srcId="{91BB0521-FF41-4825-8A17-F2E8F2AFAA93}" destId="{832EB01B-EC21-4761-8501-16947B350968}" srcOrd="0" destOrd="0" presId="urn:microsoft.com/office/officeart/2005/8/layout/orgChart1"/>
    <dgm:cxn modelId="{143BC5FB-EC8B-4055-80CF-355D3FDC5B4E}" type="presParOf" srcId="{91BB0521-FF41-4825-8A17-F2E8F2AFAA93}" destId="{625970BD-7EEE-4D02-9EA7-98F53D2D2E66}" srcOrd="1" destOrd="0" presId="urn:microsoft.com/office/officeart/2005/8/layout/orgChart1"/>
    <dgm:cxn modelId="{C5DE2B94-9FB3-4B89-AC0C-B69EB90D80DF}" type="presParOf" srcId="{3A7F746C-53E9-454A-A2E2-BDC303B642F4}" destId="{ED22263D-B495-46DE-B149-8FA801715501}" srcOrd="1" destOrd="0" presId="urn:microsoft.com/office/officeart/2005/8/layout/orgChart1"/>
    <dgm:cxn modelId="{CE441279-384E-4A77-BABC-1F86AFADCEA6}" type="presParOf" srcId="{ED22263D-B495-46DE-B149-8FA801715501}" destId="{96C9C8FE-8E84-4457-9F7E-2A8369E47E25}" srcOrd="0" destOrd="0" presId="urn:microsoft.com/office/officeart/2005/8/layout/orgChart1"/>
    <dgm:cxn modelId="{830A5BF2-8593-46A6-91D2-3E9AF432386E}" type="presParOf" srcId="{ED22263D-B495-46DE-B149-8FA801715501}" destId="{39682FD2-5755-490C-96B9-9F550AA55735}" srcOrd="1" destOrd="0" presId="urn:microsoft.com/office/officeart/2005/8/layout/orgChart1"/>
    <dgm:cxn modelId="{B3E00858-57AB-4A76-B10C-F529A5AACA43}" type="presParOf" srcId="{39682FD2-5755-490C-96B9-9F550AA55735}" destId="{4D5D065A-22B1-4DD7-8BC5-60CF3A56C077}" srcOrd="0" destOrd="0" presId="urn:microsoft.com/office/officeart/2005/8/layout/orgChart1"/>
    <dgm:cxn modelId="{31772398-689E-4B59-9906-0165D812DDEB}" type="presParOf" srcId="{4D5D065A-22B1-4DD7-8BC5-60CF3A56C077}" destId="{5879EDBE-7AD2-4804-8578-A0427D46DC67}" srcOrd="0" destOrd="0" presId="urn:microsoft.com/office/officeart/2005/8/layout/orgChart1"/>
    <dgm:cxn modelId="{6F14FE70-C8D8-40F7-9C45-9FD1E01E3508}" type="presParOf" srcId="{4D5D065A-22B1-4DD7-8BC5-60CF3A56C077}" destId="{6B974A9F-6E4A-482E-A816-41DA2274B5A6}" srcOrd="1" destOrd="0" presId="urn:microsoft.com/office/officeart/2005/8/layout/orgChart1"/>
    <dgm:cxn modelId="{C21DB1D4-1049-47D2-A335-F148F6C43B39}" type="presParOf" srcId="{39682FD2-5755-490C-96B9-9F550AA55735}" destId="{1FEE8450-0902-4B94-9E93-3F2753BCA9E6}" srcOrd="1" destOrd="0" presId="urn:microsoft.com/office/officeart/2005/8/layout/orgChart1"/>
    <dgm:cxn modelId="{47DCDF69-289A-4894-9F30-2F6250C6BE04}" type="presParOf" srcId="{39682FD2-5755-490C-96B9-9F550AA55735}" destId="{962A4ED8-8AC9-4574-B042-A988A57AFCFA}" srcOrd="2" destOrd="0" presId="urn:microsoft.com/office/officeart/2005/8/layout/orgChart1"/>
    <dgm:cxn modelId="{0D06517B-CEFA-4AA5-957E-DF5F42F25046}" type="presParOf" srcId="{ED22263D-B495-46DE-B149-8FA801715501}" destId="{5CD6FEC0-B9C2-4E58-9699-4DFF9BECF882}" srcOrd="2" destOrd="0" presId="urn:microsoft.com/office/officeart/2005/8/layout/orgChart1"/>
    <dgm:cxn modelId="{6D65DD02-C568-4728-8233-FAC6B4A834FD}" type="presParOf" srcId="{ED22263D-B495-46DE-B149-8FA801715501}" destId="{E5B09BE1-E55D-4B33-B2A0-91CD2FB5BF1F}" srcOrd="3" destOrd="0" presId="urn:microsoft.com/office/officeart/2005/8/layout/orgChart1"/>
    <dgm:cxn modelId="{20ED5EBF-E44F-496F-B07F-1BEC3CA1433B}" type="presParOf" srcId="{E5B09BE1-E55D-4B33-B2A0-91CD2FB5BF1F}" destId="{7CBAEC08-2EDA-4583-A464-538A858E51FC}" srcOrd="0" destOrd="0" presId="urn:microsoft.com/office/officeart/2005/8/layout/orgChart1"/>
    <dgm:cxn modelId="{AB1ACE0A-6951-4A80-8CD4-D6FD145BA2CB}" type="presParOf" srcId="{7CBAEC08-2EDA-4583-A464-538A858E51FC}" destId="{269A540E-7A16-4CD9-877B-6D1B45EA0858}" srcOrd="0" destOrd="0" presId="urn:microsoft.com/office/officeart/2005/8/layout/orgChart1"/>
    <dgm:cxn modelId="{702A36C1-90E2-4E49-8DB1-0254C4246B39}" type="presParOf" srcId="{7CBAEC08-2EDA-4583-A464-538A858E51FC}" destId="{1FA967D3-94B0-49CE-A7E4-0C01C828A255}" srcOrd="1" destOrd="0" presId="urn:microsoft.com/office/officeart/2005/8/layout/orgChart1"/>
    <dgm:cxn modelId="{521C24E3-CB8E-4D66-B933-13B009618923}" type="presParOf" srcId="{E5B09BE1-E55D-4B33-B2A0-91CD2FB5BF1F}" destId="{A7656502-7E13-46BE-B8C4-6DE9C4CA146B}" srcOrd="1" destOrd="0" presId="urn:microsoft.com/office/officeart/2005/8/layout/orgChart1"/>
    <dgm:cxn modelId="{D8CEC3EF-0FD8-48F0-BBA7-B911163E01F9}" type="presParOf" srcId="{E5B09BE1-E55D-4B33-B2A0-91CD2FB5BF1F}" destId="{181F2334-8257-4D4C-B119-E184A68481E5}" srcOrd="2" destOrd="0" presId="urn:microsoft.com/office/officeart/2005/8/layout/orgChart1"/>
    <dgm:cxn modelId="{51B5164C-61BB-4C06-AC3B-5F9B93881C03}" type="presParOf" srcId="{3A7F746C-53E9-454A-A2E2-BDC303B642F4}" destId="{F52AAA3F-AF07-4C58-B886-37DB2D062B25}" srcOrd="2" destOrd="0" presId="urn:microsoft.com/office/officeart/2005/8/layout/orgChart1"/>
    <dgm:cxn modelId="{D6E92DA9-9994-4F5B-8113-9EB1AD34D451}" type="presParOf" srcId="{DAC2BF02-83C3-4B5D-A7D6-D6B4262F12AC}" destId="{54486CDE-7829-46E2-8AA3-F9C8949519C4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3A8A5AFA-BD5D-4D98-BFB2-5216A1929C35}" type="doc">
      <dgm:prSet loTypeId="urn:microsoft.com/office/officeart/2005/8/layout/orgChart1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DF2DBE32-7050-49DC-A5B7-70E167323E2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Intrinsic Evaluation</a:t>
          </a:r>
        </a:p>
      </dgm:t>
    </dgm:pt>
    <dgm:pt modelId="{8524B7E2-FA5C-4768-BB5D-732FF18574CF}" type="parTrans" cxnId="{6F65C8F1-FF3A-4A36-B93D-A7F4EF26580C}">
      <dgm:prSet/>
      <dgm:spPr/>
      <dgm:t>
        <a:bodyPr/>
        <a:lstStyle/>
        <a:p>
          <a:endParaRPr lang="en-IN"/>
        </a:p>
      </dgm:t>
    </dgm:pt>
    <dgm:pt modelId="{A7CD075D-86F5-4B42-BD3B-B3D4599D3A1D}" type="sibTrans" cxnId="{6F65C8F1-FF3A-4A36-B93D-A7F4EF26580C}">
      <dgm:prSet/>
      <dgm:spPr/>
      <dgm:t>
        <a:bodyPr/>
        <a:lstStyle/>
        <a:p>
          <a:endParaRPr lang="en-IN"/>
        </a:p>
      </dgm:t>
    </dgm:pt>
    <dgm:pt modelId="{923FD301-8353-4DD7-93E8-DDBB73CC309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LEU</a:t>
          </a:r>
        </a:p>
      </dgm:t>
    </dgm:pt>
    <dgm:pt modelId="{A8BDDC86-E6F3-4D75-8DD3-E435AB273A03}" type="parTrans" cxnId="{7BF822C0-A9AB-449C-8474-0C9E1DA23759}">
      <dgm:prSet/>
      <dgm:spPr/>
      <dgm:t>
        <a:bodyPr/>
        <a:lstStyle/>
        <a:p>
          <a:endParaRPr lang="en-IN"/>
        </a:p>
      </dgm:t>
    </dgm:pt>
    <dgm:pt modelId="{41FD8FA3-D70D-4F7A-BE08-FDA8B4A610FD}" type="sibTrans" cxnId="{7BF822C0-A9AB-449C-8474-0C9E1DA23759}">
      <dgm:prSet/>
      <dgm:spPr/>
      <dgm:t>
        <a:bodyPr/>
        <a:lstStyle/>
        <a:p>
          <a:endParaRPr lang="en-IN"/>
        </a:p>
      </dgm:t>
    </dgm:pt>
    <dgm:pt modelId="{F4CA4DA1-9874-46D9-90EC-8DA1A931800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5265F323-AAF0-40E3-A785-12E1E8841775}" type="parTrans" cxnId="{A5CFAF5A-C383-40EF-9B8F-61EA2193E1B3}">
      <dgm:prSet/>
      <dgm:spPr/>
      <dgm:t>
        <a:bodyPr/>
        <a:lstStyle/>
        <a:p>
          <a:endParaRPr lang="en-IN"/>
        </a:p>
      </dgm:t>
    </dgm:pt>
    <dgm:pt modelId="{855E1837-094F-491D-841E-FD13E64F5FEB}" type="sibTrans" cxnId="{A5CFAF5A-C383-40EF-9B8F-61EA2193E1B3}">
      <dgm:prSet/>
      <dgm:spPr/>
      <dgm:t>
        <a:bodyPr/>
        <a:lstStyle/>
        <a:p>
          <a:endParaRPr lang="en-IN"/>
        </a:p>
      </dgm:t>
    </dgm:pt>
    <dgm:pt modelId="{8FE69342-BA82-4D60-9EAF-EF192F0AE33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2F3AEFB0-28E5-4BA7-A431-1BD5DD09AAD8}" type="parTrans" cxnId="{AF74E8DD-943B-4113-8B57-78D5EB823467}">
      <dgm:prSet/>
      <dgm:spPr/>
      <dgm:t>
        <a:bodyPr/>
        <a:lstStyle/>
        <a:p>
          <a:endParaRPr lang="en-IN"/>
        </a:p>
      </dgm:t>
    </dgm:pt>
    <dgm:pt modelId="{365EB65E-E28C-40AC-8E00-D6FC8AEE7911}" type="sibTrans" cxnId="{AF74E8DD-943B-4113-8B57-78D5EB823467}">
      <dgm:prSet/>
      <dgm:spPr/>
      <dgm:t>
        <a:bodyPr/>
        <a:lstStyle/>
        <a:p>
          <a:endParaRPr lang="en-IN"/>
        </a:p>
      </dgm:t>
    </dgm:pt>
    <dgm:pt modelId="{E7D853BE-D651-4B94-95F0-1740709F88EC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revity Penalty</a:t>
          </a:r>
        </a:p>
      </dgm:t>
    </dgm:pt>
    <dgm:pt modelId="{4D1EA965-72DB-4201-BCB3-AE7D124BBB98}" type="parTrans" cxnId="{522B92CB-740A-42C2-B479-1D9FBF4CCCCF}">
      <dgm:prSet/>
      <dgm:spPr/>
      <dgm:t>
        <a:bodyPr/>
        <a:lstStyle/>
        <a:p>
          <a:endParaRPr lang="en-IN"/>
        </a:p>
      </dgm:t>
    </dgm:pt>
    <dgm:pt modelId="{59EB4A71-07AF-46B6-8E57-530C209A4C5F}" type="sibTrans" cxnId="{522B92CB-740A-42C2-B479-1D9FBF4CCCCF}">
      <dgm:prSet/>
      <dgm:spPr/>
      <dgm:t>
        <a:bodyPr/>
        <a:lstStyle/>
        <a:p>
          <a:endParaRPr lang="en-IN"/>
        </a:p>
      </dgm:t>
    </dgm:pt>
    <dgm:pt modelId="{8AC118E7-4AF8-4AF3-AF47-76C94DFEC6D6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Precision</a:t>
          </a:r>
        </a:p>
      </dgm:t>
    </dgm:pt>
    <dgm:pt modelId="{5F2FAB2E-1B9F-43D5-9454-CB1A6F433B32}" type="parTrans" cxnId="{7E7109E0-E95C-4240-A3A8-8DD6C14A3E88}">
      <dgm:prSet/>
      <dgm:spPr/>
      <dgm:t>
        <a:bodyPr/>
        <a:lstStyle/>
        <a:p>
          <a:endParaRPr lang="en-IN"/>
        </a:p>
      </dgm:t>
    </dgm:pt>
    <dgm:pt modelId="{95995626-5B67-43B1-83EE-7A59E6B0BD20}" type="sibTrans" cxnId="{7E7109E0-E95C-4240-A3A8-8DD6C14A3E88}">
      <dgm:prSet/>
      <dgm:spPr/>
      <dgm:t>
        <a:bodyPr/>
        <a:lstStyle/>
        <a:p>
          <a:endParaRPr lang="en-IN"/>
        </a:p>
      </dgm:t>
    </dgm:pt>
    <dgm:pt modelId="{4584818B-011E-4C18-85B9-6C559B2CD99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ecall</a:t>
          </a:r>
        </a:p>
      </dgm:t>
    </dgm:pt>
    <dgm:pt modelId="{14FF5449-1E60-49C9-9B7C-2795695B0C00}" type="parTrans" cxnId="{E629AC77-74CE-4116-A4BB-DF001A7601B4}">
      <dgm:prSet/>
      <dgm:spPr/>
      <dgm:t>
        <a:bodyPr/>
        <a:lstStyle/>
        <a:p>
          <a:endParaRPr lang="en-IN"/>
        </a:p>
      </dgm:t>
    </dgm:pt>
    <dgm:pt modelId="{E10DE348-3AC6-46A1-8A51-764C18F78E72}" type="sibTrans" cxnId="{E629AC77-74CE-4116-A4BB-DF001A7601B4}">
      <dgm:prSet/>
      <dgm:spPr/>
      <dgm:t>
        <a:bodyPr/>
        <a:lstStyle/>
        <a:p>
          <a:endParaRPr lang="en-IN"/>
        </a:p>
      </dgm:t>
    </dgm:pt>
    <dgm:pt modelId="{3028A08F-A607-454E-AEA2-33ED4504E19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F-Measure</a:t>
          </a:r>
        </a:p>
      </dgm:t>
    </dgm:pt>
    <dgm:pt modelId="{E40DF5AF-10B0-403F-8439-B6E51DC7DCF2}" type="parTrans" cxnId="{DE97C132-3F30-42EA-B849-A26FAF65E531}">
      <dgm:prSet/>
      <dgm:spPr/>
      <dgm:t>
        <a:bodyPr/>
        <a:lstStyle/>
        <a:p>
          <a:endParaRPr lang="en-IN"/>
        </a:p>
      </dgm:t>
    </dgm:pt>
    <dgm:pt modelId="{CFE4D216-9650-41A1-A978-DEA2EBC8C05D}" type="sibTrans" cxnId="{DE97C132-3F30-42EA-B849-A26FAF65E531}">
      <dgm:prSet/>
      <dgm:spPr/>
      <dgm:t>
        <a:bodyPr/>
        <a:lstStyle/>
        <a:p>
          <a:endParaRPr lang="en-IN"/>
        </a:p>
      </dgm:t>
    </dgm:pt>
    <dgm:pt modelId="{AD1A9ACC-9D7A-45C2-A7D1-D24BC07EA31A}" type="pres">
      <dgm:prSet presAssocID="{3A8A5AFA-BD5D-4D98-BFB2-5216A1929C35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8C2391-5D05-4C98-9138-A8C0F1403B7E}" type="pres">
      <dgm:prSet presAssocID="{DF2DBE32-7050-49DC-A5B7-70E167323E21}" presName="hierRoot1" presStyleCnt="0">
        <dgm:presLayoutVars>
          <dgm:hierBranch val="init"/>
        </dgm:presLayoutVars>
      </dgm:prSet>
      <dgm:spPr/>
    </dgm:pt>
    <dgm:pt modelId="{B8AE3270-92FE-4704-849F-6E2D67029C3C}" type="pres">
      <dgm:prSet presAssocID="{DF2DBE32-7050-49DC-A5B7-70E167323E21}" presName="rootComposite1" presStyleCnt="0"/>
      <dgm:spPr/>
    </dgm:pt>
    <dgm:pt modelId="{F16D1E95-BA6B-4E3A-AD17-3EC8D360D43E}" type="pres">
      <dgm:prSet presAssocID="{DF2DBE32-7050-49DC-A5B7-70E167323E21}" presName="rootText1" presStyleLbl="node0" presStyleIdx="0" presStyleCnt="1" custScaleX="214623" custScaleY="191293">
        <dgm:presLayoutVars>
          <dgm:chPref val="3"/>
        </dgm:presLayoutVars>
      </dgm:prSet>
      <dgm:spPr/>
    </dgm:pt>
    <dgm:pt modelId="{7F129186-D28D-4B9C-8098-50B36E974949}" type="pres">
      <dgm:prSet presAssocID="{DF2DBE32-7050-49DC-A5B7-70E167323E21}" presName="rootConnector1" presStyleLbl="node1" presStyleIdx="0" presStyleCnt="0"/>
      <dgm:spPr/>
    </dgm:pt>
    <dgm:pt modelId="{18DB78DF-B37C-4E4A-9626-F870162CEDAA}" type="pres">
      <dgm:prSet presAssocID="{DF2DBE32-7050-49DC-A5B7-70E167323E21}" presName="hierChild2" presStyleCnt="0"/>
      <dgm:spPr/>
    </dgm:pt>
    <dgm:pt modelId="{D7D27334-7BD0-486D-A0D9-EDF13B1433E2}" type="pres">
      <dgm:prSet presAssocID="{A8BDDC86-E6F3-4D75-8DD3-E435AB273A03}" presName="Name37" presStyleLbl="parChTrans1D2" presStyleIdx="0" presStyleCnt="2"/>
      <dgm:spPr/>
    </dgm:pt>
    <dgm:pt modelId="{78142C94-2F0B-473A-AE86-947E63973F76}" type="pres">
      <dgm:prSet presAssocID="{923FD301-8353-4DD7-93E8-DDBB73CC309D}" presName="hierRoot2" presStyleCnt="0">
        <dgm:presLayoutVars>
          <dgm:hierBranch val="init"/>
        </dgm:presLayoutVars>
      </dgm:prSet>
      <dgm:spPr/>
    </dgm:pt>
    <dgm:pt modelId="{8C3E9A74-48CC-4CF2-8D72-E4878BDC83EA}" type="pres">
      <dgm:prSet presAssocID="{923FD301-8353-4DD7-93E8-DDBB73CC309D}" presName="rootComposite" presStyleCnt="0"/>
      <dgm:spPr/>
    </dgm:pt>
    <dgm:pt modelId="{22E55FAE-F13B-4C83-9872-DC011E4B3013}" type="pres">
      <dgm:prSet presAssocID="{923FD301-8353-4DD7-93E8-DDBB73CC309D}" presName="rootText" presStyleLbl="node2" presStyleIdx="0" presStyleCnt="2" custAng="0" custScaleX="214623" custScaleY="191293" custLinFactNeighborX="-35517">
        <dgm:presLayoutVars>
          <dgm:chPref val="3"/>
        </dgm:presLayoutVars>
      </dgm:prSet>
      <dgm:spPr/>
    </dgm:pt>
    <dgm:pt modelId="{DD1CC70C-76AB-479B-A8A1-F51B73669F57}" type="pres">
      <dgm:prSet presAssocID="{923FD301-8353-4DD7-93E8-DDBB73CC309D}" presName="rootConnector" presStyleLbl="node2" presStyleIdx="0" presStyleCnt="2"/>
      <dgm:spPr/>
    </dgm:pt>
    <dgm:pt modelId="{00D63A83-DFCE-449B-8894-9DA140BBAAE2}" type="pres">
      <dgm:prSet presAssocID="{923FD301-8353-4DD7-93E8-DDBB73CC309D}" presName="hierChild4" presStyleCnt="0"/>
      <dgm:spPr/>
    </dgm:pt>
    <dgm:pt modelId="{7F66E370-84B8-4111-B32D-9805483686CF}" type="pres">
      <dgm:prSet presAssocID="{2F3AEFB0-28E5-4BA7-A431-1BD5DD09AAD8}" presName="Name37" presStyleLbl="parChTrans1D3" presStyleIdx="0" presStyleCnt="5"/>
      <dgm:spPr/>
    </dgm:pt>
    <dgm:pt modelId="{275F1DA9-7ECF-449F-B68D-12453C4F8020}" type="pres">
      <dgm:prSet presAssocID="{8FE69342-BA82-4D60-9EAF-EF192F0AE33D}" presName="hierRoot2" presStyleCnt="0">
        <dgm:presLayoutVars>
          <dgm:hierBranch val="init"/>
        </dgm:presLayoutVars>
      </dgm:prSet>
      <dgm:spPr/>
    </dgm:pt>
    <dgm:pt modelId="{D4D0A511-D7D4-4FF7-AC3D-E14169B3085A}" type="pres">
      <dgm:prSet presAssocID="{8FE69342-BA82-4D60-9EAF-EF192F0AE33D}" presName="rootComposite" presStyleCnt="0"/>
      <dgm:spPr/>
    </dgm:pt>
    <dgm:pt modelId="{B84A41DA-D3BB-443F-AB78-691ACCA90546}" type="pres">
      <dgm:prSet presAssocID="{8FE69342-BA82-4D60-9EAF-EF192F0AE33D}" presName="rootText" presStyleLbl="node3" presStyleIdx="0" presStyleCnt="5" custAng="0" custScaleX="214623" custScaleY="191293" custLinFactNeighborX="-35517">
        <dgm:presLayoutVars>
          <dgm:chPref val="3"/>
        </dgm:presLayoutVars>
      </dgm:prSet>
      <dgm:spPr/>
    </dgm:pt>
    <dgm:pt modelId="{96AE5A47-9881-49B5-B4DF-91A4B80565D8}" type="pres">
      <dgm:prSet presAssocID="{8FE69342-BA82-4D60-9EAF-EF192F0AE33D}" presName="rootConnector" presStyleLbl="node3" presStyleIdx="0" presStyleCnt="5"/>
      <dgm:spPr/>
    </dgm:pt>
    <dgm:pt modelId="{D37E73A7-5F16-44C0-B05E-2F110F8D1FBD}" type="pres">
      <dgm:prSet presAssocID="{8FE69342-BA82-4D60-9EAF-EF192F0AE33D}" presName="hierChild4" presStyleCnt="0"/>
      <dgm:spPr/>
    </dgm:pt>
    <dgm:pt modelId="{2FE18F37-B2D1-481D-9B5E-269718144740}" type="pres">
      <dgm:prSet presAssocID="{8FE69342-BA82-4D60-9EAF-EF192F0AE33D}" presName="hierChild5" presStyleCnt="0"/>
      <dgm:spPr/>
    </dgm:pt>
    <dgm:pt modelId="{F3EC42B4-4EFF-484A-94F6-BB5468370D72}" type="pres">
      <dgm:prSet presAssocID="{4D1EA965-72DB-4201-BCB3-AE7D124BBB98}" presName="Name37" presStyleLbl="parChTrans1D3" presStyleIdx="1" presStyleCnt="5"/>
      <dgm:spPr/>
    </dgm:pt>
    <dgm:pt modelId="{7B3A7958-7C69-409E-9161-C9D2A1853C8A}" type="pres">
      <dgm:prSet presAssocID="{E7D853BE-D651-4B94-95F0-1740709F88EC}" presName="hierRoot2" presStyleCnt="0">
        <dgm:presLayoutVars>
          <dgm:hierBranch val="init"/>
        </dgm:presLayoutVars>
      </dgm:prSet>
      <dgm:spPr/>
    </dgm:pt>
    <dgm:pt modelId="{47898DDA-D419-46B5-9B32-AC9FE7F2C5D3}" type="pres">
      <dgm:prSet presAssocID="{E7D853BE-D651-4B94-95F0-1740709F88EC}" presName="rootComposite" presStyleCnt="0"/>
      <dgm:spPr/>
    </dgm:pt>
    <dgm:pt modelId="{9740311B-DC76-4668-ABE7-785E53C1F786}" type="pres">
      <dgm:prSet presAssocID="{E7D853BE-D651-4B94-95F0-1740709F88EC}" presName="rootText" presStyleLbl="node3" presStyleIdx="1" presStyleCnt="5" custAng="0" custScaleX="214623" custScaleY="191293" custLinFactNeighborX="-35517">
        <dgm:presLayoutVars>
          <dgm:chPref val="3"/>
        </dgm:presLayoutVars>
      </dgm:prSet>
      <dgm:spPr/>
    </dgm:pt>
    <dgm:pt modelId="{D547124A-679A-41F5-B005-F346E807729C}" type="pres">
      <dgm:prSet presAssocID="{E7D853BE-D651-4B94-95F0-1740709F88EC}" presName="rootConnector" presStyleLbl="node3" presStyleIdx="1" presStyleCnt="5"/>
      <dgm:spPr/>
    </dgm:pt>
    <dgm:pt modelId="{16698040-D85A-4ADE-86B9-2D23D78D5862}" type="pres">
      <dgm:prSet presAssocID="{E7D853BE-D651-4B94-95F0-1740709F88EC}" presName="hierChild4" presStyleCnt="0"/>
      <dgm:spPr/>
    </dgm:pt>
    <dgm:pt modelId="{1D962AF9-6C6C-4D53-9162-0768BDFE21C1}" type="pres">
      <dgm:prSet presAssocID="{E7D853BE-D651-4B94-95F0-1740709F88EC}" presName="hierChild5" presStyleCnt="0"/>
      <dgm:spPr/>
    </dgm:pt>
    <dgm:pt modelId="{BA2E7A49-4A2F-4385-952C-BAE9933FA3D5}" type="pres">
      <dgm:prSet presAssocID="{923FD301-8353-4DD7-93E8-DDBB73CC309D}" presName="hierChild5" presStyleCnt="0"/>
      <dgm:spPr/>
    </dgm:pt>
    <dgm:pt modelId="{B617E1A1-95EF-4826-A142-B59BA45C43A2}" type="pres">
      <dgm:prSet presAssocID="{5265F323-AAF0-40E3-A785-12E1E8841775}" presName="Name37" presStyleLbl="parChTrans1D2" presStyleIdx="1" presStyleCnt="2"/>
      <dgm:spPr/>
    </dgm:pt>
    <dgm:pt modelId="{EA0C7905-10FC-4754-99BF-CCAE037303AF}" type="pres">
      <dgm:prSet presAssocID="{F4CA4DA1-9874-46D9-90EC-8DA1A9318000}" presName="hierRoot2" presStyleCnt="0">
        <dgm:presLayoutVars>
          <dgm:hierBranch val="init"/>
        </dgm:presLayoutVars>
      </dgm:prSet>
      <dgm:spPr/>
    </dgm:pt>
    <dgm:pt modelId="{CAD984ED-3F76-4D19-BA3B-64D750355169}" type="pres">
      <dgm:prSet presAssocID="{F4CA4DA1-9874-46D9-90EC-8DA1A9318000}" presName="rootComposite" presStyleCnt="0"/>
      <dgm:spPr/>
    </dgm:pt>
    <dgm:pt modelId="{A95350AD-C92C-45F1-9244-3D0EB6C5F0EA}" type="pres">
      <dgm:prSet presAssocID="{F4CA4DA1-9874-46D9-90EC-8DA1A9318000}" presName="rootText" presStyleLbl="node2" presStyleIdx="1" presStyleCnt="2" custScaleX="214623" custScaleY="191293" custLinFactNeighborX="49529">
        <dgm:presLayoutVars>
          <dgm:chPref val="3"/>
        </dgm:presLayoutVars>
      </dgm:prSet>
      <dgm:spPr/>
    </dgm:pt>
    <dgm:pt modelId="{4C07A63D-C6CC-4535-8F79-CE5B54F05A0C}" type="pres">
      <dgm:prSet presAssocID="{F4CA4DA1-9874-46D9-90EC-8DA1A9318000}" presName="rootConnector" presStyleLbl="node2" presStyleIdx="1" presStyleCnt="2"/>
      <dgm:spPr/>
    </dgm:pt>
    <dgm:pt modelId="{E7F4D3A3-CA4A-4611-AA37-D905C67AB5EB}" type="pres">
      <dgm:prSet presAssocID="{F4CA4DA1-9874-46D9-90EC-8DA1A9318000}" presName="hierChild4" presStyleCnt="0"/>
      <dgm:spPr/>
    </dgm:pt>
    <dgm:pt modelId="{211D3D2B-1607-407D-A121-AFD65644B819}" type="pres">
      <dgm:prSet presAssocID="{5F2FAB2E-1B9F-43D5-9454-CB1A6F433B32}" presName="Name37" presStyleLbl="parChTrans1D3" presStyleIdx="2" presStyleCnt="5"/>
      <dgm:spPr/>
    </dgm:pt>
    <dgm:pt modelId="{36AFCE1F-39E8-4FB5-84AE-01352AF0393B}" type="pres">
      <dgm:prSet presAssocID="{8AC118E7-4AF8-4AF3-AF47-76C94DFEC6D6}" presName="hierRoot2" presStyleCnt="0">
        <dgm:presLayoutVars>
          <dgm:hierBranch val="init"/>
        </dgm:presLayoutVars>
      </dgm:prSet>
      <dgm:spPr/>
    </dgm:pt>
    <dgm:pt modelId="{3E5A36CA-D0CC-425C-BD65-65EAFC5EFF52}" type="pres">
      <dgm:prSet presAssocID="{8AC118E7-4AF8-4AF3-AF47-76C94DFEC6D6}" presName="rootComposite" presStyleCnt="0"/>
      <dgm:spPr/>
    </dgm:pt>
    <dgm:pt modelId="{37D87155-F8D8-4F9E-B15A-A26F6DF925C0}" type="pres">
      <dgm:prSet presAssocID="{8AC118E7-4AF8-4AF3-AF47-76C94DFEC6D6}" presName="rootText" presStyleLbl="node3" presStyleIdx="2" presStyleCnt="5" custScaleX="214623" custScaleY="191293" custLinFactNeighborX="49529">
        <dgm:presLayoutVars>
          <dgm:chPref val="3"/>
        </dgm:presLayoutVars>
      </dgm:prSet>
      <dgm:spPr/>
    </dgm:pt>
    <dgm:pt modelId="{65C31B1D-141D-406F-AA21-2E5902A9AC6C}" type="pres">
      <dgm:prSet presAssocID="{8AC118E7-4AF8-4AF3-AF47-76C94DFEC6D6}" presName="rootConnector" presStyleLbl="node3" presStyleIdx="2" presStyleCnt="5"/>
      <dgm:spPr/>
    </dgm:pt>
    <dgm:pt modelId="{CE4F761F-485A-4E2C-998F-AD581FC8BB94}" type="pres">
      <dgm:prSet presAssocID="{8AC118E7-4AF8-4AF3-AF47-76C94DFEC6D6}" presName="hierChild4" presStyleCnt="0"/>
      <dgm:spPr/>
    </dgm:pt>
    <dgm:pt modelId="{06C748EF-A852-4CA3-B3AE-CD7C67017CF0}" type="pres">
      <dgm:prSet presAssocID="{8AC118E7-4AF8-4AF3-AF47-76C94DFEC6D6}" presName="hierChild5" presStyleCnt="0"/>
      <dgm:spPr/>
    </dgm:pt>
    <dgm:pt modelId="{EB22DD64-DC01-42EF-B543-D3D2189FD00E}" type="pres">
      <dgm:prSet presAssocID="{14FF5449-1E60-49C9-9B7C-2795695B0C00}" presName="Name37" presStyleLbl="parChTrans1D3" presStyleIdx="3" presStyleCnt="5"/>
      <dgm:spPr/>
    </dgm:pt>
    <dgm:pt modelId="{FD42639D-48A7-4A92-A27B-6D929B1D578A}" type="pres">
      <dgm:prSet presAssocID="{4584818B-011E-4C18-85B9-6C559B2CD99B}" presName="hierRoot2" presStyleCnt="0">
        <dgm:presLayoutVars>
          <dgm:hierBranch val="init"/>
        </dgm:presLayoutVars>
      </dgm:prSet>
      <dgm:spPr/>
    </dgm:pt>
    <dgm:pt modelId="{34E0129F-0651-4C01-B5C9-430FCCB17E5F}" type="pres">
      <dgm:prSet presAssocID="{4584818B-011E-4C18-85B9-6C559B2CD99B}" presName="rootComposite" presStyleCnt="0"/>
      <dgm:spPr/>
    </dgm:pt>
    <dgm:pt modelId="{C0774158-C067-4B9D-A187-C5AAA2B2BF8C}" type="pres">
      <dgm:prSet presAssocID="{4584818B-011E-4C18-85B9-6C559B2CD99B}" presName="rootText" presStyleLbl="node3" presStyleIdx="3" presStyleCnt="5" custScaleX="214623" custScaleY="191293" custLinFactNeighborX="49529">
        <dgm:presLayoutVars>
          <dgm:chPref val="3"/>
        </dgm:presLayoutVars>
      </dgm:prSet>
      <dgm:spPr/>
    </dgm:pt>
    <dgm:pt modelId="{FE509166-49A0-4B17-B45C-A6F8F459389A}" type="pres">
      <dgm:prSet presAssocID="{4584818B-011E-4C18-85B9-6C559B2CD99B}" presName="rootConnector" presStyleLbl="node3" presStyleIdx="3" presStyleCnt="5"/>
      <dgm:spPr/>
    </dgm:pt>
    <dgm:pt modelId="{AD8C2748-ECEB-4FFE-A834-7DFABFD4481D}" type="pres">
      <dgm:prSet presAssocID="{4584818B-011E-4C18-85B9-6C559B2CD99B}" presName="hierChild4" presStyleCnt="0"/>
      <dgm:spPr/>
    </dgm:pt>
    <dgm:pt modelId="{AEB00E43-A576-4FEC-8F6F-BEAD5EA25F21}" type="pres">
      <dgm:prSet presAssocID="{4584818B-011E-4C18-85B9-6C559B2CD99B}" presName="hierChild5" presStyleCnt="0"/>
      <dgm:spPr/>
    </dgm:pt>
    <dgm:pt modelId="{B3750389-49C7-42A1-A44C-7A94E15985E8}" type="pres">
      <dgm:prSet presAssocID="{E40DF5AF-10B0-403F-8439-B6E51DC7DCF2}" presName="Name37" presStyleLbl="parChTrans1D3" presStyleIdx="4" presStyleCnt="5"/>
      <dgm:spPr/>
    </dgm:pt>
    <dgm:pt modelId="{BCDFCC5A-0AE4-47DD-BE3D-72A8A01D4585}" type="pres">
      <dgm:prSet presAssocID="{3028A08F-A607-454E-AEA2-33ED4504E191}" presName="hierRoot2" presStyleCnt="0">
        <dgm:presLayoutVars>
          <dgm:hierBranch val="init"/>
        </dgm:presLayoutVars>
      </dgm:prSet>
      <dgm:spPr/>
    </dgm:pt>
    <dgm:pt modelId="{F58CDDA0-AA52-4A40-82B4-0CA613E5F99F}" type="pres">
      <dgm:prSet presAssocID="{3028A08F-A607-454E-AEA2-33ED4504E191}" presName="rootComposite" presStyleCnt="0"/>
      <dgm:spPr/>
    </dgm:pt>
    <dgm:pt modelId="{0827E56E-CE63-4FA9-B5C7-AB8E8D618A33}" type="pres">
      <dgm:prSet presAssocID="{3028A08F-A607-454E-AEA2-33ED4504E191}" presName="rootText" presStyleLbl="node3" presStyleIdx="4" presStyleCnt="5" custScaleX="214623" custScaleY="191293" custLinFactNeighborX="49529">
        <dgm:presLayoutVars>
          <dgm:chPref val="3"/>
        </dgm:presLayoutVars>
      </dgm:prSet>
      <dgm:spPr/>
    </dgm:pt>
    <dgm:pt modelId="{8AB959F9-9923-469A-B2E3-6C29B09497B7}" type="pres">
      <dgm:prSet presAssocID="{3028A08F-A607-454E-AEA2-33ED4504E191}" presName="rootConnector" presStyleLbl="node3" presStyleIdx="4" presStyleCnt="5"/>
      <dgm:spPr/>
    </dgm:pt>
    <dgm:pt modelId="{91F36BA9-5E99-44BE-9B41-57AD3335ECC2}" type="pres">
      <dgm:prSet presAssocID="{3028A08F-A607-454E-AEA2-33ED4504E191}" presName="hierChild4" presStyleCnt="0"/>
      <dgm:spPr/>
    </dgm:pt>
    <dgm:pt modelId="{3E2968C9-FDB0-4C9D-95AC-9F707C44DC9E}" type="pres">
      <dgm:prSet presAssocID="{3028A08F-A607-454E-AEA2-33ED4504E191}" presName="hierChild5" presStyleCnt="0"/>
      <dgm:spPr/>
    </dgm:pt>
    <dgm:pt modelId="{CE6200A3-637B-4E81-AD5F-96F8627D1443}" type="pres">
      <dgm:prSet presAssocID="{F4CA4DA1-9874-46D9-90EC-8DA1A9318000}" presName="hierChild5" presStyleCnt="0"/>
      <dgm:spPr/>
    </dgm:pt>
    <dgm:pt modelId="{C7648A3E-A41D-463E-AB20-AFE8B225E29B}" type="pres">
      <dgm:prSet presAssocID="{DF2DBE32-7050-49DC-A5B7-70E167323E21}" presName="hierChild3" presStyleCnt="0"/>
      <dgm:spPr/>
    </dgm:pt>
  </dgm:ptLst>
  <dgm:cxnLst>
    <dgm:cxn modelId="{F20B7B03-CF0B-429A-86FE-AAEECCB4E195}" type="presOf" srcId="{8AC118E7-4AF8-4AF3-AF47-76C94DFEC6D6}" destId="{37D87155-F8D8-4F9E-B15A-A26F6DF925C0}" srcOrd="0" destOrd="0" presId="urn:microsoft.com/office/officeart/2005/8/layout/orgChart1"/>
    <dgm:cxn modelId="{476FB903-832B-43E6-9C50-D604279F425F}" type="presOf" srcId="{3028A08F-A607-454E-AEA2-33ED4504E191}" destId="{8AB959F9-9923-469A-B2E3-6C29B09497B7}" srcOrd="1" destOrd="0" presId="urn:microsoft.com/office/officeart/2005/8/layout/orgChart1"/>
    <dgm:cxn modelId="{3F5BFD04-FEF7-44F6-BBDA-F21D279897A5}" type="presOf" srcId="{4584818B-011E-4C18-85B9-6C559B2CD99B}" destId="{C0774158-C067-4B9D-A187-C5AAA2B2BF8C}" srcOrd="0" destOrd="0" presId="urn:microsoft.com/office/officeart/2005/8/layout/orgChart1"/>
    <dgm:cxn modelId="{13409621-83B3-4B5C-8621-E7718BEEDA7F}" type="presOf" srcId="{E7D853BE-D651-4B94-95F0-1740709F88EC}" destId="{9740311B-DC76-4668-ABE7-785E53C1F786}" srcOrd="0" destOrd="0" presId="urn:microsoft.com/office/officeart/2005/8/layout/orgChart1"/>
    <dgm:cxn modelId="{F4AA2E28-F2D9-4462-996F-EE2663197151}" type="presOf" srcId="{F4CA4DA1-9874-46D9-90EC-8DA1A9318000}" destId="{A95350AD-C92C-45F1-9244-3D0EB6C5F0EA}" srcOrd="0" destOrd="0" presId="urn:microsoft.com/office/officeart/2005/8/layout/orgChart1"/>
    <dgm:cxn modelId="{F360BC2A-BC8A-4DCB-9C98-46602850F168}" type="presOf" srcId="{8AC118E7-4AF8-4AF3-AF47-76C94DFEC6D6}" destId="{65C31B1D-141D-406F-AA21-2E5902A9AC6C}" srcOrd="1" destOrd="0" presId="urn:microsoft.com/office/officeart/2005/8/layout/orgChart1"/>
    <dgm:cxn modelId="{AB18842D-C5D0-43ED-8ED3-37DB97A23D79}" type="presOf" srcId="{5265F323-AAF0-40E3-A785-12E1E8841775}" destId="{B617E1A1-95EF-4826-A142-B59BA45C43A2}" srcOrd="0" destOrd="0" presId="urn:microsoft.com/office/officeart/2005/8/layout/orgChart1"/>
    <dgm:cxn modelId="{DE97C132-3F30-42EA-B849-A26FAF65E531}" srcId="{F4CA4DA1-9874-46D9-90EC-8DA1A9318000}" destId="{3028A08F-A607-454E-AEA2-33ED4504E191}" srcOrd="2" destOrd="0" parTransId="{E40DF5AF-10B0-403F-8439-B6E51DC7DCF2}" sibTransId="{CFE4D216-9650-41A1-A978-DEA2EBC8C05D}"/>
    <dgm:cxn modelId="{0080A460-6A17-47B3-8A46-2E51202C8E0A}" type="presOf" srcId="{DF2DBE32-7050-49DC-A5B7-70E167323E21}" destId="{F16D1E95-BA6B-4E3A-AD17-3EC8D360D43E}" srcOrd="0" destOrd="0" presId="urn:microsoft.com/office/officeart/2005/8/layout/orgChart1"/>
    <dgm:cxn modelId="{82A98946-1AB9-4694-A4ED-97A5EBE41B04}" type="presOf" srcId="{A8BDDC86-E6F3-4D75-8DD3-E435AB273A03}" destId="{D7D27334-7BD0-486D-A0D9-EDF13B1433E2}" srcOrd="0" destOrd="0" presId="urn:microsoft.com/office/officeart/2005/8/layout/orgChart1"/>
    <dgm:cxn modelId="{94463173-D4DD-40FB-A551-061C74FC7A47}" type="presOf" srcId="{F4CA4DA1-9874-46D9-90EC-8DA1A9318000}" destId="{4C07A63D-C6CC-4535-8F79-CE5B54F05A0C}" srcOrd="1" destOrd="0" presId="urn:microsoft.com/office/officeart/2005/8/layout/orgChart1"/>
    <dgm:cxn modelId="{E629AC77-74CE-4116-A4BB-DF001A7601B4}" srcId="{F4CA4DA1-9874-46D9-90EC-8DA1A9318000}" destId="{4584818B-011E-4C18-85B9-6C559B2CD99B}" srcOrd="1" destOrd="0" parTransId="{14FF5449-1E60-49C9-9B7C-2795695B0C00}" sibTransId="{E10DE348-3AC6-46A1-8A51-764C18F78E72}"/>
    <dgm:cxn modelId="{CD89277A-C48C-4F80-B8CA-7EA99F618782}" type="presOf" srcId="{2F3AEFB0-28E5-4BA7-A431-1BD5DD09AAD8}" destId="{7F66E370-84B8-4111-B32D-9805483686CF}" srcOrd="0" destOrd="0" presId="urn:microsoft.com/office/officeart/2005/8/layout/orgChart1"/>
    <dgm:cxn modelId="{A5CFAF5A-C383-40EF-9B8F-61EA2193E1B3}" srcId="{DF2DBE32-7050-49DC-A5B7-70E167323E21}" destId="{F4CA4DA1-9874-46D9-90EC-8DA1A9318000}" srcOrd="1" destOrd="0" parTransId="{5265F323-AAF0-40E3-A785-12E1E8841775}" sibTransId="{855E1837-094F-491D-841E-FD13E64F5FEB}"/>
    <dgm:cxn modelId="{D13BCA86-B12F-432F-A8C2-E176171374E3}" type="presOf" srcId="{DF2DBE32-7050-49DC-A5B7-70E167323E21}" destId="{7F129186-D28D-4B9C-8098-50B36E974949}" srcOrd="1" destOrd="0" presId="urn:microsoft.com/office/officeart/2005/8/layout/orgChart1"/>
    <dgm:cxn modelId="{DADE8D8D-0EE2-4CE8-98C2-13EDAD4A21B8}" type="presOf" srcId="{923FD301-8353-4DD7-93E8-DDBB73CC309D}" destId="{22E55FAE-F13B-4C83-9872-DC011E4B3013}" srcOrd="0" destOrd="0" presId="urn:microsoft.com/office/officeart/2005/8/layout/orgChart1"/>
    <dgm:cxn modelId="{BEC8E597-E04B-49F4-B629-BCA8DA8305F5}" type="presOf" srcId="{4584818B-011E-4C18-85B9-6C559B2CD99B}" destId="{FE509166-49A0-4B17-B45C-A6F8F459389A}" srcOrd="1" destOrd="0" presId="urn:microsoft.com/office/officeart/2005/8/layout/orgChart1"/>
    <dgm:cxn modelId="{51AFAB9E-C7C1-4C84-8998-DFFAF0902B32}" type="presOf" srcId="{5F2FAB2E-1B9F-43D5-9454-CB1A6F433B32}" destId="{211D3D2B-1607-407D-A121-AFD65644B819}" srcOrd="0" destOrd="0" presId="urn:microsoft.com/office/officeart/2005/8/layout/orgChart1"/>
    <dgm:cxn modelId="{28C199BC-CEE9-478F-8777-4BFCBFCC5B1C}" type="presOf" srcId="{14FF5449-1E60-49C9-9B7C-2795695B0C00}" destId="{EB22DD64-DC01-42EF-B543-D3D2189FD00E}" srcOrd="0" destOrd="0" presId="urn:microsoft.com/office/officeart/2005/8/layout/orgChart1"/>
    <dgm:cxn modelId="{7BF822C0-A9AB-449C-8474-0C9E1DA23759}" srcId="{DF2DBE32-7050-49DC-A5B7-70E167323E21}" destId="{923FD301-8353-4DD7-93E8-DDBB73CC309D}" srcOrd="0" destOrd="0" parTransId="{A8BDDC86-E6F3-4D75-8DD3-E435AB273A03}" sibTransId="{41FD8FA3-D70D-4F7A-BE08-FDA8B4A610FD}"/>
    <dgm:cxn modelId="{AAD50BC5-0636-42E1-9386-609EB891A471}" type="presOf" srcId="{923FD301-8353-4DD7-93E8-DDBB73CC309D}" destId="{DD1CC70C-76AB-479B-A8A1-F51B73669F57}" srcOrd="1" destOrd="0" presId="urn:microsoft.com/office/officeart/2005/8/layout/orgChart1"/>
    <dgm:cxn modelId="{C966D1CA-2C98-485F-902A-B44907036113}" type="presOf" srcId="{3A8A5AFA-BD5D-4D98-BFB2-5216A1929C35}" destId="{AD1A9ACC-9D7A-45C2-A7D1-D24BC07EA31A}" srcOrd="0" destOrd="0" presId="urn:microsoft.com/office/officeart/2005/8/layout/orgChart1"/>
    <dgm:cxn modelId="{522B92CB-740A-42C2-B479-1D9FBF4CCCCF}" srcId="{923FD301-8353-4DD7-93E8-DDBB73CC309D}" destId="{E7D853BE-D651-4B94-95F0-1740709F88EC}" srcOrd="1" destOrd="0" parTransId="{4D1EA965-72DB-4201-BCB3-AE7D124BBB98}" sibTransId="{59EB4A71-07AF-46B6-8E57-530C209A4C5F}"/>
    <dgm:cxn modelId="{99E0E7CD-406C-4EBB-B398-3B898FC506DE}" type="presOf" srcId="{4D1EA965-72DB-4201-BCB3-AE7D124BBB98}" destId="{F3EC42B4-4EFF-484A-94F6-BB5468370D72}" srcOrd="0" destOrd="0" presId="urn:microsoft.com/office/officeart/2005/8/layout/orgChart1"/>
    <dgm:cxn modelId="{185642DA-EF0B-407C-960C-64E268BFBB47}" type="presOf" srcId="{8FE69342-BA82-4D60-9EAF-EF192F0AE33D}" destId="{B84A41DA-D3BB-443F-AB78-691ACCA90546}" srcOrd="0" destOrd="0" presId="urn:microsoft.com/office/officeart/2005/8/layout/orgChart1"/>
    <dgm:cxn modelId="{AF74E8DD-943B-4113-8B57-78D5EB823467}" srcId="{923FD301-8353-4DD7-93E8-DDBB73CC309D}" destId="{8FE69342-BA82-4D60-9EAF-EF192F0AE33D}" srcOrd="0" destOrd="0" parTransId="{2F3AEFB0-28E5-4BA7-A431-1BD5DD09AAD8}" sibTransId="{365EB65E-E28C-40AC-8E00-D6FC8AEE7911}"/>
    <dgm:cxn modelId="{441555DE-CD94-447F-99CB-9CEA151C6F79}" type="presOf" srcId="{8FE69342-BA82-4D60-9EAF-EF192F0AE33D}" destId="{96AE5A47-9881-49B5-B4DF-91A4B80565D8}" srcOrd="1" destOrd="0" presId="urn:microsoft.com/office/officeart/2005/8/layout/orgChart1"/>
    <dgm:cxn modelId="{7E7109E0-E95C-4240-A3A8-8DD6C14A3E88}" srcId="{F4CA4DA1-9874-46D9-90EC-8DA1A9318000}" destId="{8AC118E7-4AF8-4AF3-AF47-76C94DFEC6D6}" srcOrd="0" destOrd="0" parTransId="{5F2FAB2E-1B9F-43D5-9454-CB1A6F433B32}" sibTransId="{95995626-5B67-43B1-83EE-7A59E6B0BD20}"/>
    <dgm:cxn modelId="{8CD090E4-105D-4703-909C-EAB878E07D94}" type="presOf" srcId="{E40DF5AF-10B0-403F-8439-B6E51DC7DCF2}" destId="{B3750389-49C7-42A1-A44C-7A94E15985E8}" srcOrd="0" destOrd="0" presId="urn:microsoft.com/office/officeart/2005/8/layout/orgChart1"/>
    <dgm:cxn modelId="{6F65C8F1-FF3A-4A36-B93D-A7F4EF26580C}" srcId="{3A8A5AFA-BD5D-4D98-BFB2-5216A1929C35}" destId="{DF2DBE32-7050-49DC-A5B7-70E167323E21}" srcOrd="0" destOrd="0" parTransId="{8524B7E2-FA5C-4768-BB5D-732FF18574CF}" sibTransId="{A7CD075D-86F5-4B42-BD3B-B3D4599D3A1D}"/>
    <dgm:cxn modelId="{5447A2FA-6FD6-4A1D-849E-414700E5A583}" type="presOf" srcId="{3028A08F-A607-454E-AEA2-33ED4504E191}" destId="{0827E56E-CE63-4FA9-B5C7-AB8E8D618A33}" srcOrd="0" destOrd="0" presId="urn:microsoft.com/office/officeart/2005/8/layout/orgChart1"/>
    <dgm:cxn modelId="{DCDD48FE-4D83-4D85-AB55-1F82D8A67EC0}" type="presOf" srcId="{E7D853BE-D651-4B94-95F0-1740709F88EC}" destId="{D547124A-679A-41F5-B005-F346E807729C}" srcOrd="1" destOrd="0" presId="urn:microsoft.com/office/officeart/2005/8/layout/orgChart1"/>
    <dgm:cxn modelId="{E412BCBF-1F83-4DF5-BB63-F4942868A73A}" type="presParOf" srcId="{AD1A9ACC-9D7A-45C2-A7D1-D24BC07EA31A}" destId="{C48C2391-5D05-4C98-9138-A8C0F1403B7E}" srcOrd="0" destOrd="0" presId="urn:microsoft.com/office/officeart/2005/8/layout/orgChart1"/>
    <dgm:cxn modelId="{3B911961-7501-4F91-B8EE-4DF426C43B51}" type="presParOf" srcId="{C48C2391-5D05-4C98-9138-A8C0F1403B7E}" destId="{B8AE3270-92FE-4704-849F-6E2D67029C3C}" srcOrd="0" destOrd="0" presId="urn:microsoft.com/office/officeart/2005/8/layout/orgChart1"/>
    <dgm:cxn modelId="{BD477C37-74EA-4FFE-B9E8-298FA47385B3}" type="presParOf" srcId="{B8AE3270-92FE-4704-849F-6E2D67029C3C}" destId="{F16D1E95-BA6B-4E3A-AD17-3EC8D360D43E}" srcOrd="0" destOrd="0" presId="urn:microsoft.com/office/officeart/2005/8/layout/orgChart1"/>
    <dgm:cxn modelId="{D2E31D88-2E83-49E6-8A31-D59A20ACC0C9}" type="presParOf" srcId="{B8AE3270-92FE-4704-849F-6E2D67029C3C}" destId="{7F129186-D28D-4B9C-8098-50B36E974949}" srcOrd="1" destOrd="0" presId="urn:microsoft.com/office/officeart/2005/8/layout/orgChart1"/>
    <dgm:cxn modelId="{7C12A3B7-D6F7-40D8-9A76-06CA65F03DEB}" type="presParOf" srcId="{C48C2391-5D05-4C98-9138-A8C0F1403B7E}" destId="{18DB78DF-B37C-4E4A-9626-F870162CEDAA}" srcOrd="1" destOrd="0" presId="urn:microsoft.com/office/officeart/2005/8/layout/orgChart1"/>
    <dgm:cxn modelId="{A5D53673-281F-4B75-AC1C-93B53E073312}" type="presParOf" srcId="{18DB78DF-B37C-4E4A-9626-F870162CEDAA}" destId="{D7D27334-7BD0-486D-A0D9-EDF13B1433E2}" srcOrd="0" destOrd="0" presId="urn:microsoft.com/office/officeart/2005/8/layout/orgChart1"/>
    <dgm:cxn modelId="{A6E0A20C-C9B9-42E2-95E0-6429EFA3550E}" type="presParOf" srcId="{18DB78DF-B37C-4E4A-9626-F870162CEDAA}" destId="{78142C94-2F0B-473A-AE86-947E63973F76}" srcOrd="1" destOrd="0" presId="urn:microsoft.com/office/officeart/2005/8/layout/orgChart1"/>
    <dgm:cxn modelId="{6553D0BA-040F-48BB-BD71-F8A47EF206B1}" type="presParOf" srcId="{78142C94-2F0B-473A-AE86-947E63973F76}" destId="{8C3E9A74-48CC-4CF2-8D72-E4878BDC83EA}" srcOrd="0" destOrd="0" presId="urn:microsoft.com/office/officeart/2005/8/layout/orgChart1"/>
    <dgm:cxn modelId="{60A65673-05F2-496A-A9A9-804C20C7AAA6}" type="presParOf" srcId="{8C3E9A74-48CC-4CF2-8D72-E4878BDC83EA}" destId="{22E55FAE-F13B-4C83-9872-DC011E4B3013}" srcOrd="0" destOrd="0" presId="urn:microsoft.com/office/officeart/2005/8/layout/orgChart1"/>
    <dgm:cxn modelId="{FFF0C6F2-C6BE-465C-AF46-92353256F682}" type="presParOf" srcId="{8C3E9A74-48CC-4CF2-8D72-E4878BDC83EA}" destId="{DD1CC70C-76AB-479B-A8A1-F51B73669F57}" srcOrd="1" destOrd="0" presId="urn:microsoft.com/office/officeart/2005/8/layout/orgChart1"/>
    <dgm:cxn modelId="{0AB1E120-A877-4FBB-8A40-3943AB968A11}" type="presParOf" srcId="{78142C94-2F0B-473A-AE86-947E63973F76}" destId="{00D63A83-DFCE-449B-8894-9DA140BBAAE2}" srcOrd="1" destOrd="0" presId="urn:microsoft.com/office/officeart/2005/8/layout/orgChart1"/>
    <dgm:cxn modelId="{6FCD96B4-986F-4F4C-B104-DAB2886E9FC3}" type="presParOf" srcId="{00D63A83-DFCE-449B-8894-9DA140BBAAE2}" destId="{7F66E370-84B8-4111-B32D-9805483686CF}" srcOrd="0" destOrd="0" presId="urn:microsoft.com/office/officeart/2005/8/layout/orgChart1"/>
    <dgm:cxn modelId="{CBCAE369-F88D-49B5-8CE1-C76409424B41}" type="presParOf" srcId="{00D63A83-DFCE-449B-8894-9DA140BBAAE2}" destId="{275F1DA9-7ECF-449F-B68D-12453C4F8020}" srcOrd="1" destOrd="0" presId="urn:microsoft.com/office/officeart/2005/8/layout/orgChart1"/>
    <dgm:cxn modelId="{7A6C7D81-1D58-4B33-A1C0-5766A6983936}" type="presParOf" srcId="{275F1DA9-7ECF-449F-B68D-12453C4F8020}" destId="{D4D0A511-D7D4-4FF7-AC3D-E14169B3085A}" srcOrd="0" destOrd="0" presId="urn:microsoft.com/office/officeart/2005/8/layout/orgChart1"/>
    <dgm:cxn modelId="{85FB54C4-A1B9-4EA4-BE0E-BDB9E1F566CB}" type="presParOf" srcId="{D4D0A511-D7D4-4FF7-AC3D-E14169B3085A}" destId="{B84A41DA-D3BB-443F-AB78-691ACCA90546}" srcOrd="0" destOrd="0" presId="urn:microsoft.com/office/officeart/2005/8/layout/orgChart1"/>
    <dgm:cxn modelId="{0036DFA9-8D69-4CEC-A689-EBD0ADDDB4E6}" type="presParOf" srcId="{D4D0A511-D7D4-4FF7-AC3D-E14169B3085A}" destId="{96AE5A47-9881-49B5-B4DF-91A4B80565D8}" srcOrd="1" destOrd="0" presId="urn:microsoft.com/office/officeart/2005/8/layout/orgChart1"/>
    <dgm:cxn modelId="{E6498702-ED80-4374-B0A6-8E8365E8BE17}" type="presParOf" srcId="{275F1DA9-7ECF-449F-B68D-12453C4F8020}" destId="{D37E73A7-5F16-44C0-B05E-2F110F8D1FBD}" srcOrd="1" destOrd="0" presId="urn:microsoft.com/office/officeart/2005/8/layout/orgChart1"/>
    <dgm:cxn modelId="{16425B42-D9BC-4011-8DD8-DB5F42AF4FFD}" type="presParOf" srcId="{275F1DA9-7ECF-449F-B68D-12453C4F8020}" destId="{2FE18F37-B2D1-481D-9B5E-269718144740}" srcOrd="2" destOrd="0" presId="urn:microsoft.com/office/officeart/2005/8/layout/orgChart1"/>
    <dgm:cxn modelId="{51E16007-F236-4072-BAAE-F6252CB84A1D}" type="presParOf" srcId="{00D63A83-DFCE-449B-8894-9DA140BBAAE2}" destId="{F3EC42B4-4EFF-484A-94F6-BB5468370D72}" srcOrd="2" destOrd="0" presId="urn:microsoft.com/office/officeart/2005/8/layout/orgChart1"/>
    <dgm:cxn modelId="{99E6D593-60AC-4A7F-94F7-845B590176AD}" type="presParOf" srcId="{00D63A83-DFCE-449B-8894-9DA140BBAAE2}" destId="{7B3A7958-7C69-409E-9161-C9D2A1853C8A}" srcOrd="3" destOrd="0" presId="urn:microsoft.com/office/officeart/2005/8/layout/orgChart1"/>
    <dgm:cxn modelId="{2A83C4C4-E318-46C2-8435-6A564C5053B6}" type="presParOf" srcId="{7B3A7958-7C69-409E-9161-C9D2A1853C8A}" destId="{47898DDA-D419-46B5-9B32-AC9FE7F2C5D3}" srcOrd="0" destOrd="0" presId="urn:microsoft.com/office/officeart/2005/8/layout/orgChart1"/>
    <dgm:cxn modelId="{C014AFEA-2F8D-49F6-B9E2-DE833D0E954D}" type="presParOf" srcId="{47898DDA-D419-46B5-9B32-AC9FE7F2C5D3}" destId="{9740311B-DC76-4668-ABE7-785E53C1F786}" srcOrd="0" destOrd="0" presId="urn:microsoft.com/office/officeart/2005/8/layout/orgChart1"/>
    <dgm:cxn modelId="{A7262217-0533-472D-8CB4-94AC7DFD2698}" type="presParOf" srcId="{47898DDA-D419-46B5-9B32-AC9FE7F2C5D3}" destId="{D547124A-679A-41F5-B005-F346E807729C}" srcOrd="1" destOrd="0" presId="urn:microsoft.com/office/officeart/2005/8/layout/orgChart1"/>
    <dgm:cxn modelId="{7390AF31-5740-4A95-93F9-780DF9B6ED6D}" type="presParOf" srcId="{7B3A7958-7C69-409E-9161-C9D2A1853C8A}" destId="{16698040-D85A-4ADE-86B9-2D23D78D5862}" srcOrd="1" destOrd="0" presId="urn:microsoft.com/office/officeart/2005/8/layout/orgChart1"/>
    <dgm:cxn modelId="{493EBCCA-06A4-4DBD-A5D9-609447E650BD}" type="presParOf" srcId="{7B3A7958-7C69-409E-9161-C9D2A1853C8A}" destId="{1D962AF9-6C6C-4D53-9162-0768BDFE21C1}" srcOrd="2" destOrd="0" presId="urn:microsoft.com/office/officeart/2005/8/layout/orgChart1"/>
    <dgm:cxn modelId="{03FEA458-3BE9-4AD5-B334-B8C047C64097}" type="presParOf" srcId="{78142C94-2F0B-473A-AE86-947E63973F76}" destId="{BA2E7A49-4A2F-4385-952C-BAE9933FA3D5}" srcOrd="2" destOrd="0" presId="urn:microsoft.com/office/officeart/2005/8/layout/orgChart1"/>
    <dgm:cxn modelId="{C13CB949-DA62-4EFB-8B35-19D54D7A6EC1}" type="presParOf" srcId="{18DB78DF-B37C-4E4A-9626-F870162CEDAA}" destId="{B617E1A1-95EF-4826-A142-B59BA45C43A2}" srcOrd="2" destOrd="0" presId="urn:microsoft.com/office/officeart/2005/8/layout/orgChart1"/>
    <dgm:cxn modelId="{391C1597-90A3-4FE8-BB61-87FF268A4F93}" type="presParOf" srcId="{18DB78DF-B37C-4E4A-9626-F870162CEDAA}" destId="{EA0C7905-10FC-4754-99BF-CCAE037303AF}" srcOrd="3" destOrd="0" presId="urn:microsoft.com/office/officeart/2005/8/layout/orgChart1"/>
    <dgm:cxn modelId="{8967686D-292C-4F71-83D9-12BA916CB034}" type="presParOf" srcId="{EA0C7905-10FC-4754-99BF-CCAE037303AF}" destId="{CAD984ED-3F76-4D19-BA3B-64D750355169}" srcOrd="0" destOrd="0" presId="urn:microsoft.com/office/officeart/2005/8/layout/orgChart1"/>
    <dgm:cxn modelId="{4812A78C-DA6E-4490-A0CF-EFAA75F7AB0C}" type="presParOf" srcId="{CAD984ED-3F76-4D19-BA3B-64D750355169}" destId="{A95350AD-C92C-45F1-9244-3D0EB6C5F0EA}" srcOrd="0" destOrd="0" presId="urn:microsoft.com/office/officeart/2005/8/layout/orgChart1"/>
    <dgm:cxn modelId="{8BB5E7F9-EE73-4A0F-A844-4E4847E71B6A}" type="presParOf" srcId="{CAD984ED-3F76-4D19-BA3B-64D750355169}" destId="{4C07A63D-C6CC-4535-8F79-CE5B54F05A0C}" srcOrd="1" destOrd="0" presId="urn:microsoft.com/office/officeart/2005/8/layout/orgChart1"/>
    <dgm:cxn modelId="{EE20853B-81F4-4C59-916E-168F8076BCE9}" type="presParOf" srcId="{EA0C7905-10FC-4754-99BF-CCAE037303AF}" destId="{E7F4D3A3-CA4A-4611-AA37-D905C67AB5EB}" srcOrd="1" destOrd="0" presId="urn:microsoft.com/office/officeart/2005/8/layout/orgChart1"/>
    <dgm:cxn modelId="{9F74A6C7-770B-44C4-8C3E-7666A78582B6}" type="presParOf" srcId="{E7F4D3A3-CA4A-4611-AA37-D905C67AB5EB}" destId="{211D3D2B-1607-407D-A121-AFD65644B819}" srcOrd="0" destOrd="0" presId="urn:microsoft.com/office/officeart/2005/8/layout/orgChart1"/>
    <dgm:cxn modelId="{E8E5875D-84B3-4426-895D-E2C47401A666}" type="presParOf" srcId="{E7F4D3A3-CA4A-4611-AA37-D905C67AB5EB}" destId="{36AFCE1F-39E8-4FB5-84AE-01352AF0393B}" srcOrd="1" destOrd="0" presId="urn:microsoft.com/office/officeart/2005/8/layout/orgChart1"/>
    <dgm:cxn modelId="{4DAFBFDA-6CAD-4F47-8C75-5ECCB5843A61}" type="presParOf" srcId="{36AFCE1F-39E8-4FB5-84AE-01352AF0393B}" destId="{3E5A36CA-D0CC-425C-BD65-65EAFC5EFF52}" srcOrd="0" destOrd="0" presId="urn:microsoft.com/office/officeart/2005/8/layout/orgChart1"/>
    <dgm:cxn modelId="{30C79E68-A6B1-4858-87C5-869975B1B145}" type="presParOf" srcId="{3E5A36CA-D0CC-425C-BD65-65EAFC5EFF52}" destId="{37D87155-F8D8-4F9E-B15A-A26F6DF925C0}" srcOrd="0" destOrd="0" presId="urn:microsoft.com/office/officeart/2005/8/layout/orgChart1"/>
    <dgm:cxn modelId="{E35146F8-9680-407D-9011-E3FCD4FFC468}" type="presParOf" srcId="{3E5A36CA-D0CC-425C-BD65-65EAFC5EFF52}" destId="{65C31B1D-141D-406F-AA21-2E5902A9AC6C}" srcOrd="1" destOrd="0" presId="urn:microsoft.com/office/officeart/2005/8/layout/orgChart1"/>
    <dgm:cxn modelId="{909164AD-C003-4B48-AE78-5155CB176A75}" type="presParOf" srcId="{36AFCE1F-39E8-4FB5-84AE-01352AF0393B}" destId="{CE4F761F-485A-4E2C-998F-AD581FC8BB94}" srcOrd="1" destOrd="0" presId="urn:microsoft.com/office/officeart/2005/8/layout/orgChart1"/>
    <dgm:cxn modelId="{A063CF34-E9EC-4321-B478-BF0ED78CA8B8}" type="presParOf" srcId="{36AFCE1F-39E8-4FB5-84AE-01352AF0393B}" destId="{06C748EF-A852-4CA3-B3AE-CD7C67017CF0}" srcOrd="2" destOrd="0" presId="urn:microsoft.com/office/officeart/2005/8/layout/orgChart1"/>
    <dgm:cxn modelId="{DF9A8676-1FCA-45B0-B3C3-A55C94E3711F}" type="presParOf" srcId="{E7F4D3A3-CA4A-4611-AA37-D905C67AB5EB}" destId="{EB22DD64-DC01-42EF-B543-D3D2189FD00E}" srcOrd="2" destOrd="0" presId="urn:microsoft.com/office/officeart/2005/8/layout/orgChart1"/>
    <dgm:cxn modelId="{F85AFE11-3A81-4F77-895D-80E3E76C06F8}" type="presParOf" srcId="{E7F4D3A3-CA4A-4611-AA37-D905C67AB5EB}" destId="{FD42639D-48A7-4A92-A27B-6D929B1D578A}" srcOrd="3" destOrd="0" presId="urn:microsoft.com/office/officeart/2005/8/layout/orgChart1"/>
    <dgm:cxn modelId="{A86C2D08-4539-436C-BF52-5D241C621FC5}" type="presParOf" srcId="{FD42639D-48A7-4A92-A27B-6D929B1D578A}" destId="{34E0129F-0651-4C01-B5C9-430FCCB17E5F}" srcOrd="0" destOrd="0" presId="urn:microsoft.com/office/officeart/2005/8/layout/orgChart1"/>
    <dgm:cxn modelId="{2CE83D7E-1207-40BE-ADCA-9A33F1EFCEE1}" type="presParOf" srcId="{34E0129F-0651-4C01-B5C9-430FCCB17E5F}" destId="{C0774158-C067-4B9D-A187-C5AAA2B2BF8C}" srcOrd="0" destOrd="0" presId="urn:microsoft.com/office/officeart/2005/8/layout/orgChart1"/>
    <dgm:cxn modelId="{D6E14DE5-05B2-410D-9A3B-562E3C32FD37}" type="presParOf" srcId="{34E0129F-0651-4C01-B5C9-430FCCB17E5F}" destId="{FE509166-49A0-4B17-B45C-A6F8F459389A}" srcOrd="1" destOrd="0" presId="urn:microsoft.com/office/officeart/2005/8/layout/orgChart1"/>
    <dgm:cxn modelId="{49421A58-1327-4653-9493-2AE604F6A4C9}" type="presParOf" srcId="{FD42639D-48A7-4A92-A27B-6D929B1D578A}" destId="{AD8C2748-ECEB-4FFE-A834-7DFABFD4481D}" srcOrd="1" destOrd="0" presId="urn:microsoft.com/office/officeart/2005/8/layout/orgChart1"/>
    <dgm:cxn modelId="{27FB8573-6097-4205-B7E3-32D086408850}" type="presParOf" srcId="{FD42639D-48A7-4A92-A27B-6D929B1D578A}" destId="{AEB00E43-A576-4FEC-8F6F-BEAD5EA25F21}" srcOrd="2" destOrd="0" presId="urn:microsoft.com/office/officeart/2005/8/layout/orgChart1"/>
    <dgm:cxn modelId="{FF2C77E7-232D-48BD-AD5E-96C610B0A52B}" type="presParOf" srcId="{E7F4D3A3-CA4A-4611-AA37-D905C67AB5EB}" destId="{B3750389-49C7-42A1-A44C-7A94E15985E8}" srcOrd="4" destOrd="0" presId="urn:microsoft.com/office/officeart/2005/8/layout/orgChart1"/>
    <dgm:cxn modelId="{8A5BEF1D-BDCE-4999-8C79-109B524BD513}" type="presParOf" srcId="{E7F4D3A3-CA4A-4611-AA37-D905C67AB5EB}" destId="{BCDFCC5A-0AE4-47DD-BE3D-72A8A01D4585}" srcOrd="5" destOrd="0" presId="urn:microsoft.com/office/officeart/2005/8/layout/orgChart1"/>
    <dgm:cxn modelId="{F20CE90C-6ED5-490F-8B6F-5D765F3E53DB}" type="presParOf" srcId="{BCDFCC5A-0AE4-47DD-BE3D-72A8A01D4585}" destId="{F58CDDA0-AA52-4A40-82B4-0CA613E5F99F}" srcOrd="0" destOrd="0" presId="urn:microsoft.com/office/officeart/2005/8/layout/orgChart1"/>
    <dgm:cxn modelId="{5AA3FADC-16A3-4302-8563-7DF34DABDCE0}" type="presParOf" srcId="{F58CDDA0-AA52-4A40-82B4-0CA613E5F99F}" destId="{0827E56E-CE63-4FA9-B5C7-AB8E8D618A33}" srcOrd="0" destOrd="0" presId="urn:microsoft.com/office/officeart/2005/8/layout/orgChart1"/>
    <dgm:cxn modelId="{699755C6-3B92-4683-A13F-91FB1E068A83}" type="presParOf" srcId="{F58CDDA0-AA52-4A40-82B4-0CA613E5F99F}" destId="{8AB959F9-9923-469A-B2E3-6C29B09497B7}" srcOrd="1" destOrd="0" presId="urn:microsoft.com/office/officeart/2005/8/layout/orgChart1"/>
    <dgm:cxn modelId="{944251C5-FDAB-46D8-A8F9-F1A61DF5137D}" type="presParOf" srcId="{BCDFCC5A-0AE4-47DD-BE3D-72A8A01D4585}" destId="{91F36BA9-5E99-44BE-9B41-57AD3335ECC2}" srcOrd="1" destOrd="0" presId="urn:microsoft.com/office/officeart/2005/8/layout/orgChart1"/>
    <dgm:cxn modelId="{0F3ED89D-A620-4389-8585-3B7A3345D0D0}" type="presParOf" srcId="{BCDFCC5A-0AE4-47DD-BE3D-72A8A01D4585}" destId="{3E2968C9-FDB0-4C9D-95AC-9F707C44DC9E}" srcOrd="2" destOrd="0" presId="urn:microsoft.com/office/officeart/2005/8/layout/orgChart1"/>
    <dgm:cxn modelId="{0DE7B103-1820-4166-9AF7-C41E5C8C6833}" type="presParOf" srcId="{EA0C7905-10FC-4754-99BF-CCAE037303AF}" destId="{CE6200A3-637B-4E81-AD5F-96F8627D1443}" srcOrd="2" destOrd="0" presId="urn:microsoft.com/office/officeart/2005/8/layout/orgChart1"/>
    <dgm:cxn modelId="{080E397E-84BC-444F-A776-2B07D6842767}" type="presParOf" srcId="{C48C2391-5D05-4C98-9138-A8C0F1403B7E}" destId="{C7648A3E-A41D-463E-AB20-AFE8B225E29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9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84A804FA-05B7-4AA3-BAE7-1D2A93D1D8C2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74E10A35-1595-48F4-B48E-13A905113B71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</a:t>
          </a:r>
        </a:p>
      </dgm:t>
    </dgm:pt>
    <dgm:pt modelId="{EDB35FFF-27F4-457C-9719-5EAA142ECA23}" type="parTrans" cxnId="{62A7C3D3-D894-4C4F-9D53-C8ED12382D9E}">
      <dgm:prSet/>
      <dgm:spPr/>
      <dgm:t>
        <a:bodyPr/>
        <a:lstStyle/>
        <a:p>
          <a:endParaRPr lang="en-IN"/>
        </a:p>
      </dgm:t>
    </dgm:pt>
    <dgm:pt modelId="{A0726BD3-F1D6-4212-B5CF-B4B4679351F3}" type="sibTrans" cxnId="{62A7C3D3-D894-4C4F-9D53-C8ED12382D9E}">
      <dgm:prSet/>
      <dgm:spPr/>
      <dgm:t>
        <a:bodyPr/>
        <a:lstStyle/>
        <a:p>
          <a:endParaRPr lang="en-IN"/>
        </a:p>
      </dgm:t>
    </dgm:pt>
    <dgm:pt modelId="{AAC4311F-439B-49EB-A61F-1AC466BE6BBF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N</a:t>
          </a:r>
        </a:p>
      </dgm:t>
    </dgm:pt>
    <dgm:pt modelId="{B8F50611-317E-469E-A2D0-DDF986397D02}" type="parTrans" cxnId="{FC6E45CD-F3BB-447A-9772-27D6EBD3950C}">
      <dgm:prSet/>
      <dgm:spPr/>
      <dgm:t>
        <a:bodyPr/>
        <a:lstStyle/>
        <a:p>
          <a:endParaRPr lang="en-IN"/>
        </a:p>
      </dgm:t>
    </dgm:pt>
    <dgm:pt modelId="{941F36EE-38D8-4561-B6E2-573D44FB3F31}" type="sibTrans" cxnId="{FC6E45CD-F3BB-447A-9772-27D6EBD3950C}">
      <dgm:prSet/>
      <dgm:spPr/>
      <dgm:t>
        <a:bodyPr/>
        <a:lstStyle/>
        <a:p>
          <a:endParaRPr lang="en-IN"/>
        </a:p>
      </dgm:t>
    </dgm:pt>
    <dgm:pt modelId="{E2DE8BE1-4ADC-41A8-811D-FC592B30C81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L</a:t>
          </a:r>
        </a:p>
      </dgm:t>
    </dgm:pt>
    <dgm:pt modelId="{AE625949-0357-479E-B1BD-2798A8D00D36}" type="parTrans" cxnId="{794D238A-556F-4427-95F7-A3F52909BEB0}">
      <dgm:prSet/>
      <dgm:spPr/>
      <dgm:t>
        <a:bodyPr/>
        <a:lstStyle/>
        <a:p>
          <a:endParaRPr lang="en-IN"/>
        </a:p>
      </dgm:t>
    </dgm:pt>
    <dgm:pt modelId="{58C14022-F008-4A08-B83E-7934D59EF126}" type="sibTrans" cxnId="{794D238A-556F-4427-95F7-A3F52909BEB0}">
      <dgm:prSet/>
      <dgm:spPr/>
      <dgm:t>
        <a:bodyPr/>
        <a:lstStyle/>
        <a:p>
          <a:endParaRPr lang="en-IN"/>
        </a:p>
      </dgm:t>
    </dgm:pt>
    <dgm:pt modelId="{21CC8750-A499-4FBF-A2EF-30BCADC1C393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W</a:t>
          </a:r>
        </a:p>
      </dgm:t>
    </dgm:pt>
    <dgm:pt modelId="{5DB84EE6-801E-4D38-B8F1-CDEDE6C8D495}" type="parTrans" cxnId="{B63BAECF-D840-4D05-AB69-399CC07C9122}">
      <dgm:prSet/>
      <dgm:spPr/>
      <dgm:t>
        <a:bodyPr/>
        <a:lstStyle/>
        <a:p>
          <a:endParaRPr lang="en-IN"/>
        </a:p>
      </dgm:t>
    </dgm:pt>
    <dgm:pt modelId="{25523C12-E9AE-426F-B1CD-E51FC96DE6C9}" type="sibTrans" cxnId="{B63BAECF-D840-4D05-AB69-399CC07C9122}">
      <dgm:prSet/>
      <dgm:spPr/>
      <dgm:t>
        <a:bodyPr/>
        <a:lstStyle/>
        <a:p>
          <a:endParaRPr lang="en-IN"/>
        </a:p>
      </dgm:t>
    </dgm:pt>
    <dgm:pt modelId="{FB1537AA-E1A5-49F8-AD9A-3D5469531FD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ROUGE-S</a:t>
          </a:r>
        </a:p>
      </dgm:t>
    </dgm:pt>
    <dgm:pt modelId="{84DE8FBC-51E4-4874-B84D-6A7CE26F2BF3}" type="parTrans" cxnId="{C83A0129-79B2-475D-8D76-1EE4B1006EB3}">
      <dgm:prSet/>
      <dgm:spPr/>
      <dgm:t>
        <a:bodyPr/>
        <a:lstStyle/>
        <a:p>
          <a:endParaRPr lang="en-IN"/>
        </a:p>
      </dgm:t>
    </dgm:pt>
    <dgm:pt modelId="{7E9B084A-E0E2-4890-931A-0B41DBB597C9}" type="sibTrans" cxnId="{C83A0129-79B2-475D-8D76-1EE4B1006EB3}">
      <dgm:prSet/>
      <dgm:spPr/>
      <dgm:t>
        <a:bodyPr/>
        <a:lstStyle/>
        <a:p>
          <a:endParaRPr lang="en-IN"/>
        </a:p>
      </dgm:t>
    </dgm:pt>
    <dgm:pt modelId="{5FD5D4AF-1FDC-4661-AAC5-C752B29897DC}" type="pres">
      <dgm:prSet presAssocID="{84A804FA-05B7-4AA3-BAE7-1D2A93D1D8C2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7DB3564-8854-4EE2-86B4-43C9322DE58E}" type="pres">
      <dgm:prSet presAssocID="{74E10A35-1595-48F4-B48E-13A905113B71}" presName="root1" presStyleCnt="0"/>
      <dgm:spPr/>
    </dgm:pt>
    <dgm:pt modelId="{209C435E-A8DB-4BEF-A495-189DF3B201FB}" type="pres">
      <dgm:prSet presAssocID="{74E10A35-1595-48F4-B48E-13A905113B71}" presName="LevelOneTextNode" presStyleLbl="node0" presStyleIdx="0" presStyleCnt="1">
        <dgm:presLayoutVars>
          <dgm:chPref val="3"/>
        </dgm:presLayoutVars>
      </dgm:prSet>
      <dgm:spPr/>
    </dgm:pt>
    <dgm:pt modelId="{5D5812F0-9CD7-4038-9C66-4CDC35757032}" type="pres">
      <dgm:prSet presAssocID="{74E10A35-1595-48F4-B48E-13A905113B71}" presName="level2hierChild" presStyleCnt="0"/>
      <dgm:spPr/>
    </dgm:pt>
    <dgm:pt modelId="{7F79A3E6-301A-4D28-A21A-D4E2AE5A5BC8}" type="pres">
      <dgm:prSet presAssocID="{B8F50611-317E-469E-A2D0-DDF986397D02}" presName="conn2-1" presStyleLbl="parChTrans1D2" presStyleIdx="0" presStyleCnt="4"/>
      <dgm:spPr/>
    </dgm:pt>
    <dgm:pt modelId="{B0461E19-87EF-4DF3-A3A0-B0AE39C1BED5}" type="pres">
      <dgm:prSet presAssocID="{B8F50611-317E-469E-A2D0-DDF986397D02}" presName="connTx" presStyleLbl="parChTrans1D2" presStyleIdx="0" presStyleCnt="4"/>
      <dgm:spPr/>
    </dgm:pt>
    <dgm:pt modelId="{C95A6F53-06BB-4771-8D3A-F6894CF9B7F1}" type="pres">
      <dgm:prSet presAssocID="{AAC4311F-439B-49EB-A61F-1AC466BE6BBF}" presName="root2" presStyleCnt="0"/>
      <dgm:spPr/>
    </dgm:pt>
    <dgm:pt modelId="{94BBC187-25D9-42A4-BBD1-2FDB1B8B3B50}" type="pres">
      <dgm:prSet presAssocID="{AAC4311F-439B-49EB-A61F-1AC466BE6BBF}" presName="LevelTwoTextNode" presStyleLbl="node2" presStyleIdx="0" presStyleCnt="4" custScaleX="109723">
        <dgm:presLayoutVars>
          <dgm:chPref val="3"/>
        </dgm:presLayoutVars>
      </dgm:prSet>
      <dgm:spPr/>
    </dgm:pt>
    <dgm:pt modelId="{87146E59-AE5B-486B-8749-5D3816494CD3}" type="pres">
      <dgm:prSet presAssocID="{AAC4311F-439B-49EB-A61F-1AC466BE6BBF}" presName="level3hierChild" presStyleCnt="0"/>
      <dgm:spPr/>
    </dgm:pt>
    <dgm:pt modelId="{2D7F6B4B-C489-4F53-B04C-DC299043FC76}" type="pres">
      <dgm:prSet presAssocID="{AE625949-0357-479E-B1BD-2798A8D00D36}" presName="conn2-1" presStyleLbl="parChTrans1D2" presStyleIdx="1" presStyleCnt="4"/>
      <dgm:spPr/>
    </dgm:pt>
    <dgm:pt modelId="{450EADDB-7100-409A-A634-56EA3D04F8CC}" type="pres">
      <dgm:prSet presAssocID="{AE625949-0357-479E-B1BD-2798A8D00D36}" presName="connTx" presStyleLbl="parChTrans1D2" presStyleIdx="1" presStyleCnt="4"/>
      <dgm:spPr/>
    </dgm:pt>
    <dgm:pt modelId="{6C70E115-C428-46E4-B294-61ED93D8B44C}" type="pres">
      <dgm:prSet presAssocID="{E2DE8BE1-4ADC-41A8-811D-FC592B30C818}" presName="root2" presStyleCnt="0"/>
      <dgm:spPr/>
    </dgm:pt>
    <dgm:pt modelId="{289BDD52-B6A3-4C3D-8D4C-CF07DD738ECE}" type="pres">
      <dgm:prSet presAssocID="{E2DE8BE1-4ADC-41A8-811D-FC592B30C818}" presName="LevelTwoTextNode" presStyleLbl="node2" presStyleIdx="1" presStyleCnt="4" custScaleX="109723">
        <dgm:presLayoutVars>
          <dgm:chPref val="3"/>
        </dgm:presLayoutVars>
      </dgm:prSet>
      <dgm:spPr/>
    </dgm:pt>
    <dgm:pt modelId="{4C1DFC05-2BD4-46FA-8522-022BB461F964}" type="pres">
      <dgm:prSet presAssocID="{E2DE8BE1-4ADC-41A8-811D-FC592B30C818}" presName="level3hierChild" presStyleCnt="0"/>
      <dgm:spPr/>
    </dgm:pt>
    <dgm:pt modelId="{6FBFA6C8-07B1-41B3-BB15-B6F5B7189361}" type="pres">
      <dgm:prSet presAssocID="{5DB84EE6-801E-4D38-B8F1-CDEDE6C8D495}" presName="conn2-1" presStyleLbl="parChTrans1D2" presStyleIdx="2" presStyleCnt="4"/>
      <dgm:spPr/>
    </dgm:pt>
    <dgm:pt modelId="{58F809A4-8798-4287-B3DE-172082C4F104}" type="pres">
      <dgm:prSet presAssocID="{5DB84EE6-801E-4D38-B8F1-CDEDE6C8D495}" presName="connTx" presStyleLbl="parChTrans1D2" presStyleIdx="2" presStyleCnt="4"/>
      <dgm:spPr/>
    </dgm:pt>
    <dgm:pt modelId="{208B3275-1A25-479E-84D7-D987873217C4}" type="pres">
      <dgm:prSet presAssocID="{21CC8750-A499-4FBF-A2EF-30BCADC1C393}" presName="root2" presStyleCnt="0"/>
      <dgm:spPr/>
    </dgm:pt>
    <dgm:pt modelId="{27CFA910-53C9-4D0E-9766-68FEF50207DD}" type="pres">
      <dgm:prSet presAssocID="{21CC8750-A499-4FBF-A2EF-30BCADC1C393}" presName="LevelTwoTextNode" presStyleLbl="node2" presStyleIdx="2" presStyleCnt="4" custScaleX="109723">
        <dgm:presLayoutVars>
          <dgm:chPref val="3"/>
        </dgm:presLayoutVars>
      </dgm:prSet>
      <dgm:spPr/>
    </dgm:pt>
    <dgm:pt modelId="{AECABD9D-EDF0-4677-83F7-5EDE29943292}" type="pres">
      <dgm:prSet presAssocID="{21CC8750-A499-4FBF-A2EF-30BCADC1C393}" presName="level3hierChild" presStyleCnt="0"/>
      <dgm:spPr/>
    </dgm:pt>
    <dgm:pt modelId="{9710C212-B543-4AB7-9669-70A7DFFA2D4B}" type="pres">
      <dgm:prSet presAssocID="{84DE8FBC-51E4-4874-B84D-6A7CE26F2BF3}" presName="conn2-1" presStyleLbl="parChTrans1D2" presStyleIdx="3" presStyleCnt="4"/>
      <dgm:spPr/>
    </dgm:pt>
    <dgm:pt modelId="{162A6C0E-AF64-4397-A169-EF7F71ABFC69}" type="pres">
      <dgm:prSet presAssocID="{84DE8FBC-51E4-4874-B84D-6A7CE26F2BF3}" presName="connTx" presStyleLbl="parChTrans1D2" presStyleIdx="3" presStyleCnt="4"/>
      <dgm:spPr/>
    </dgm:pt>
    <dgm:pt modelId="{CE4400B1-A62E-4005-A0E8-C73780C1E2B1}" type="pres">
      <dgm:prSet presAssocID="{FB1537AA-E1A5-49F8-AD9A-3D5469531FD8}" presName="root2" presStyleCnt="0"/>
      <dgm:spPr/>
    </dgm:pt>
    <dgm:pt modelId="{C42F9F4E-073B-48C4-872A-96938D6786EB}" type="pres">
      <dgm:prSet presAssocID="{FB1537AA-E1A5-49F8-AD9A-3D5469531FD8}" presName="LevelTwoTextNode" presStyleLbl="node2" presStyleIdx="3" presStyleCnt="4" custScaleX="109723">
        <dgm:presLayoutVars>
          <dgm:chPref val="3"/>
        </dgm:presLayoutVars>
      </dgm:prSet>
      <dgm:spPr/>
    </dgm:pt>
    <dgm:pt modelId="{03E4954D-21D2-420F-ACDE-F11E2EACBB45}" type="pres">
      <dgm:prSet presAssocID="{FB1537AA-E1A5-49F8-AD9A-3D5469531FD8}" presName="level3hierChild" presStyleCnt="0"/>
      <dgm:spPr/>
    </dgm:pt>
  </dgm:ptLst>
  <dgm:cxnLst>
    <dgm:cxn modelId="{B96BE112-29D2-48EE-B418-B1B18A77CAD4}" type="presOf" srcId="{E2DE8BE1-4ADC-41A8-811D-FC592B30C818}" destId="{289BDD52-B6A3-4C3D-8D4C-CF07DD738ECE}" srcOrd="0" destOrd="0" presId="urn:microsoft.com/office/officeart/2008/layout/HorizontalMultiLevelHierarchy"/>
    <dgm:cxn modelId="{C0AD6914-8D8C-4575-B562-05A4A6AA8D71}" type="presOf" srcId="{B8F50611-317E-469E-A2D0-DDF986397D02}" destId="{7F79A3E6-301A-4D28-A21A-D4E2AE5A5BC8}" srcOrd="0" destOrd="0" presId="urn:microsoft.com/office/officeart/2008/layout/HorizontalMultiLevelHierarchy"/>
    <dgm:cxn modelId="{0D42FC1B-46DA-458C-A82C-6FDC27ACCF38}" type="presOf" srcId="{AE625949-0357-479E-B1BD-2798A8D00D36}" destId="{2D7F6B4B-C489-4F53-B04C-DC299043FC76}" srcOrd="0" destOrd="0" presId="urn:microsoft.com/office/officeart/2008/layout/HorizontalMultiLevelHierarchy"/>
    <dgm:cxn modelId="{AACC6225-EFF5-47F4-8E14-FF2194593E08}" type="presOf" srcId="{B8F50611-317E-469E-A2D0-DDF986397D02}" destId="{B0461E19-87EF-4DF3-A3A0-B0AE39C1BED5}" srcOrd="1" destOrd="0" presId="urn:microsoft.com/office/officeart/2008/layout/HorizontalMultiLevelHierarchy"/>
    <dgm:cxn modelId="{C83A0129-79B2-475D-8D76-1EE4B1006EB3}" srcId="{74E10A35-1595-48F4-B48E-13A905113B71}" destId="{FB1537AA-E1A5-49F8-AD9A-3D5469531FD8}" srcOrd="3" destOrd="0" parTransId="{84DE8FBC-51E4-4874-B84D-6A7CE26F2BF3}" sibTransId="{7E9B084A-E0E2-4890-931A-0B41DBB597C9}"/>
    <dgm:cxn modelId="{22140629-4825-474A-8DA5-29B157DA90CD}" type="presOf" srcId="{5DB84EE6-801E-4D38-B8F1-CDEDE6C8D495}" destId="{6FBFA6C8-07B1-41B3-BB15-B6F5B7189361}" srcOrd="0" destOrd="0" presId="urn:microsoft.com/office/officeart/2008/layout/HorizontalMultiLevelHierarchy"/>
    <dgm:cxn modelId="{CAF3CF35-74EA-4F78-B20F-D2CB0913948D}" type="presOf" srcId="{84DE8FBC-51E4-4874-B84D-6A7CE26F2BF3}" destId="{162A6C0E-AF64-4397-A169-EF7F71ABFC69}" srcOrd="1" destOrd="0" presId="urn:microsoft.com/office/officeart/2008/layout/HorizontalMultiLevelHierarchy"/>
    <dgm:cxn modelId="{5851CE71-8AF5-40F7-AC30-9746EB6299AB}" type="presOf" srcId="{FB1537AA-E1A5-49F8-AD9A-3D5469531FD8}" destId="{C42F9F4E-073B-48C4-872A-96938D6786EB}" srcOrd="0" destOrd="0" presId="urn:microsoft.com/office/officeart/2008/layout/HorizontalMultiLevelHierarchy"/>
    <dgm:cxn modelId="{07200157-792C-4A08-B0CA-436A14ACBC8A}" type="presOf" srcId="{5DB84EE6-801E-4D38-B8F1-CDEDE6C8D495}" destId="{58F809A4-8798-4287-B3DE-172082C4F104}" srcOrd="1" destOrd="0" presId="urn:microsoft.com/office/officeart/2008/layout/HorizontalMultiLevelHierarchy"/>
    <dgm:cxn modelId="{B9DEB179-FD56-40E0-A240-3F32ACB2D40B}" type="presOf" srcId="{21CC8750-A499-4FBF-A2EF-30BCADC1C393}" destId="{27CFA910-53C9-4D0E-9766-68FEF50207DD}" srcOrd="0" destOrd="0" presId="urn:microsoft.com/office/officeart/2008/layout/HorizontalMultiLevelHierarchy"/>
    <dgm:cxn modelId="{5D4AB486-6439-4CB5-B8A1-867DA40B34D5}" type="presOf" srcId="{AAC4311F-439B-49EB-A61F-1AC466BE6BBF}" destId="{94BBC187-25D9-42A4-BBD1-2FDB1B8B3B50}" srcOrd="0" destOrd="0" presId="urn:microsoft.com/office/officeart/2008/layout/HorizontalMultiLevelHierarchy"/>
    <dgm:cxn modelId="{794D238A-556F-4427-95F7-A3F52909BEB0}" srcId="{74E10A35-1595-48F4-B48E-13A905113B71}" destId="{E2DE8BE1-4ADC-41A8-811D-FC592B30C818}" srcOrd="1" destOrd="0" parTransId="{AE625949-0357-479E-B1BD-2798A8D00D36}" sibTransId="{58C14022-F008-4A08-B83E-7934D59EF126}"/>
    <dgm:cxn modelId="{12ED0390-12BE-4961-8B1E-025290E1E64E}" type="presOf" srcId="{AE625949-0357-479E-B1BD-2798A8D00D36}" destId="{450EADDB-7100-409A-A634-56EA3D04F8CC}" srcOrd="1" destOrd="0" presId="urn:microsoft.com/office/officeart/2008/layout/HorizontalMultiLevelHierarchy"/>
    <dgm:cxn modelId="{C71D6EAB-491B-43C1-9679-32565308D503}" type="presOf" srcId="{84A804FA-05B7-4AA3-BAE7-1D2A93D1D8C2}" destId="{5FD5D4AF-1FDC-4661-AAC5-C752B29897DC}" srcOrd="0" destOrd="0" presId="urn:microsoft.com/office/officeart/2008/layout/HorizontalMultiLevelHierarchy"/>
    <dgm:cxn modelId="{CDEC95AB-EBB6-499F-B626-AF4B0C706B34}" type="presOf" srcId="{74E10A35-1595-48F4-B48E-13A905113B71}" destId="{209C435E-A8DB-4BEF-A495-189DF3B201FB}" srcOrd="0" destOrd="0" presId="urn:microsoft.com/office/officeart/2008/layout/HorizontalMultiLevelHierarchy"/>
    <dgm:cxn modelId="{AE58FAC4-2321-4E75-BDDC-839B7F7F57C2}" type="presOf" srcId="{84DE8FBC-51E4-4874-B84D-6A7CE26F2BF3}" destId="{9710C212-B543-4AB7-9669-70A7DFFA2D4B}" srcOrd="0" destOrd="0" presId="urn:microsoft.com/office/officeart/2008/layout/HorizontalMultiLevelHierarchy"/>
    <dgm:cxn modelId="{FC6E45CD-F3BB-447A-9772-27D6EBD3950C}" srcId="{74E10A35-1595-48F4-B48E-13A905113B71}" destId="{AAC4311F-439B-49EB-A61F-1AC466BE6BBF}" srcOrd="0" destOrd="0" parTransId="{B8F50611-317E-469E-A2D0-DDF986397D02}" sibTransId="{941F36EE-38D8-4561-B6E2-573D44FB3F31}"/>
    <dgm:cxn modelId="{B63BAECF-D840-4D05-AB69-399CC07C9122}" srcId="{74E10A35-1595-48F4-B48E-13A905113B71}" destId="{21CC8750-A499-4FBF-A2EF-30BCADC1C393}" srcOrd="2" destOrd="0" parTransId="{5DB84EE6-801E-4D38-B8F1-CDEDE6C8D495}" sibTransId="{25523C12-E9AE-426F-B1CD-E51FC96DE6C9}"/>
    <dgm:cxn modelId="{62A7C3D3-D894-4C4F-9D53-C8ED12382D9E}" srcId="{84A804FA-05B7-4AA3-BAE7-1D2A93D1D8C2}" destId="{74E10A35-1595-48F4-B48E-13A905113B71}" srcOrd="0" destOrd="0" parTransId="{EDB35FFF-27F4-457C-9719-5EAA142ECA23}" sibTransId="{A0726BD3-F1D6-4212-B5CF-B4B4679351F3}"/>
    <dgm:cxn modelId="{BE07C170-D5B1-43AB-BC0F-CA62862549B4}" type="presParOf" srcId="{5FD5D4AF-1FDC-4661-AAC5-C752B29897DC}" destId="{A7DB3564-8854-4EE2-86B4-43C9322DE58E}" srcOrd="0" destOrd="0" presId="urn:microsoft.com/office/officeart/2008/layout/HorizontalMultiLevelHierarchy"/>
    <dgm:cxn modelId="{CA3F3AB5-03A7-4376-A5F9-E25EE8C8539D}" type="presParOf" srcId="{A7DB3564-8854-4EE2-86B4-43C9322DE58E}" destId="{209C435E-A8DB-4BEF-A495-189DF3B201FB}" srcOrd="0" destOrd="0" presId="urn:microsoft.com/office/officeart/2008/layout/HorizontalMultiLevelHierarchy"/>
    <dgm:cxn modelId="{92DD4657-0D66-43D8-BCAF-46C32AFA194D}" type="presParOf" srcId="{A7DB3564-8854-4EE2-86B4-43C9322DE58E}" destId="{5D5812F0-9CD7-4038-9C66-4CDC35757032}" srcOrd="1" destOrd="0" presId="urn:microsoft.com/office/officeart/2008/layout/HorizontalMultiLevelHierarchy"/>
    <dgm:cxn modelId="{C383CA23-4E84-4394-B3C3-FD2ED7A83FE4}" type="presParOf" srcId="{5D5812F0-9CD7-4038-9C66-4CDC35757032}" destId="{7F79A3E6-301A-4D28-A21A-D4E2AE5A5BC8}" srcOrd="0" destOrd="0" presId="urn:microsoft.com/office/officeart/2008/layout/HorizontalMultiLevelHierarchy"/>
    <dgm:cxn modelId="{11AE07DF-3F3F-4623-BD52-9E319BCFE521}" type="presParOf" srcId="{7F79A3E6-301A-4D28-A21A-D4E2AE5A5BC8}" destId="{B0461E19-87EF-4DF3-A3A0-B0AE39C1BED5}" srcOrd="0" destOrd="0" presId="urn:microsoft.com/office/officeart/2008/layout/HorizontalMultiLevelHierarchy"/>
    <dgm:cxn modelId="{17B4223A-4445-410E-AFE6-1C764755BF7E}" type="presParOf" srcId="{5D5812F0-9CD7-4038-9C66-4CDC35757032}" destId="{C95A6F53-06BB-4771-8D3A-F6894CF9B7F1}" srcOrd="1" destOrd="0" presId="urn:microsoft.com/office/officeart/2008/layout/HorizontalMultiLevelHierarchy"/>
    <dgm:cxn modelId="{6FE86902-89DA-4E5A-9FF8-A4CD01BA0DDF}" type="presParOf" srcId="{C95A6F53-06BB-4771-8D3A-F6894CF9B7F1}" destId="{94BBC187-25D9-42A4-BBD1-2FDB1B8B3B50}" srcOrd="0" destOrd="0" presId="urn:microsoft.com/office/officeart/2008/layout/HorizontalMultiLevelHierarchy"/>
    <dgm:cxn modelId="{549B5715-596C-46A1-A21A-60B62865DD54}" type="presParOf" srcId="{C95A6F53-06BB-4771-8D3A-F6894CF9B7F1}" destId="{87146E59-AE5B-486B-8749-5D3816494CD3}" srcOrd="1" destOrd="0" presId="urn:microsoft.com/office/officeart/2008/layout/HorizontalMultiLevelHierarchy"/>
    <dgm:cxn modelId="{E023B8B8-39C1-46A1-B61B-F83D0C13E562}" type="presParOf" srcId="{5D5812F0-9CD7-4038-9C66-4CDC35757032}" destId="{2D7F6B4B-C489-4F53-B04C-DC299043FC76}" srcOrd="2" destOrd="0" presId="urn:microsoft.com/office/officeart/2008/layout/HorizontalMultiLevelHierarchy"/>
    <dgm:cxn modelId="{7478A79D-B512-4F5E-979F-1C088BDF3F3D}" type="presParOf" srcId="{2D7F6B4B-C489-4F53-B04C-DC299043FC76}" destId="{450EADDB-7100-409A-A634-56EA3D04F8CC}" srcOrd="0" destOrd="0" presId="urn:microsoft.com/office/officeart/2008/layout/HorizontalMultiLevelHierarchy"/>
    <dgm:cxn modelId="{1C397990-2594-43F8-921F-0E27A2F52534}" type="presParOf" srcId="{5D5812F0-9CD7-4038-9C66-4CDC35757032}" destId="{6C70E115-C428-46E4-B294-61ED93D8B44C}" srcOrd="3" destOrd="0" presId="urn:microsoft.com/office/officeart/2008/layout/HorizontalMultiLevelHierarchy"/>
    <dgm:cxn modelId="{33773358-090D-4A6A-93DD-11F33BF1D4B9}" type="presParOf" srcId="{6C70E115-C428-46E4-B294-61ED93D8B44C}" destId="{289BDD52-B6A3-4C3D-8D4C-CF07DD738ECE}" srcOrd="0" destOrd="0" presId="urn:microsoft.com/office/officeart/2008/layout/HorizontalMultiLevelHierarchy"/>
    <dgm:cxn modelId="{8C2D63B2-0306-4714-B275-488E0265BE59}" type="presParOf" srcId="{6C70E115-C428-46E4-B294-61ED93D8B44C}" destId="{4C1DFC05-2BD4-46FA-8522-022BB461F964}" srcOrd="1" destOrd="0" presId="urn:microsoft.com/office/officeart/2008/layout/HorizontalMultiLevelHierarchy"/>
    <dgm:cxn modelId="{61CD518E-A213-4965-B1AC-3595B7ABB9A5}" type="presParOf" srcId="{5D5812F0-9CD7-4038-9C66-4CDC35757032}" destId="{6FBFA6C8-07B1-41B3-BB15-B6F5B7189361}" srcOrd="4" destOrd="0" presId="urn:microsoft.com/office/officeart/2008/layout/HorizontalMultiLevelHierarchy"/>
    <dgm:cxn modelId="{723234DD-04F6-4D61-A403-5A0CA0573F07}" type="presParOf" srcId="{6FBFA6C8-07B1-41B3-BB15-B6F5B7189361}" destId="{58F809A4-8798-4287-B3DE-172082C4F104}" srcOrd="0" destOrd="0" presId="urn:microsoft.com/office/officeart/2008/layout/HorizontalMultiLevelHierarchy"/>
    <dgm:cxn modelId="{C1CD87CD-1DEC-487A-952A-A63FD027BE59}" type="presParOf" srcId="{5D5812F0-9CD7-4038-9C66-4CDC35757032}" destId="{208B3275-1A25-479E-84D7-D987873217C4}" srcOrd="5" destOrd="0" presId="urn:microsoft.com/office/officeart/2008/layout/HorizontalMultiLevelHierarchy"/>
    <dgm:cxn modelId="{7050FF3B-628E-48EB-B0AF-1AFBEFB1D172}" type="presParOf" srcId="{208B3275-1A25-479E-84D7-D987873217C4}" destId="{27CFA910-53C9-4D0E-9766-68FEF50207DD}" srcOrd="0" destOrd="0" presId="urn:microsoft.com/office/officeart/2008/layout/HorizontalMultiLevelHierarchy"/>
    <dgm:cxn modelId="{CB8960F8-CB5C-45C3-BAF3-984E28B33524}" type="presParOf" srcId="{208B3275-1A25-479E-84D7-D987873217C4}" destId="{AECABD9D-EDF0-4677-83F7-5EDE29943292}" srcOrd="1" destOrd="0" presId="urn:microsoft.com/office/officeart/2008/layout/HorizontalMultiLevelHierarchy"/>
    <dgm:cxn modelId="{91AB83DB-83A6-46AF-B8C6-49A41F94C2A2}" type="presParOf" srcId="{5D5812F0-9CD7-4038-9C66-4CDC35757032}" destId="{9710C212-B543-4AB7-9669-70A7DFFA2D4B}" srcOrd="6" destOrd="0" presId="urn:microsoft.com/office/officeart/2008/layout/HorizontalMultiLevelHierarchy"/>
    <dgm:cxn modelId="{E45BF0D0-5D0C-4EB4-9C5C-A6060521372F}" type="presParOf" srcId="{9710C212-B543-4AB7-9669-70A7DFFA2D4B}" destId="{162A6C0E-AF64-4397-A169-EF7F71ABFC69}" srcOrd="0" destOrd="0" presId="urn:microsoft.com/office/officeart/2008/layout/HorizontalMultiLevelHierarchy"/>
    <dgm:cxn modelId="{0C688D6D-D522-475C-8A3D-6641E11B8109}" type="presParOf" srcId="{5D5812F0-9CD7-4038-9C66-4CDC35757032}" destId="{CE4400B1-A62E-4005-A0E8-C73780C1E2B1}" srcOrd="7" destOrd="0" presId="urn:microsoft.com/office/officeart/2008/layout/HorizontalMultiLevelHierarchy"/>
    <dgm:cxn modelId="{BB640B1C-E9BD-4D7A-9A7C-D73019BAA518}" type="presParOf" srcId="{CE4400B1-A62E-4005-A0E8-C73780C1E2B1}" destId="{C42F9F4E-073B-48C4-872A-96938D6786EB}" srcOrd="0" destOrd="0" presId="urn:microsoft.com/office/officeart/2008/layout/HorizontalMultiLevelHierarchy"/>
    <dgm:cxn modelId="{3AC2921B-2CA6-48E0-A246-2CD5CD0C0B13}" type="presParOf" srcId="{CE4400B1-A62E-4005-A0E8-C73780C1E2B1}" destId="{03E4954D-21D2-420F-ACDE-F11E2EACBB4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4" minVer="http://schemas.openxmlformats.org/drawingml/2006/diagram"/>
    </a:ext>
  </dgm:extLst>
</dgm:dataModel>
</file>

<file path=word/diagrams/data5.xml><?xml version="1.0" encoding="utf-8"?>
<dgm:dataModel xmlns:dgm="http://schemas.openxmlformats.org/drawingml/2006/diagram" xmlns:a="http://schemas.openxmlformats.org/drawingml/2006/main">
  <dgm:ptLst>
    <dgm:pt modelId="{E97FDD8A-F4E2-4724-9BC7-3F0F679B0B05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3_4" csCatId="accent3" phldr="1"/>
      <dgm:spPr/>
      <dgm:t>
        <a:bodyPr/>
        <a:lstStyle/>
        <a:p>
          <a:endParaRPr lang="en-IN"/>
        </a:p>
      </dgm:t>
    </dgm:pt>
    <dgm:pt modelId="{E1A695A7-F63E-45F6-9B6D-3E88838F4828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Extractive Summarization</a:t>
          </a:r>
        </a:p>
      </dgm:t>
    </dgm:pt>
    <dgm:pt modelId="{77DDBA9E-E545-4AEE-8A3A-EBAD5B288B4F}" type="parTrans" cxnId="{31DCC59D-9C64-44E3-93DD-169A9B4B82FC}">
      <dgm:prSet/>
      <dgm:spPr/>
      <dgm:t>
        <a:bodyPr/>
        <a:lstStyle/>
        <a:p>
          <a:endParaRPr lang="en-IN"/>
        </a:p>
      </dgm:t>
    </dgm:pt>
    <dgm:pt modelId="{E5A79A17-B9D4-4809-994D-47DD3BEDE200}" type="sibTrans" cxnId="{31DCC59D-9C64-44E3-93DD-169A9B4B82FC}">
      <dgm:prSet/>
      <dgm:spPr/>
      <dgm:t>
        <a:bodyPr/>
        <a:lstStyle/>
        <a:p>
          <a:endParaRPr lang="en-IN"/>
        </a:p>
      </dgm:t>
    </dgm:pt>
    <dgm:pt modelId="{B39343CB-6E93-490C-BA3B-35DFBD0B9235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Word Frequency</a:t>
          </a:r>
        </a:p>
      </dgm:t>
    </dgm:pt>
    <dgm:pt modelId="{ABA577BD-29FD-47CA-AE31-F4EE37473ACA}" type="parTrans" cxnId="{6C2A30F9-480F-402B-92C3-641F1674C080}">
      <dgm:prSet/>
      <dgm:spPr/>
      <dgm:t>
        <a:bodyPr/>
        <a:lstStyle/>
        <a:p>
          <a:endParaRPr lang="en-IN"/>
        </a:p>
      </dgm:t>
    </dgm:pt>
    <dgm:pt modelId="{84E4B49A-C07F-4944-84EE-961AE904BC7C}" type="sibTrans" cxnId="{6C2A30F9-480F-402B-92C3-641F1674C080}">
      <dgm:prSet/>
      <dgm:spPr/>
      <dgm:t>
        <a:bodyPr/>
        <a:lstStyle/>
        <a:p>
          <a:endParaRPr lang="en-IN"/>
        </a:p>
      </dgm:t>
    </dgm:pt>
    <dgm:pt modelId="{1BD19EC8-5AB4-4728-A0B5-106E705FDDBB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Term Frequency - Inverse Document Frequency</a:t>
          </a:r>
        </a:p>
      </dgm:t>
    </dgm:pt>
    <dgm:pt modelId="{F1950F50-F1F6-4EFC-BF09-7687C5EFAF46}" type="parTrans" cxnId="{3B8DD894-0ADA-4FA5-9969-494F1AAB8EB2}">
      <dgm:prSet/>
      <dgm:spPr/>
      <dgm:t>
        <a:bodyPr/>
        <a:lstStyle/>
        <a:p>
          <a:endParaRPr lang="en-IN"/>
        </a:p>
      </dgm:t>
    </dgm:pt>
    <dgm:pt modelId="{A50E30EA-9BF9-4D10-BE87-0B9152AF0438}" type="sibTrans" cxnId="{3B8DD894-0ADA-4FA5-9969-494F1AAB8EB2}">
      <dgm:prSet/>
      <dgm:spPr/>
      <dgm:t>
        <a:bodyPr/>
        <a:lstStyle/>
        <a:p>
          <a:endParaRPr lang="en-IN"/>
        </a:p>
      </dgm:t>
    </dgm:pt>
    <dgm:pt modelId="{8A0CF9A2-7AC7-4DEA-A3FB-88E2C60945AD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Machine Learning</a:t>
          </a:r>
        </a:p>
      </dgm:t>
    </dgm:pt>
    <dgm:pt modelId="{AA77D32E-C4D7-4943-BD0C-7470335C8DE5}" type="parTrans" cxnId="{5C12DD66-2D95-445A-A03D-16E68D9EDE15}">
      <dgm:prSet/>
      <dgm:spPr/>
      <dgm:t>
        <a:bodyPr/>
        <a:lstStyle/>
        <a:p>
          <a:endParaRPr lang="en-IN"/>
        </a:p>
      </dgm:t>
    </dgm:pt>
    <dgm:pt modelId="{4375268C-DB74-40D8-931B-6EAA37DCAA6D}" type="sibTrans" cxnId="{5C12DD66-2D95-445A-A03D-16E68D9EDE15}">
      <dgm:prSet/>
      <dgm:spPr/>
      <dgm:t>
        <a:bodyPr/>
        <a:lstStyle/>
        <a:p>
          <a:endParaRPr lang="en-IN"/>
        </a:p>
      </dgm:t>
    </dgm:pt>
    <dgm:pt modelId="{B277787C-98A1-4FCD-B2C8-2454166C9CFA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Neural Networks</a:t>
          </a:r>
        </a:p>
      </dgm:t>
    </dgm:pt>
    <dgm:pt modelId="{DDCD34E0-2885-4DD3-9664-647E305A212D}" type="parTrans" cxnId="{52251852-1E1D-4BCC-9377-9E16FBBB7034}">
      <dgm:prSet/>
      <dgm:spPr/>
      <dgm:t>
        <a:bodyPr/>
        <a:lstStyle/>
        <a:p>
          <a:endParaRPr lang="en-IN"/>
        </a:p>
      </dgm:t>
    </dgm:pt>
    <dgm:pt modelId="{007D263D-DB4C-4A79-A6A5-002B75613327}" type="sibTrans" cxnId="{52251852-1E1D-4BCC-9377-9E16FBBB7034}">
      <dgm:prSet/>
      <dgm:spPr/>
      <dgm:t>
        <a:bodyPr/>
        <a:lstStyle/>
        <a:p>
          <a:endParaRPr lang="en-IN"/>
        </a:p>
      </dgm:t>
    </dgm:pt>
    <dgm:pt modelId="{9DF86A8E-5BB1-49DC-90C5-82F35C46A6C0}">
      <dgm:prSet phldrT="[Text]" custT="1"/>
      <dgm:spPr/>
      <dgm:t>
        <a:bodyPr/>
        <a:lstStyle/>
        <a:p>
          <a:r>
            <a:rPr lang="en-IN" sz="2000">
              <a:latin typeface="Century Gothic" panose="020B0502020202020204" pitchFamily="34" charset="0"/>
            </a:rPr>
            <a:t>BM25</a:t>
          </a:r>
        </a:p>
      </dgm:t>
    </dgm:pt>
    <dgm:pt modelId="{966A390A-6361-44DB-8B7B-AA6E17684CA5}" type="parTrans" cxnId="{2A6753F3-EDF7-402E-BD81-B7C534F60F52}">
      <dgm:prSet/>
      <dgm:spPr/>
      <dgm:t>
        <a:bodyPr/>
        <a:lstStyle/>
        <a:p>
          <a:endParaRPr lang="en-IN"/>
        </a:p>
      </dgm:t>
    </dgm:pt>
    <dgm:pt modelId="{A1B17133-27F1-4170-8B71-2CC3DF862CD5}" type="sibTrans" cxnId="{2A6753F3-EDF7-402E-BD81-B7C534F60F52}">
      <dgm:prSet/>
      <dgm:spPr/>
      <dgm:t>
        <a:bodyPr/>
        <a:lstStyle/>
        <a:p>
          <a:endParaRPr lang="en-IN"/>
        </a:p>
      </dgm:t>
    </dgm:pt>
    <dgm:pt modelId="{3997B30E-742B-4FC4-93D0-D24FE8D9C810}" type="pres">
      <dgm:prSet presAssocID="{E97FDD8A-F4E2-4724-9BC7-3F0F679B0B0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EC8FDBD9-965E-42E9-8466-49BC17D4E5ED}" type="pres">
      <dgm:prSet presAssocID="{E1A695A7-F63E-45F6-9B6D-3E88838F4828}" presName="root1" presStyleCnt="0"/>
      <dgm:spPr/>
    </dgm:pt>
    <dgm:pt modelId="{A8F5BD06-968F-4B2E-976C-E806042BDD9F}" type="pres">
      <dgm:prSet presAssocID="{E1A695A7-F63E-45F6-9B6D-3E88838F4828}" presName="LevelOneTextNode" presStyleLbl="node0" presStyleIdx="0" presStyleCnt="1">
        <dgm:presLayoutVars>
          <dgm:chPref val="3"/>
        </dgm:presLayoutVars>
      </dgm:prSet>
      <dgm:spPr/>
    </dgm:pt>
    <dgm:pt modelId="{A770C5F3-F4C7-43FA-884E-B8B7E2AD7412}" type="pres">
      <dgm:prSet presAssocID="{E1A695A7-F63E-45F6-9B6D-3E88838F4828}" presName="level2hierChild" presStyleCnt="0"/>
      <dgm:spPr/>
    </dgm:pt>
    <dgm:pt modelId="{8CACD9A2-E5F2-4C9D-870E-EB8A0358C74E}" type="pres">
      <dgm:prSet presAssocID="{ABA577BD-29FD-47CA-AE31-F4EE37473ACA}" presName="conn2-1" presStyleLbl="parChTrans1D2" presStyleIdx="0" presStyleCnt="5"/>
      <dgm:spPr/>
    </dgm:pt>
    <dgm:pt modelId="{BB08E451-6F31-4620-85D3-829B4B71F483}" type="pres">
      <dgm:prSet presAssocID="{ABA577BD-29FD-47CA-AE31-F4EE37473ACA}" presName="connTx" presStyleLbl="parChTrans1D2" presStyleIdx="0" presStyleCnt="5"/>
      <dgm:spPr/>
    </dgm:pt>
    <dgm:pt modelId="{E91836E0-D1A6-4666-868E-0038B1F9415C}" type="pres">
      <dgm:prSet presAssocID="{B39343CB-6E93-490C-BA3B-35DFBD0B9235}" presName="root2" presStyleCnt="0"/>
      <dgm:spPr/>
    </dgm:pt>
    <dgm:pt modelId="{B1F6E319-77B0-4341-B8F3-2E46555D855B}" type="pres">
      <dgm:prSet presAssocID="{B39343CB-6E93-490C-BA3B-35DFBD0B9235}" presName="LevelTwoTextNode" presStyleLbl="node2" presStyleIdx="0" presStyleCnt="5" custScaleX="106577">
        <dgm:presLayoutVars>
          <dgm:chPref val="3"/>
        </dgm:presLayoutVars>
      </dgm:prSet>
      <dgm:spPr/>
    </dgm:pt>
    <dgm:pt modelId="{9C6C5722-2213-41AE-B809-ECE694BFADE4}" type="pres">
      <dgm:prSet presAssocID="{B39343CB-6E93-490C-BA3B-35DFBD0B9235}" presName="level3hierChild" presStyleCnt="0"/>
      <dgm:spPr/>
    </dgm:pt>
    <dgm:pt modelId="{84B4265B-FF76-4B04-9503-E96C61C28914}" type="pres">
      <dgm:prSet presAssocID="{F1950F50-F1F6-4EFC-BF09-7687C5EFAF46}" presName="conn2-1" presStyleLbl="parChTrans1D2" presStyleIdx="1" presStyleCnt="5"/>
      <dgm:spPr/>
    </dgm:pt>
    <dgm:pt modelId="{DF1BB089-87F3-407B-803A-ED6171394655}" type="pres">
      <dgm:prSet presAssocID="{F1950F50-F1F6-4EFC-BF09-7687C5EFAF46}" presName="connTx" presStyleLbl="parChTrans1D2" presStyleIdx="1" presStyleCnt="5"/>
      <dgm:spPr/>
    </dgm:pt>
    <dgm:pt modelId="{42D8BAE0-050B-4AF0-BDEF-C54915AC3C45}" type="pres">
      <dgm:prSet presAssocID="{1BD19EC8-5AB4-4728-A0B5-106E705FDDBB}" presName="root2" presStyleCnt="0"/>
      <dgm:spPr/>
    </dgm:pt>
    <dgm:pt modelId="{D90B36EA-ECCD-4B90-A50C-2CEBABB55A90}" type="pres">
      <dgm:prSet presAssocID="{1BD19EC8-5AB4-4728-A0B5-106E705FDDBB}" presName="LevelTwoTextNode" presStyleLbl="node2" presStyleIdx="1" presStyleCnt="5" custScaleX="106577">
        <dgm:presLayoutVars>
          <dgm:chPref val="3"/>
        </dgm:presLayoutVars>
      </dgm:prSet>
      <dgm:spPr/>
    </dgm:pt>
    <dgm:pt modelId="{2FBDE8D9-3764-4494-BC30-D5DAC729F52E}" type="pres">
      <dgm:prSet presAssocID="{1BD19EC8-5AB4-4728-A0B5-106E705FDDBB}" presName="level3hierChild" presStyleCnt="0"/>
      <dgm:spPr/>
    </dgm:pt>
    <dgm:pt modelId="{01DA7B5D-B87C-49AA-AE9F-85349906DEF1}" type="pres">
      <dgm:prSet presAssocID="{966A390A-6361-44DB-8B7B-AA6E17684CA5}" presName="conn2-1" presStyleLbl="parChTrans1D2" presStyleIdx="2" presStyleCnt="5"/>
      <dgm:spPr/>
    </dgm:pt>
    <dgm:pt modelId="{C709AAC9-7738-4DDA-B75C-E7E73911C66D}" type="pres">
      <dgm:prSet presAssocID="{966A390A-6361-44DB-8B7B-AA6E17684CA5}" presName="connTx" presStyleLbl="parChTrans1D2" presStyleIdx="2" presStyleCnt="5"/>
      <dgm:spPr/>
    </dgm:pt>
    <dgm:pt modelId="{341C517C-4469-4CA7-85F1-225BA888EA7B}" type="pres">
      <dgm:prSet presAssocID="{9DF86A8E-5BB1-49DC-90C5-82F35C46A6C0}" presName="root2" presStyleCnt="0"/>
      <dgm:spPr/>
    </dgm:pt>
    <dgm:pt modelId="{A94AC8F3-48F8-40E9-940F-2B7A65AEB9F6}" type="pres">
      <dgm:prSet presAssocID="{9DF86A8E-5BB1-49DC-90C5-82F35C46A6C0}" presName="LevelTwoTextNode" presStyleLbl="node2" presStyleIdx="2" presStyleCnt="5" custScaleX="106577">
        <dgm:presLayoutVars>
          <dgm:chPref val="3"/>
        </dgm:presLayoutVars>
      </dgm:prSet>
      <dgm:spPr/>
    </dgm:pt>
    <dgm:pt modelId="{DE60BED7-17A4-4CD4-A0E6-D4A8F19A1A01}" type="pres">
      <dgm:prSet presAssocID="{9DF86A8E-5BB1-49DC-90C5-82F35C46A6C0}" presName="level3hierChild" presStyleCnt="0"/>
      <dgm:spPr/>
    </dgm:pt>
    <dgm:pt modelId="{19570AA2-7AD0-4B7D-88B0-A4EA15D03D3C}" type="pres">
      <dgm:prSet presAssocID="{AA77D32E-C4D7-4943-BD0C-7470335C8DE5}" presName="conn2-1" presStyleLbl="parChTrans1D2" presStyleIdx="3" presStyleCnt="5"/>
      <dgm:spPr/>
    </dgm:pt>
    <dgm:pt modelId="{DF937022-3F87-42E4-B40B-FB51AC25F6F9}" type="pres">
      <dgm:prSet presAssocID="{AA77D32E-C4D7-4943-BD0C-7470335C8DE5}" presName="connTx" presStyleLbl="parChTrans1D2" presStyleIdx="3" presStyleCnt="5"/>
      <dgm:spPr/>
    </dgm:pt>
    <dgm:pt modelId="{BB2ED3DA-A724-4D55-8C83-43F3B3721BFB}" type="pres">
      <dgm:prSet presAssocID="{8A0CF9A2-7AC7-4DEA-A3FB-88E2C60945AD}" presName="root2" presStyleCnt="0"/>
      <dgm:spPr/>
    </dgm:pt>
    <dgm:pt modelId="{00605E4D-8BCF-463C-80A8-55D7371129B9}" type="pres">
      <dgm:prSet presAssocID="{8A0CF9A2-7AC7-4DEA-A3FB-88E2C60945AD}" presName="LevelTwoTextNode" presStyleLbl="node2" presStyleIdx="3" presStyleCnt="5" custScaleX="106577">
        <dgm:presLayoutVars>
          <dgm:chPref val="3"/>
        </dgm:presLayoutVars>
      </dgm:prSet>
      <dgm:spPr/>
    </dgm:pt>
    <dgm:pt modelId="{89B5961B-53F8-4B62-A8E5-9BAF706E8EA9}" type="pres">
      <dgm:prSet presAssocID="{8A0CF9A2-7AC7-4DEA-A3FB-88E2C60945AD}" presName="level3hierChild" presStyleCnt="0"/>
      <dgm:spPr/>
    </dgm:pt>
    <dgm:pt modelId="{E038C4A3-9DA3-4CF3-A2A4-374580192054}" type="pres">
      <dgm:prSet presAssocID="{DDCD34E0-2885-4DD3-9664-647E305A212D}" presName="conn2-1" presStyleLbl="parChTrans1D2" presStyleIdx="4" presStyleCnt="5"/>
      <dgm:spPr/>
    </dgm:pt>
    <dgm:pt modelId="{0B0F6D46-24F5-4EBC-8AA7-3FB6C3818060}" type="pres">
      <dgm:prSet presAssocID="{DDCD34E0-2885-4DD3-9664-647E305A212D}" presName="connTx" presStyleLbl="parChTrans1D2" presStyleIdx="4" presStyleCnt="5"/>
      <dgm:spPr/>
    </dgm:pt>
    <dgm:pt modelId="{0545EBE6-282E-43A5-BE70-284470B5D817}" type="pres">
      <dgm:prSet presAssocID="{B277787C-98A1-4FCD-B2C8-2454166C9CFA}" presName="root2" presStyleCnt="0"/>
      <dgm:spPr/>
    </dgm:pt>
    <dgm:pt modelId="{A079E606-1C8E-4AC3-B95F-793C4A5BB873}" type="pres">
      <dgm:prSet presAssocID="{B277787C-98A1-4FCD-B2C8-2454166C9CFA}" presName="LevelTwoTextNode" presStyleLbl="node2" presStyleIdx="4" presStyleCnt="5" custScaleX="106577">
        <dgm:presLayoutVars>
          <dgm:chPref val="3"/>
        </dgm:presLayoutVars>
      </dgm:prSet>
      <dgm:spPr/>
    </dgm:pt>
    <dgm:pt modelId="{9B12FCF2-3B8D-46B5-8EBC-882B40D7A1FE}" type="pres">
      <dgm:prSet presAssocID="{B277787C-98A1-4FCD-B2C8-2454166C9CFA}" presName="level3hierChild" presStyleCnt="0"/>
      <dgm:spPr/>
    </dgm:pt>
  </dgm:ptLst>
  <dgm:cxnLst>
    <dgm:cxn modelId="{47688114-7E34-4CBB-847C-7268F48A5362}" type="presOf" srcId="{8A0CF9A2-7AC7-4DEA-A3FB-88E2C60945AD}" destId="{00605E4D-8BCF-463C-80A8-55D7371129B9}" srcOrd="0" destOrd="0" presId="urn:microsoft.com/office/officeart/2008/layout/HorizontalMultiLevelHierarchy"/>
    <dgm:cxn modelId="{3BED3418-44BF-4A7D-BEAA-9BF805455EF4}" type="presOf" srcId="{AA77D32E-C4D7-4943-BD0C-7470335C8DE5}" destId="{19570AA2-7AD0-4B7D-88B0-A4EA15D03D3C}" srcOrd="0" destOrd="0" presId="urn:microsoft.com/office/officeart/2008/layout/HorizontalMultiLevelHierarchy"/>
    <dgm:cxn modelId="{147C281B-17C5-4F86-B146-EA2E422CCC26}" type="presOf" srcId="{ABA577BD-29FD-47CA-AE31-F4EE37473ACA}" destId="{8CACD9A2-E5F2-4C9D-870E-EB8A0358C74E}" srcOrd="0" destOrd="0" presId="urn:microsoft.com/office/officeart/2008/layout/HorizontalMultiLevelHierarchy"/>
    <dgm:cxn modelId="{5B8C2D31-0DE5-4274-B51E-2FBDBBA511B1}" type="presOf" srcId="{966A390A-6361-44DB-8B7B-AA6E17684CA5}" destId="{C709AAC9-7738-4DDA-B75C-E7E73911C66D}" srcOrd="1" destOrd="0" presId="urn:microsoft.com/office/officeart/2008/layout/HorizontalMultiLevelHierarchy"/>
    <dgm:cxn modelId="{5054E932-5DC2-488A-BB18-98D4B7658234}" type="presOf" srcId="{DDCD34E0-2885-4DD3-9664-647E305A212D}" destId="{E038C4A3-9DA3-4CF3-A2A4-374580192054}" srcOrd="0" destOrd="0" presId="urn:microsoft.com/office/officeart/2008/layout/HorizontalMultiLevelHierarchy"/>
    <dgm:cxn modelId="{2CE2DC34-96A7-4A2E-BA90-9AE51678838D}" type="presOf" srcId="{ABA577BD-29FD-47CA-AE31-F4EE37473ACA}" destId="{BB08E451-6F31-4620-85D3-829B4B71F483}" srcOrd="1" destOrd="0" presId="urn:microsoft.com/office/officeart/2008/layout/HorizontalMultiLevelHierarchy"/>
    <dgm:cxn modelId="{810AC740-0A47-41A1-A1C1-51B5345F3FA9}" type="presOf" srcId="{DDCD34E0-2885-4DD3-9664-647E305A212D}" destId="{0B0F6D46-24F5-4EBC-8AA7-3FB6C3818060}" srcOrd="1" destOrd="0" presId="urn:microsoft.com/office/officeart/2008/layout/HorizontalMultiLevelHierarchy"/>
    <dgm:cxn modelId="{D8756E5F-B3DB-4889-A736-3AAFC3BD1E81}" type="presOf" srcId="{B39343CB-6E93-490C-BA3B-35DFBD0B9235}" destId="{B1F6E319-77B0-4341-B8F3-2E46555D855B}" srcOrd="0" destOrd="0" presId="urn:microsoft.com/office/officeart/2008/layout/HorizontalMultiLevelHierarchy"/>
    <dgm:cxn modelId="{D7458344-7F14-486F-92D9-8D110AF17E17}" type="presOf" srcId="{B277787C-98A1-4FCD-B2C8-2454166C9CFA}" destId="{A079E606-1C8E-4AC3-B95F-793C4A5BB873}" srcOrd="0" destOrd="0" presId="urn:microsoft.com/office/officeart/2008/layout/HorizontalMultiLevelHierarchy"/>
    <dgm:cxn modelId="{5C12DD66-2D95-445A-A03D-16E68D9EDE15}" srcId="{E1A695A7-F63E-45F6-9B6D-3E88838F4828}" destId="{8A0CF9A2-7AC7-4DEA-A3FB-88E2C60945AD}" srcOrd="3" destOrd="0" parTransId="{AA77D32E-C4D7-4943-BD0C-7470335C8DE5}" sibTransId="{4375268C-DB74-40D8-931B-6EAA37DCAA6D}"/>
    <dgm:cxn modelId="{B4B26670-A9B8-41DB-95CF-4EF56B0B53B0}" type="presOf" srcId="{F1950F50-F1F6-4EFC-BF09-7687C5EFAF46}" destId="{DF1BB089-87F3-407B-803A-ED6171394655}" srcOrd="1" destOrd="0" presId="urn:microsoft.com/office/officeart/2008/layout/HorizontalMultiLevelHierarchy"/>
    <dgm:cxn modelId="{52251852-1E1D-4BCC-9377-9E16FBBB7034}" srcId="{E1A695A7-F63E-45F6-9B6D-3E88838F4828}" destId="{B277787C-98A1-4FCD-B2C8-2454166C9CFA}" srcOrd="4" destOrd="0" parTransId="{DDCD34E0-2885-4DD3-9664-647E305A212D}" sibTransId="{007D263D-DB4C-4A79-A6A5-002B75613327}"/>
    <dgm:cxn modelId="{3B8DD894-0ADA-4FA5-9969-494F1AAB8EB2}" srcId="{E1A695A7-F63E-45F6-9B6D-3E88838F4828}" destId="{1BD19EC8-5AB4-4728-A0B5-106E705FDDBB}" srcOrd="1" destOrd="0" parTransId="{F1950F50-F1F6-4EFC-BF09-7687C5EFAF46}" sibTransId="{A50E30EA-9BF9-4D10-BE87-0B9152AF0438}"/>
    <dgm:cxn modelId="{2C9F929B-1053-481D-90B6-0D61771EEAD8}" type="presOf" srcId="{AA77D32E-C4D7-4943-BD0C-7470335C8DE5}" destId="{DF937022-3F87-42E4-B40B-FB51AC25F6F9}" srcOrd="1" destOrd="0" presId="urn:microsoft.com/office/officeart/2008/layout/HorizontalMultiLevelHierarchy"/>
    <dgm:cxn modelId="{31DCC59D-9C64-44E3-93DD-169A9B4B82FC}" srcId="{E97FDD8A-F4E2-4724-9BC7-3F0F679B0B05}" destId="{E1A695A7-F63E-45F6-9B6D-3E88838F4828}" srcOrd="0" destOrd="0" parTransId="{77DDBA9E-E545-4AEE-8A3A-EBAD5B288B4F}" sibTransId="{E5A79A17-B9D4-4809-994D-47DD3BEDE200}"/>
    <dgm:cxn modelId="{D7F751AF-981E-486F-A53C-C7F5D8FA76D6}" type="presOf" srcId="{1BD19EC8-5AB4-4728-A0B5-106E705FDDBB}" destId="{D90B36EA-ECCD-4B90-A50C-2CEBABB55A90}" srcOrd="0" destOrd="0" presId="urn:microsoft.com/office/officeart/2008/layout/HorizontalMultiLevelHierarchy"/>
    <dgm:cxn modelId="{425939BE-270B-40C9-BDED-691C00186BC8}" type="presOf" srcId="{9DF86A8E-5BB1-49DC-90C5-82F35C46A6C0}" destId="{A94AC8F3-48F8-40E9-940F-2B7A65AEB9F6}" srcOrd="0" destOrd="0" presId="urn:microsoft.com/office/officeart/2008/layout/HorizontalMultiLevelHierarchy"/>
    <dgm:cxn modelId="{7CC241D0-376D-4FBC-AF40-17E348BB5310}" type="presOf" srcId="{E1A695A7-F63E-45F6-9B6D-3E88838F4828}" destId="{A8F5BD06-968F-4B2E-976C-E806042BDD9F}" srcOrd="0" destOrd="0" presId="urn:microsoft.com/office/officeart/2008/layout/HorizontalMultiLevelHierarchy"/>
    <dgm:cxn modelId="{01DD7BEF-D562-4B6C-9321-70FA04A74C6F}" type="presOf" srcId="{E97FDD8A-F4E2-4724-9BC7-3F0F679B0B05}" destId="{3997B30E-742B-4FC4-93D0-D24FE8D9C810}" srcOrd="0" destOrd="0" presId="urn:microsoft.com/office/officeart/2008/layout/HorizontalMultiLevelHierarchy"/>
    <dgm:cxn modelId="{2A6753F3-EDF7-402E-BD81-B7C534F60F52}" srcId="{E1A695A7-F63E-45F6-9B6D-3E88838F4828}" destId="{9DF86A8E-5BB1-49DC-90C5-82F35C46A6C0}" srcOrd="2" destOrd="0" parTransId="{966A390A-6361-44DB-8B7B-AA6E17684CA5}" sibTransId="{A1B17133-27F1-4170-8B71-2CC3DF862CD5}"/>
    <dgm:cxn modelId="{95169CF3-C10D-4E3A-A7AF-2FCB3C47E5CF}" type="presOf" srcId="{966A390A-6361-44DB-8B7B-AA6E17684CA5}" destId="{01DA7B5D-B87C-49AA-AE9F-85349906DEF1}" srcOrd="0" destOrd="0" presId="urn:microsoft.com/office/officeart/2008/layout/HorizontalMultiLevelHierarchy"/>
    <dgm:cxn modelId="{6C2A30F9-480F-402B-92C3-641F1674C080}" srcId="{E1A695A7-F63E-45F6-9B6D-3E88838F4828}" destId="{B39343CB-6E93-490C-BA3B-35DFBD0B9235}" srcOrd="0" destOrd="0" parTransId="{ABA577BD-29FD-47CA-AE31-F4EE37473ACA}" sibTransId="{84E4B49A-C07F-4944-84EE-961AE904BC7C}"/>
    <dgm:cxn modelId="{6E26BCF9-6DF7-495C-9576-735206AE77DC}" type="presOf" srcId="{F1950F50-F1F6-4EFC-BF09-7687C5EFAF46}" destId="{84B4265B-FF76-4B04-9503-E96C61C28914}" srcOrd="0" destOrd="0" presId="urn:microsoft.com/office/officeart/2008/layout/HorizontalMultiLevelHierarchy"/>
    <dgm:cxn modelId="{15C49D8F-C034-4B26-9B72-9355F912C009}" type="presParOf" srcId="{3997B30E-742B-4FC4-93D0-D24FE8D9C810}" destId="{EC8FDBD9-965E-42E9-8466-49BC17D4E5ED}" srcOrd="0" destOrd="0" presId="urn:microsoft.com/office/officeart/2008/layout/HorizontalMultiLevelHierarchy"/>
    <dgm:cxn modelId="{2502BE5D-704D-44D0-A692-CC41C128E26A}" type="presParOf" srcId="{EC8FDBD9-965E-42E9-8466-49BC17D4E5ED}" destId="{A8F5BD06-968F-4B2E-976C-E806042BDD9F}" srcOrd="0" destOrd="0" presId="urn:microsoft.com/office/officeart/2008/layout/HorizontalMultiLevelHierarchy"/>
    <dgm:cxn modelId="{752BEED8-738B-4805-AFBE-F44B1050E1E9}" type="presParOf" srcId="{EC8FDBD9-965E-42E9-8466-49BC17D4E5ED}" destId="{A770C5F3-F4C7-43FA-884E-B8B7E2AD7412}" srcOrd="1" destOrd="0" presId="urn:microsoft.com/office/officeart/2008/layout/HorizontalMultiLevelHierarchy"/>
    <dgm:cxn modelId="{F7235491-A66D-429F-A1B5-86C73AB428B1}" type="presParOf" srcId="{A770C5F3-F4C7-43FA-884E-B8B7E2AD7412}" destId="{8CACD9A2-E5F2-4C9D-870E-EB8A0358C74E}" srcOrd="0" destOrd="0" presId="urn:microsoft.com/office/officeart/2008/layout/HorizontalMultiLevelHierarchy"/>
    <dgm:cxn modelId="{0D429E1E-9029-4366-991D-39077F229342}" type="presParOf" srcId="{8CACD9A2-E5F2-4C9D-870E-EB8A0358C74E}" destId="{BB08E451-6F31-4620-85D3-829B4B71F483}" srcOrd="0" destOrd="0" presId="urn:microsoft.com/office/officeart/2008/layout/HorizontalMultiLevelHierarchy"/>
    <dgm:cxn modelId="{6C063BC1-1F85-4807-BC72-67EF3472EDA8}" type="presParOf" srcId="{A770C5F3-F4C7-43FA-884E-B8B7E2AD7412}" destId="{E91836E0-D1A6-4666-868E-0038B1F9415C}" srcOrd="1" destOrd="0" presId="urn:microsoft.com/office/officeart/2008/layout/HorizontalMultiLevelHierarchy"/>
    <dgm:cxn modelId="{EEA121BA-8957-420E-8301-CA943590BF7D}" type="presParOf" srcId="{E91836E0-D1A6-4666-868E-0038B1F9415C}" destId="{B1F6E319-77B0-4341-B8F3-2E46555D855B}" srcOrd="0" destOrd="0" presId="urn:microsoft.com/office/officeart/2008/layout/HorizontalMultiLevelHierarchy"/>
    <dgm:cxn modelId="{0F03029A-DC36-4DAA-8051-7FB195B1971E}" type="presParOf" srcId="{E91836E0-D1A6-4666-868E-0038B1F9415C}" destId="{9C6C5722-2213-41AE-B809-ECE694BFADE4}" srcOrd="1" destOrd="0" presId="urn:microsoft.com/office/officeart/2008/layout/HorizontalMultiLevelHierarchy"/>
    <dgm:cxn modelId="{067998E0-DA24-45BE-BA8B-EF1917116A92}" type="presParOf" srcId="{A770C5F3-F4C7-43FA-884E-B8B7E2AD7412}" destId="{84B4265B-FF76-4B04-9503-E96C61C28914}" srcOrd="2" destOrd="0" presId="urn:microsoft.com/office/officeart/2008/layout/HorizontalMultiLevelHierarchy"/>
    <dgm:cxn modelId="{B9651565-7D2F-42E6-A582-76A1167E5C39}" type="presParOf" srcId="{84B4265B-FF76-4B04-9503-E96C61C28914}" destId="{DF1BB089-87F3-407B-803A-ED6171394655}" srcOrd="0" destOrd="0" presId="urn:microsoft.com/office/officeart/2008/layout/HorizontalMultiLevelHierarchy"/>
    <dgm:cxn modelId="{5A279A5B-D05C-4EDC-9E47-08272849ED33}" type="presParOf" srcId="{A770C5F3-F4C7-43FA-884E-B8B7E2AD7412}" destId="{42D8BAE0-050B-4AF0-BDEF-C54915AC3C45}" srcOrd="3" destOrd="0" presId="urn:microsoft.com/office/officeart/2008/layout/HorizontalMultiLevelHierarchy"/>
    <dgm:cxn modelId="{80BA2171-8DA7-4E13-8E8C-39361AEF0F24}" type="presParOf" srcId="{42D8BAE0-050B-4AF0-BDEF-C54915AC3C45}" destId="{D90B36EA-ECCD-4B90-A50C-2CEBABB55A90}" srcOrd="0" destOrd="0" presId="urn:microsoft.com/office/officeart/2008/layout/HorizontalMultiLevelHierarchy"/>
    <dgm:cxn modelId="{155AACAD-A1B2-4FBC-BD3B-C74751C7B365}" type="presParOf" srcId="{42D8BAE0-050B-4AF0-BDEF-C54915AC3C45}" destId="{2FBDE8D9-3764-4494-BC30-D5DAC729F52E}" srcOrd="1" destOrd="0" presId="urn:microsoft.com/office/officeart/2008/layout/HorizontalMultiLevelHierarchy"/>
    <dgm:cxn modelId="{29347058-4277-4629-A88F-BD19BF6AA2CF}" type="presParOf" srcId="{A770C5F3-F4C7-43FA-884E-B8B7E2AD7412}" destId="{01DA7B5D-B87C-49AA-AE9F-85349906DEF1}" srcOrd="4" destOrd="0" presId="urn:microsoft.com/office/officeart/2008/layout/HorizontalMultiLevelHierarchy"/>
    <dgm:cxn modelId="{ABD7413C-8615-47FE-BEAC-6E4B8F75C317}" type="presParOf" srcId="{01DA7B5D-B87C-49AA-AE9F-85349906DEF1}" destId="{C709AAC9-7738-4DDA-B75C-E7E73911C66D}" srcOrd="0" destOrd="0" presId="urn:microsoft.com/office/officeart/2008/layout/HorizontalMultiLevelHierarchy"/>
    <dgm:cxn modelId="{6AE61022-926B-45A3-BF39-D09A02E797D6}" type="presParOf" srcId="{A770C5F3-F4C7-43FA-884E-B8B7E2AD7412}" destId="{341C517C-4469-4CA7-85F1-225BA888EA7B}" srcOrd="5" destOrd="0" presId="urn:microsoft.com/office/officeart/2008/layout/HorizontalMultiLevelHierarchy"/>
    <dgm:cxn modelId="{55FF91A1-905F-451F-97D7-470F36F74FAE}" type="presParOf" srcId="{341C517C-4469-4CA7-85F1-225BA888EA7B}" destId="{A94AC8F3-48F8-40E9-940F-2B7A65AEB9F6}" srcOrd="0" destOrd="0" presId="urn:microsoft.com/office/officeart/2008/layout/HorizontalMultiLevelHierarchy"/>
    <dgm:cxn modelId="{A4687BDF-A316-48AF-AEF9-19118461D3D7}" type="presParOf" srcId="{341C517C-4469-4CA7-85F1-225BA888EA7B}" destId="{DE60BED7-17A4-4CD4-A0E6-D4A8F19A1A01}" srcOrd="1" destOrd="0" presId="urn:microsoft.com/office/officeart/2008/layout/HorizontalMultiLevelHierarchy"/>
    <dgm:cxn modelId="{F34F0741-A892-44F1-94EC-5299F2665A51}" type="presParOf" srcId="{A770C5F3-F4C7-43FA-884E-B8B7E2AD7412}" destId="{19570AA2-7AD0-4B7D-88B0-A4EA15D03D3C}" srcOrd="6" destOrd="0" presId="urn:microsoft.com/office/officeart/2008/layout/HorizontalMultiLevelHierarchy"/>
    <dgm:cxn modelId="{E39700D8-5C84-4F2F-A740-9E2906EA1138}" type="presParOf" srcId="{19570AA2-7AD0-4B7D-88B0-A4EA15D03D3C}" destId="{DF937022-3F87-42E4-B40B-FB51AC25F6F9}" srcOrd="0" destOrd="0" presId="urn:microsoft.com/office/officeart/2008/layout/HorizontalMultiLevelHierarchy"/>
    <dgm:cxn modelId="{0F1B1BB1-BCA6-463E-86C1-BE91FACD8542}" type="presParOf" srcId="{A770C5F3-F4C7-43FA-884E-B8B7E2AD7412}" destId="{BB2ED3DA-A724-4D55-8C83-43F3B3721BFB}" srcOrd="7" destOrd="0" presId="urn:microsoft.com/office/officeart/2008/layout/HorizontalMultiLevelHierarchy"/>
    <dgm:cxn modelId="{C1680023-7511-46BB-919D-B840CD3F6F44}" type="presParOf" srcId="{BB2ED3DA-A724-4D55-8C83-43F3B3721BFB}" destId="{00605E4D-8BCF-463C-80A8-55D7371129B9}" srcOrd="0" destOrd="0" presId="urn:microsoft.com/office/officeart/2008/layout/HorizontalMultiLevelHierarchy"/>
    <dgm:cxn modelId="{99825705-EB66-4D8A-ACD8-9E2BA709D49D}" type="presParOf" srcId="{BB2ED3DA-A724-4D55-8C83-43F3B3721BFB}" destId="{89B5961B-53F8-4B62-A8E5-9BAF706E8EA9}" srcOrd="1" destOrd="0" presId="urn:microsoft.com/office/officeart/2008/layout/HorizontalMultiLevelHierarchy"/>
    <dgm:cxn modelId="{DD16E756-401A-4FDB-80D7-1F7BAF10ED52}" type="presParOf" srcId="{A770C5F3-F4C7-43FA-884E-B8B7E2AD7412}" destId="{E038C4A3-9DA3-4CF3-A2A4-374580192054}" srcOrd="8" destOrd="0" presId="urn:microsoft.com/office/officeart/2008/layout/HorizontalMultiLevelHierarchy"/>
    <dgm:cxn modelId="{99E903EB-D2BC-4625-AAC9-40269DA9F56E}" type="presParOf" srcId="{E038C4A3-9DA3-4CF3-A2A4-374580192054}" destId="{0B0F6D46-24F5-4EBC-8AA7-3FB6C3818060}" srcOrd="0" destOrd="0" presId="urn:microsoft.com/office/officeart/2008/layout/HorizontalMultiLevelHierarchy"/>
    <dgm:cxn modelId="{FF5900C8-B6C0-4D80-8301-0B088F1202B0}" type="presParOf" srcId="{A770C5F3-F4C7-43FA-884E-B8B7E2AD7412}" destId="{0545EBE6-282E-43A5-BE70-284470B5D817}" srcOrd="9" destOrd="0" presId="urn:microsoft.com/office/officeart/2008/layout/HorizontalMultiLevelHierarchy"/>
    <dgm:cxn modelId="{8F1A9CDF-2F90-4360-A5B7-AAC1ACB4E3FC}" type="presParOf" srcId="{0545EBE6-282E-43A5-BE70-284470B5D817}" destId="{A079E606-1C8E-4AC3-B95F-793C4A5BB873}" srcOrd="0" destOrd="0" presId="urn:microsoft.com/office/officeart/2008/layout/HorizontalMultiLevelHierarchy"/>
    <dgm:cxn modelId="{35BF4F1B-92FA-4804-8A61-819CA69429B2}" type="presParOf" srcId="{0545EBE6-282E-43A5-BE70-284470B5D817}" destId="{9B12FCF2-3B8D-46B5-8EBC-882B40D7A1F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5289E2D-03EE-42F5-BDD2-1FB1FDB6BB54}">
      <dsp:nvSpPr>
        <dsp:cNvPr id="0" name=""/>
        <dsp:cNvSpPr/>
      </dsp:nvSpPr>
      <dsp:spPr>
        <a:xfrm>
          <a:off x="2096588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1236"/>
              </a:lnTo>
              <a:lnTo>
                <a:pt x="1128664" y="161236"/>
              </a:lnTo>
              <a:lnTo>
                <a:pt x="1128664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FBB993-0E30-48F6-8829-4631BBEE131B}">
      <dsp:nvSpPr>
        <dsp:cNvPr id="0" name=""/>
        <dsp:cNvSpPr/>
      </dsp:nvSpPr>
      <dsp:spPr>
        <a:xfrm>
          <a:off x="967924" y="1061773"/>
          <a:ext cx="1128664" cy="322473"/>
        </a:xfrm>
        <a:custGeom>
          <a:avLst/>
          <a:gdLst/>
          <a:ahLst/>
          <a:cxnLst/>
          <a:rect l="0" t="0" r="0" b="0"/>
          <a:pathLst>
            <a:path>
              <a:moveTo>
                <a:pt x="1128664" y="0"/>
              </a:moveTo>
              <a:lnTo>
                <a:pt x="1128664" y="161236"/>
              </a:lnTo>
              <a:lnTo>
                <a:pt x="0" y="161236"/>
              </a:lnTo>
              <a:lnTo>
                <a:pt x="0" y="322473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116E6F-0E78-4C61-99CF-472657C9E840}">
      <dsp:nvSpPr>
        <dsp:cNvPr id="0" name=""/>
        <dsp:cNvSpPr/>
      </dsp:nvSpPr>
      <dsp:spPr>
        <a:xfrm>
          <a:off x="1129160" y="161773"/>
          <a:ext cx="1934855" cy="900000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xt Summarization</a:t>
          </a:r>
        </a:p>
      </dsp:txBody>
      <dsp:txXfrm>
        <a:off x="1129160" y="161773"/>
        <a:ext cx="1934855" cy="900000"/>
      </dsp:txXfrm>
    </dsp:sp>
    <dsp:sp modelId="{17EE81DE-BCCF-4F4F-9279-217ED361DD6D}">
      <dsp:nvSpPr>
        <dsp:cNvPr id="0" name=""/>
        <dsp:cNvSpPr/>
      </dsp:nvSpPr>
      <dsp:spPr>
        <a:xfrm>
          <a:off x="496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Abstractive</a:t>
          </a:r>
        </a:p>
      </dsp:txBody>
      <dsp:txXfrm>
        <a:off x="496" y="1384246"/>
        <a:ext cx="1934855" cy="900000"/>
      </dsp:txXfrm>
    </dsp:sp>
    <dsp:sp modelId="{1DCEE11D-D50F-4CB2-BD78-7157C00C05AE}">
      <dsp:nvSpPr>
        <dsp:cNvPr id="0" name=""/>
        <dsp:cNvSpPr/>
      </dsp:nvSpPr>
      <dsp:spPr>
        <a:xfrm>
          <a:off x="2257825" y="1384246"/>
          <a:ext cx="1934855" cy="900000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</a:t>
          </a:r>
        </a:p>
      </dsp:txBody>
      <dsp:txXfrm>
        <a:off x="2257825" y="1384246"/>
        <a:ext cx="1934855" cy="90000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CD6FEC0-B9C2-4E58-9699-4DFF9BECF882}">
      <dsp:nvSpPr>
        <dsp:cNvPr id="0" name=""/>
        <dsp:cNvSpPr/>
      </dsp:nvSpPr>
      <dsp:spPr>
        <a:xfrm>
          <a:off x="2881457" y="2166822"/>
          <a:ext cx="297000" cy="20921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92158"/>
              </a:lnTo>
              <a:lnTo>
                <a:pt x="297000" y="20921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C9C8FE-8E84-4457-9F7E-2A8369E47E25}">
      <dsp:nvSpPr>
        <dsp:cNvPr id="0" name=""/>
        <dsp:cNvSpPr/>
      </dsp:nvSpPr>
      <dsp:spPr>
        <a:xfrm>
          <a:off x="2881457" y="2166822"/>
          <a:ext cx="297000" cy="822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2558"/>
              </a:lnTo>
              <a:lnTo>
                <a:pt x="297000" y="82255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7F6311-7B9B-479B-B9E2-F1F5CBF217DA}">
      <dsp:nvSpPr>
        <dsp:cNvPr id="0" name=""/>
        <dsp:cNvSpPr/>
      </dsp:nvSpPr>
      <dsp:spPr>
        <a:xfrm>
          <a:off x="249569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87757"/>
              </a:lnTo>
              <a:lnTo>
                <a:pt x="1177760" y="187757"/>
              </a:lnTo>
              <a:lnTo>
                <a:pt x="117776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27CC89-9BAD-424F-9A29-1020346DAF5B}">
      <dsp:nvSpPr>
        <dsp:cNvPr id="0" name=""/>
        <dsp:cNvSpPr/>
      </dsp:nvSpPr>
      <dsp:spPr>
        <a:xfrm>
          <a:off x="1317939" y="897221"/>
          <a:ext cx="1177760" cy="375515"/>
        </a:xfrm>
        <a:custGeom>
          <a:avLst/>
          <a:gdLst/>
          <a:ahLst/>
          <a:cxnLst/>
          <a:rect l="0" t="0" r="0" b="0"/>
          <a:pathLst>
            <a:path>
              <a:moveTo>
                <a:pt x="1177760" y="0"/>
              </a:moveTo>
              <a:lnTo>
                <a:pt x="1177760" y="187757"/>
              </a:lnTo>
              <a:lnTo>
                <a:pt x="0" y="187757"/>
              </a:lnTo>
              <a:lnTo>
                <a:pt x="0" y="37551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DE7DF6-6159-440E-A730-02FEBE9395C6}">
      <dsp:nvSpPr>
        <dsp:cNvPr id="0" name=""/>
        <dsp:cNvSpPr/>
      </dsp:nvSpPr>
      <dsp:spPr>
        <a:xfrm>
          <a:off x="1505697" y="3136"/>
          <a:ext cx="1980004" cy="89408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Summary Evaluation</a:t>
          </a:r>
        </a:p>
      </dsp:txBody>
      <dsp:txXfrm>
        <a:off x="1505697" y="3136"/>
        <a:ext cx="1980004" cy="894084"/>
      </dsp:txXfrm>
    </dsp:sp>
    <dsp:sp modelId="{1060AECA-EA3F-47D9-8D46-04547D9E02C9}">
      <dsp:nvSpPr>
        <dsp:cNvPr id="0" name=""/>
        <dsp:cNvSpPr/>
      </dsp:nvSpPr>
      <dsp:spPr>
        <a:xfrm>
          <a:off x="327936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insic</a:t>
          </a:r>
        </a:p>
      </dsp:txBody>
      <dsp:txXfrm>
        <a:off x="327936" y="1272737"/>
        <a:ext cx="1980004" cy="894084"/>
      </dsp:txXfrm>
    </dsp:sp>
    <dsp:sp modelId="{832EB01B-EC21-4761-8501-16947B350968}">
      <dsp:nvSpPr>
        <dsp:cNvPr id="0" name=""/>
        <dsp:cNvSpPr/>
      </dsp:nvSpPr>
      <dsp:spPr>
        <a:xfrm>
          <a:off x="2683457" y="1272737"/>
          <a:ext cx="1980004" cy="89408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</a:t>
          </a:r>
        </a:p>
      </dsp:txBody>
      <dsp:txXfrm>
        <a:off x="2683457" y="1272737"/>
        <a:ext cx="1980004" cy="894084"/>
      </dsp:txXfrm>
    </dsp:sp>
    <dsp:sp modelId="{5879EDBE-7AD2-4804-8578-A0427D46DC67}">
      <dsp:nvSpPr>
        <dsp:cNvPr id="0" name=""/>
        <dsp:cNvSpPr/>
      </dsp:nvSpPr>
      <dsp:spPr>
        <a:xfrm>
          <a:off x="3178458" y="2542337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178458" y="2542337"/>
        <a:ext cx="1980004" cy="894084"/>
      </dsp:txXfrm>
    </dsp:sp>
    <dsp:sp modelId="{269A540E-7A16-4CD9-877B-6D1B45EA0858}">
      <dsp:nvSpPr>
        <dsp:cNvPr id="0" name=""/>
        <dsp:cNvSpPr/>
      </dsp:nvSpPr>
      <dsp:spPr>
        <a:xfrm>
          <a:off x="3178458" y="3811938"/>
          <a:ext cx="1980004" cy="894084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178458" y="3811938"/>
        <a:ext cx="1980004" cy="894084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3750389-49C7-42A1-A44C-7A94E15985E8}">
      <dsp:nvSpPr>
        <dsp:cNvPr id="0" name=""/>
        <dsp:cNvSpPr/>
      </dsp:nvSpPr>
      <dsp:spPr>
        <a:xfrm>
          <a:off x="3247496" y="1959682"/>
          <a:ext cx="258902" cy="27871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7168"/>
              </a:lnTo>
              <a:lnTo>
                <a:pt x="258902" y="278716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22DD64-DC01-42EF-B543-D3D2189FD00E}">
      <dsp:nvSpPr>
        <dsp:cNvPr id="0" name=""/>
        <dsp:cNvSpPr/>
      </dsp:nvSpPr>
      <dsp:spPr>
        <a:xfrm>
          <a:off x="3247496" y="1959682"/>
          <a:ext cx="258902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58902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1D3D2B-1607-407D-A121-AFD65644B819}">
      <dsp:nvSpPr>
        <dsp:cNvPr id="0" name=""/>
        <dsp:cNvSpPr/>
      </dsp:nvSpPr>
      <dsp:spPr>
        <a:xfrm>
          <a:off x="3247496" y="1959682"/>
          <a:ext cx="258902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58902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617E1A1-95EF-4826-A142-B59BA45C43A2}">
      <dsp:nvSpPr>
        <dsp:cNvPr id="0" name=""/>
        <dsp:cNvSpPr/>
      </dsp:nvSpPr>
      <dsp:spPr>
        <a:xfrm>
          <a:off x="2495699" y="883561"/>
          <a:ext cx="1543797" cy="1937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867"/>
              </a:lnTo>
              <a:lnTo>
                <a:pt x="1543797" y="96867"/>
              </a:lnTo>
              <a:lnTo>
                <a:pt x="1543797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EC42B4-4EFF-484A-94F6-BB5468370D72}">
      <dsp:nvSpPr>
        <dsp:cNvPr id="0" name=""/>
        <dsp:cNvSpPr/>
      </dsp:nvSpPr>
      <dsp:spPr>
        <a:xfrm>
          <a:off x="289169" y="1959682"/>
          <a:ext cx="297000" cy="17110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11048"/>
              </a:lnTo>
              <a:lnTo>
                <a:pt x="297000" y="1711048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66E370-84B8-4111-B32D-9805483686CF}">
      <dsp:nvSpPr>
        <dsp:cNvPr id="0" name=""/>
        <dsp:cNvSpPr/>
      </dsp:nvSpPr>
      <dsp:spPr>
        <a:xfrm>
          <a:off x="289169" y="1959682"/>
          <a:ext cx="297000" cy="6349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34927"/>
              </a:lnTo>
              <a:lnTo>
                <a:pt x="297000" y="634927"/>
              </a:lnTo>
            </a:path>
          </a:pathLst>
        </a:custGeom>
        <a:noFill/>
        <a:ln w="12700" cap="flat" cmpd="sng" algn="ctr">
          <a:solidFill>
            <a:schemeClr val="accent3">
              <a:tint val="7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D27334-7BD0-486D-A0D9-EDF13B1433E2}">
      <dsp:nvSpPr>
        <dsp:cNvPr id="0" name=""/>
        <dsp:cNvSpPr/>
      </dsp:nvSpPr>
      <dsp:spPr>
        <a:xfrm>
          <a:off x="1081170" y="883561"/>
          <a:ext cx="1414529" cy="193735"/>
        </a:xfrm>
        <a:custGeom>
          <a:avLst/>
          <a:gdLst/>
          <a:ahLst/>
          <a:cxnLst/>
          <a:rect l="0" t="0" r="0" b="0"/>
          <a:pathLst>
            <a:path>
              <a:moveTo>
                <a:pt x="1414529" y="0"/>
              </a:moveTo>
              <a:lnTo>
                <a:pt x="1414529" y="96867"/>
              </a:lnTo>
              <a:lnTo>
                <a:pt x="0" y="96867"/>
              </a:lnTo>
              <a:lnTo>
                <a:pt x="0" y="193735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16D1E95-BA6B-4E3A-AD17-3EC8D360D43E}">
      <dsp:nvSpPr>
        <dsp:cNvPr id="0" name=""/>
        <dsp:cNvSpPr/>
      </dsp:nvSpPr>
      <dsp:spPr>
        <a:xfrm>
          <a:off x="1505699" y="1176"/>
          <a:ext cx="1980000" cy="882385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Intrinsic Evaluation</a:t>
          </a:r>
        </a:p>
      </dsp:txBody>
      <dsp:txXfrm>
        <a:off x="1505699" y="1176"/>
        <a:ext cx="1980000" cy="882385"/>
      </dsp:txXfrm>
    </dsp:sp>
    <dsp:sp modelId="{22E55FAE-F13B-4C83-9872-DC011E4B3013}">
      <dsp:nvSpPr>
        <dsp:cNvPr id="0" name=""/>
        <dsp:cNvSpPr/>
      </dsp:nvSpPr>
      <dsp:spPr>
        <a:xfrm>
          <a:off x="91169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LEU</a:t>
          </a:r>
        </a:p>
      </dsp:txBody>
      <dsp:txXfrm>
        <a:off x="91169" y="1077297"/>
        <a:ext cx="1980000" cy="882385"/>
      </dsp:txXfrm>
    </dsp:sp>
    <dsp:sp modelId="{B84A41DA-D3BB-443F-AB78-691ACCA90546}">
      <dsp:nvSpPr>
        <dsp:cNvPr id="0" name=""/>
        <dsp:cNvSpPr/>
      </dsp:nvSpPr>
      <dsp:spPr>
        <a:xfrm>
          <a:off x="586170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586170" y="2153417"/>
        <a:ext cx="1980000" cy="882385"/>
      </dsp:txXfrm>
    </dsp:sp>
    <dsp:sp modelId="{9740311B-DC76-4668-ABE7-785E53C1F786}">
      <dsp:nvSpPr>
        <dsp:cNvPr id="0" name=""/>
        <dsp:cNvSpPr/>
      </dsp:nvSpPr>
      <dsp:spPr>
        <a:xfrm>
          <a:off x="586170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revity Penalty</a:t>
          </a:r>
        </a:p>
      </dsp:txBody>
      <dsp:txXfrm>
        <a:off x="586170" y="3229537"/>
        <a:ext cx="1980000" cy="882385"/>
      </dsp:txXfrm>
    </dsp:sp>
    <dsp:sp modelId="{A95350AD-C92C-45F1-9244-3D0EB6C5F0EA}">
      <dsp:nvSpPr>
        <dsp:cNvPr id="0" name=""/>
        <dsp:cNvSpPr/>
      </dsp:nvSpPr>
      <dsp:spPr>
        <a:xfrm>
          <a:off x="3049496" y="1077297"/>
          <a:ext cx="1980000" cy="882385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3049496" y="1077297"/>
        <a:ext cx="1980000" cy="882385"/>
      </dsp:txXfrm>
    </dsp:sp>
    <dsp:sp modelId="{37D87155-F8D8-4F9E-B15A-A26F6DF925C0}">
      <dsp:nvSpPr>
        <dsp:cNvPr id="0" name=""/>
        <dsp:cNvSpPr/>
      </dsp:nvSpPr>
      <dsp:spPr>
        <a:xfrm>
          <a:off x="3506399" y="215341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Precision</a:t>
          </a:r>
        </a:p>
      </dsp:txBody>
      <dsp:txXfrm>
        <a:off x="3506399" y="2153417"/>
        <a:ext cx="1980000" cy="882385"/>
      </dsp:txXfrm>
    </dsp:sp>
    <dsp:sp modelId="{C0774158-C067-4B9D-A187-C5AAA2B2BF8C}">
      <dsp:nvSpPr>
        <dsp:cNvPr id="0" name=""/>
        <dsp:cNvSpPr/>
      </dsp:nvSpPr>
      <dsp:spPr>
        <a:xfrm>
          <a:off x="3506399" y="3229537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ecall</a:t>
          </a:r>
        </a:p>
      </dsp:txBody>
      <dsp:txXfrm>
        <a:off x="3506399" y="3229537"/>
        <a:ext cx="1980000" cy="882385"/>
      </dsp:txXfrm>
    </dsp:sp>
    <dsp:sp modelId="{0827E56E-CE63-4FA9-B5C7-AB8E8D618A33}">
      <dsp:nvSpPr>
        <dsp:cNvPr id="0" name=""/>
        <dsp:cNvSpPr/>
      </dsp:nvSpPr>
      <dsp:spPr>
        <a:xfrm>
          <a:off x="3506399" y="4305658"/>
          <a:ext cx="1980000" cy="882385"/>
        </a:xfrm>
        <a:prstGeom prst="rect">
          <a:avLst/>
        </a:prstGeom>
        <a:solidFill>
          <a:schemeClr val="accent3">
            <a:tint val="99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F-Measure</a:t>
          </a:r>
        </a:p>
      </dsp:txBody>
      <dsp:txXfrm>
        <a:off x="3506399" y="4305658"/>
        <a:ext cx="1980000" cy="882385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710C212-B543-4AB7-9669-70A7DFFA2D4B}">
      <dsp:nvSpPr>
        <dsp:cNvPr id="0" name=""/>
        <dsp:cNvSpPr/>
      </dsp:nvSpPr>
      <dsp:spPr>
        <a:xfrm>
          <a:off x="1984631" y="1447800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1031557"/>
              </a:lnTo>
              <a:lnTo>
                <a:pt x="360907" y="1031557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1936256"/>
        <a:ext cx="54643" cy="54643"/>
      </dsp:txXfrm>
    </dsp:sp>
    <dsp:sp modelId="{6FBFA6C8-07B1-41B3-BB15-B6F5B7189361}">
      <dsp:nvSpPr>
        <dsp:cNvPr id="0" name=""/>
        <dsp:cNvSpPr/>
      </dsp:nvSpPr>
      <dsp:spPr>
        <a:xfrm>
          <a:off x="1984631" y="1447800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453" y="0"/>
              </a:lnTo>
              <a:lnTo>
                <a:pt x="180453" y="343852"/>
              </a:lnTo>
              <a:lnTo>
                <a:pt x="360907" y="343852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607264"/>
        <a:ext cx="24924" cy="24924"/>
      </dsp:txXfrm>
    </dsp:sp>
    <dsp:sp modelId="{2D7F6B4B-C489-4F53-B04C-DC299043FC76}">
      <dsp:nvSpPr>
        <dsp:cNvPr id="0" name=""/>
        <dsp:cNvSpPr/>
      </dsp:nvSpPr>
      <dsp:spPr>
        <a:xfrm>
          <a:off x="1984631" y="1103947"/>
          <a:ext cx="360907" cy="343852"/>
        </a:xfrm>
        <a:custGeom>
          <a:avLst/>
          <a:gdLst/>
          <a:ahLst/>
          <a:cxnLst/>
          <a:rect l="0" t="0" r="0" b="0"/>
          <a:pathLst>
            <a:path>
              <a:moveTo>
                <a:pt x="0" y="343852"/>
              </a:moveTo>
              <a:lnTo>
                <a:pt x="180453" y="343852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52623" y="1263411"/>
        <a:ext cx="24924" cy="24924"/>
      </dsp:txXfrm>
    </dsp:sp>
    <dsp:sp modelId="{7F79A3E6-301A-4D28-A21A-D4E2AE5A5BC8}">
      <dsp:nvSpPr>
        <dsp:cNvPr id="0" name=""/>
        <dsp:cNvSpPr/>
      </dsp:nvSpPr>
      <dsp:spPr>
        <a:xfrm>
          <a:off x="1984631" y="416242"/>
          <a:ext cx="360907" cy="1031557"/>
        </a:xfrm>
        <a:custGeom>
          <a:avLst/>
          <a:gdLst/>
          <a:ahLst/>
          <a:cxnLst/>
          <a:rect l="0" t="0" r="0" b="0"/>
          <a:pathLst>
            <a:path>
              <a:moveTo>
                <a:pt x="0" y="1031557"/>
              </a:moveTo>
              <a:lnTo>
                <a:pt x="180453" y="1031557"/>
              </a:lnTo>
              <a:lnTo>
                <a:pt x="180453" y="0"/>
              </a:lnTo>
              <a:lnTo>
                <a:pt x="360907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137763" y="904699"/>
        <a:ext cx="54643" cy="54643"/>
      </dsp:txXfrm>
    </dsp:sp>
    <dsp:sp modelId="{209C435E-A8DB-4BEF-A495-189DF3B201FB}">
      <dsp:nvSpPr>
        <dsp:cNvPr id="0" name=""/>
        <dsp:cNvSpPr/>
      </dsp:nvSpPr>
      <dsp:spPr>
        <a:xfrm rot="16200000">
          <a:off x="261749" y="1172718"/>
          <a:ext cx="2895600" cy="550164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</a:t>
          </a:r>
        </a:p>
      </dsp:txBody>
      <dsp:txXfrm>
        <a:off x="261749" y="1172718"/>
        <a:ext cx="2895600" cy="550164"/>
      </dsp:txXfrm>
    </dsp:sp>
    <dsp:sp modelId="{94BBC187-25D9-42A4-BBD1-2FDB1B8B3B50}">
      <dsp:nvSpPr>
        <dsp:cNvPr id="0" name=""/>
        <dsp:cNvSpPr/>
      </dsp:nvSpPr>
      <dsp:spPr>
        <a:xfrm>
          <a:off x="2345539" y="14116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N</a:t>
          </a:r>
        </a:p>
      </dsp:txBody>
      <dsp:txXfrm>
        <a:off x="2345539" y="141160"/>
        <a:ext cx="1979993" cy="550164"/>
      </dsp:txXfrm>
    </dsp:sp>
    <dsp:sp modelId="{289BDD52-B6A3-4C3D-8D4C-CF07DD738ECE}">
      <dsp:nvSpPr>
        <dsp:cNvPr id="0" name=""/>
        <dsp:cNvSpPr/>
      </dsp:nvSpPr>
      <dsp:spPr>
        <a:xfrm>
          <a:off x="2345539" y="82886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L</a:t>
          </a:r>
        </a:p>
      </dsp:txBody>
      <dsp:txXfrm>
        <a:off x="2345539" y="828865"/>
        <a:ext cx="1979993" cy="550164"/>
      </dsp:txXfrm>
    </dsp:sp>
    <dsp:sp modelId="{27CFA910-53C9-4D0E-9766-68FEF50207DD}">
      <dsp:nvSpPr>
        <dsp:cNvPr id="0" name=""/>
        <dsp:cNvSpPr/>
      </dsp:nvSpPr>
      <dsp:spPr>
        <a:xfrm>
          <a:off x="2345539" y="1516570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W</a:t>
          </a:r>
        </a:p>
      </dsp:txBody>
      <dsp:txXfrm>
        <a:off x="2345539" y="1516570"/>
        <a:ext cx="1979993" cy="550164"/>
      </dsp:txXfrm>
    </dsp:sp>
    <dsp:sp modelId="{C42F9F4E-073B-48C4-872A-96938D6786EB}">
      <dsp:nvSpPr>
        <dsp:cNvPr id="0" name=""/>
        <dsp:cNvSpPr/>
      </dsp:nvSpPr>
      <dsp:spPr>
        <a:xfrm>
          <a:off x="2345539" y="2204275"/>
          <a:ext cx="1979993" cy="550164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ROUGE-S</a:t>
          </a:r>
        </a:p>
      </dsp:txBody>
      <dsp:txXfrm>
        <a:off x="2345539" y="2204275"/>
        <a:ext cx="1979993" cy="550164"/>
      </dsp:txXfrm>
    </dsp:sp>
  </dsp:spTree>
</dsp:drawing>
</file>

<file path=word/diagrams/drawing5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038C4A3-9DA3-4CF3-A2A4-374580192054}">
      <dsp:nvSpPr>
        <dsp:cNvPr id="0" name=""/>
        <dsp:cNvSpPr/>
      </dsp:nvSpPr>
      <dsp:spPr>
        <a:xfrm>
          <a:off x="1282617" y="2781300"/>
          <a:ext cx="608011" cy="23171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04005" y="0"/>
              </a:lnTo>
              <a:lnTo>
                <a:pt x="304005" y="2317116"/>
              </a:lnTo>
              <a:lnTo>
                <a:pt x="608011" y="2317116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>
        <a:off x="1526733" y="3879969"/>
        <a:ext cx="119777" cy="119777"/>
      </dsp:txXfrm>
    </dsp:sp>
    <dsp:sp modelId="{19570AA2-7AD0-4B7D-88B0-A4EA15D03D3C}">
      <dsp:nvSpPr>
        <dsp:cNvPr id="0" name=""/>
        <dsp:cNvSpPr/>
      </dsp:nvSpPr>
      <dsp:spPr>
        <a:xfrm>
          <a:off x="1282617" y="2781300"/>
          <a:ext cx="608011" cy="11585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04005" y="0"/>
              </a:lnTo>
              <a:lnTo>
                <a:pt x="304005" y="1158558"/>
              </a:lnTo>
              <a:lnTo>
                <a:pt x="608011" y="1158558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553912" y="3327868"/>
        <a:ext cx="65420" cy="65420"/>
      </dsp:txXfrm>
    </dsp:sp>
    <dsp:sp modelId="{01DA7B5D-B87C-49AA-AE9F-85349906DEF1}">
      <dsp:nvSpPr>
        <dsp:cNvPr id="0" name=""/>
        <dsp:cNvSpPr/>
      </dsp:nvSpPr>
      <dsp:spPr>
        <a:xfrm>
          <a:off x="1282617" y="2735580"/>
          <a:ext cx="6080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08011" y="4572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571422" y="2766099"/>
        <a:ext cx="30400" cy="30400"/>
      </dsp:txXfrm>
    </dsp:sp>
    <dsp:sp modelId="{84B4265B-FF76-4B04-9503-E96C61C28914}">
      <dsp:nvSpPr>
        <dsp:cNvPr id="0" name=""/>
        <dsp:cNvSpPr/>
      </dsp:nvSpPr>
      <dsp:spPr>
        <a:xfrm>
          <a:off x="1282617" y="1622741"/>
          <a:ext cx="608011" cy="1158558"/>
        </a:xfrm>
        <a:custGeom>
          <a:avLst/>
          <a:gdLst/>
          <a:ahLst/>
          <a:cxnLst/>
          <a:rect l="0" t="0" r="0" b="0"/>
          <a:pathLst>
            <a:path>
              <a:moveTo>
                <a:pt x="0" y="1158558"/>
              </a:moveTo>
              <a:lnTo>
                <a:pt x="304005" y="1158558"/>
              </a:lnTo>
              <a:lnTo>
                <a:pt x="304005" y="0"/>
              </a:lnTo>
              <a:lnTo>
                <a:pt x="608011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1553912" y="2169310"/>
        <a:ext cx="65420" cy="65420"/>
      </dsp:txXfrm>
    </dsp:sp>
    <dsp:sp modelId="{8CACD9A2-E5F2-4C9D-870E-EB8A0358C74E}">
      <dsp:nvSpPr>
        <dsp:cNvPr id="0" name=""/>
        <dsp:cNvSpPr/>
      </dsp:nvSpPr>
      <dsp:spPr>
        <a:xfrm>
          <a:off x="1282617" y="464183"/>
          <a:ext cx="608011" cy="2317116"/>
        </a:xfrm>
        <a:custGeom>
          <a:avLst/>
          <a:gdLst/>
          <a:ahLst/>
          <a:cxnLst/>
          <a:rect l="0" t="0" r="0" b="0"/>
          <a:pathLst>
            <a:path>
              <a:moveTo>
                <a:pt x="0" y="2317116"/>
              </a:moveTo>
              <a:lnTo>
                <a:pt x="304005" y="2317116"/>
              </a:lnTo>
              <a:lnTo>
                <a:pt x="304005" y="0"/>
              </a:lnTo>
              <a:lnTo>
                <a:pt x="608011" y="0"/>
              </a:lnTo>
            </a:path>
          </a:pathLst>
        </a:custGeom>
        <a:noFill/>
        <a:ln w="12700" cap="flat" cmpd="sng" algn="ctr">
          <a:solidFill>
            <a:schemeClr val="accent3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800" kern="1200"/>
        </a:p>
      </dsp:txBody>
      <dsp:txXfrm>
        <a:off x="1526733" y="1562852"/>
        <a:ext cx="119777" cy="119777"/>
      </dsp:txXfrm>
    </dsp:sp>
    <dsp:sp modelId="{A8F5BD06-968F-4B2E-976C-E806042BDD9F}">
      <dsp:nvSpPr>
        <dsp:cNvPr id="0" name=""/>
        <dsp:cNvSpPr/>
      </dsp:nvSpPr>
      <dsp:spPr>
        <a:xfrm rot="16200000">
          <a:off x="-1619875" y="2317876"/>
          <a:ext cx="4878139" cy="926846"/>
        </a:xfrm>
        <a:prstGeom prst="rect">
          <a:avLst/>
        </a:prstGeom>
        <a:solidFill>
          <a:schemeClr val="accent3">
            <a:shade val="6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Extractive Summarization</a:t>
          </a:r>
        </a:p>
      </dsp:txBody>
      <dsp:txXfrm>
        <a:off x="-1619875" y="2317876"/>
        <a:ext cx="4878139" cy="926846"/>
      </dsp:txXfrm>
    </dsp:sp>
    <dsp:sp modelId="{B1F6E319-77B0-4341-B8F3-2E46555D855B}">
      <dsp:nvSpPr>
        <dsp:cNvPr id="0" name=""/>
        <dsp:cNvSpPr/>
      </dsp:nvSpPr>
      <dsp:spPr>
        <a:xfrm>
          <a:off x="1890628" y="760"/>
          <a:ext cx="3240001" cy="926846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Word Frequency</a:t>
          </a:r>
        </a:p>
      </dsp:txBody>
      <dsp:txXfrm>
        <a:off x="1890628" y="760"/>
        <a:ext cx="3240001" cy="926846"/>
      </dsp:txXfrm>
    </dsp:sp>
    <dsp:sp modelId="{D90B36EA-ECCD-4B90-A50C-2CEBABB55A90}">
      <dsp:nvSpPr>
        <dsp:cNvPr id="0" name=""/>
        <dsp:cNvSpPr/>
      </dsp:nvSpPr>
      <dsp:spPr>
        <a:xfrm>
          <a:off x="1890628" y="1159318"/>
          <a:ext cx="3240001" cy="926846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Term Frequency - Inverse Document Frequency</a:t>
          </a:r>
        </a:p>
      </dsp:txBody>
      <dsp:txXfrm>
        <a:off x="1890628" y="1159318"/>
        <a:ext cx="3240001" cy="926846"/>
      </dsp:txXfrm>
    </dsp:sp>
    <dsp:sp modelId="{A94AC8F3-48F8-40E9-940F-2B7A65AEB9F6}">
      <dsp:nvSpPr>
        <dsp:cNvPr id="0" name=""/>
        <dsp:cNvSpPr/>
      </dsp:nvSpPr>
      <dsp:spPr>
        <a:xfrm>
          <a:off x="1890628" y="2317876"/>
          <a:ext cx="3240001" cy="926846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BM25</a:t>
          </a:r>
        </a:p>
      </dsp:txBody>
      <dsp:txXfrm>
        <a:off x="1890628" y="2317876"/>
        <a:ext cx="3240001" cy="926846"/>
      </dsp:txXfrm>
    </dsp:sp>
    <dsp:sp modelId="{00605E4D-8BCF-463C-80A8-55D7371129B9}">
      <dsp:nvSpPr>
        <dsp:cNvPr id="0" name=""/>
        <dsp:cNvSpPr/>
      </dsp:nvSpPr>
      <dsp:spPr>
        <a:xfrm>
          <a:off x="1890628" y="3476434"/>
          <a:ext cx="3240001" cy="926846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Machine Learning</a:t>
          </a:r>
        </a:p>
      </dsp:txBody>
      <dsp:txXfrm>
        <a:off x="1890628" y="3476434"/>
        <a:ext cx="3240001" cy="926846"/>
      </dsp:txXfrm>
    </dsp:sp>
    <dsp:sp modelId="{A079E606-1C8E-4AC3-B95F-793C4A5BB873}">
      <dsp:nvSpPr>
        <dsp:cNvPr id="0" name=""/>
        <dsp:cNvSpPr/>
      </dsp:nvSpPr>
      <dsp:spPr>
        <a:xfrm>
          <a:off x="1890628" y="4634992"/>
          <a:ext cx="3240001" cy="926846"/>
        </a:xfrm>
        <a:prstGeom prst="rect">
          <a:avLst/>
        </a:prstGeom>
        <a:solidFill>
          <a:schemeClr val="accent3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000" kern="1200">
              <a:latin typeface="Century Gothic" panose="020B0502020202020204" pitchFamily="34" charset="0"/>
            </a:rPr>
            <a:t>Neural Networks</a:t>
          </a:r>
        </a:p>
      </dsp:txBody>
      <dsp:txXfrm>
        <a:off x="1890628" y="4634992"/>
        <a:ext cx="3240001" cy="92684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5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5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73D66D-15A3-434B-A00A-7208BEBFB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1</TotalTime>
  <Pages>3</Pages>
  <Words>2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reen Reyaz</dc:creator>
  <cp:keywords/>
  <dc:description/>
  <cp:lastModifiedBy>Samreen Reyaz</cp:lastModifiedBy>
  <cp:revision>6</cp:revision>
  <dcterms:created xsi:type="dcterms:W3CDTF">2019-10-07T15:09:00Z</dcterms:created>
  <dcterms:modified xsi:type="dcterms:W3CDTF">2019-10-08T10:05:00Z</dcterms:modified>
</cp:coreProperties>
</file>